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F29BB6A" w14:textId="4A11B743" w:rsidR="00443811" w:rsidRDefault="00B96F46">
      <w:pPr>
        <w:rPr>
          <w:lang w:eastAsia="en-US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935" distR="114935" simplePos="0" relativeHeight="251664384" behindDoc="0" locked="0" layoutInCell="1" allowOverlap="1" wp14:anchorId="4D0E4FE1" wp14:editId="36573179">
                <wp:simplePos x="0" y="0"/>
                <wp:positionH relativeFrom="column">
                  <wp:posOffset>5766435</wp:posOffset>
                </wp:positionH>
                <wp:positionV relativeFrom="paragraph">
                  <wp:posOffset>-651510</wp:posOffset>
                </wp:positionV>
                <wp:extent cx="2509520" cy="12338050"/>
                <wp:effectExtent l="0" t="0" r="5080" b="6350"/>
                <wp:wrapNone/>
                <wp:docPr id="9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09520" cy="12338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C890E" w14:textId="77777777" w:rsidR="00443811" w:rsidRDefault="00443811" w:rsidP="00443811">
                            <w:pPr>
                              <w:pStyle w:val="FrameContents"/>
                              <w:rPr>
                                <w:b/>
                                <w:sz w:val="6"/>
                                <w:szCs w:val="6"/>
                              </w:rPr>
                            </w:pPr>
                            <w:r>
                              <w:rPr>
                                <w:b/>
                                <w:sz w:val="19"/>
                              </w:rPr>
                              <w:t xml:space="preserve">                 </w:t>
                            </w:r>
                          </w:p>
                          <w:p w14:paraId="5B32C1F7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6"/>
                                <w:szCs w:val="6"/>
                              </w:rPr>
                              <w:t>S</w:t>
                            </w:r>
                            <w:r>
                              <w:rPr>
                                <w:rFonts w:ascii="Forte" w:hAnsi="Forte" w:cs="Forte"/>
                                <w:b/>
                                <w:sz w:val="24"/>
                                <w:szCs w:val="24"/>
                              </w:rPr>
                              <w:t>Saturday (Cont)</w:t>
                            </w:r>
                          </w:p>
                          <w:p w14:paraId="4547FF71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61F5C4D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1000 Is Never Enough (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OD, NS)</w:t>
                            </w:r>
                          </w:p>
                          <w:p w14:paraId="2C24F667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:00 PM – 8:30 PM</w:t>
                            </w:r>
                          </w:p>
                          <w:p w14:paraId="210D8DC9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20050C9F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CC1F6DE" w14:textId="77777777" w:rsidR="00443811" w:rsidRDefault="00443811" w:rsidP="00443811">
                            <w:pPr>
                              <w:pStyle w:val="FrameContents"/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 xml:space="preserve">                      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Ain’t No Shame</w:t>
                            </w:r>
                          </w:p>
                          <w:p w14:paraId="38288AF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t>8:00 – 9:30 PM</w:t>
                            </w:r>
                          </w:p>
                          <w:p w14:paraId="06676020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 Pkwy 30318</w:t>
                            </w:r>
                          </w:p>
                          <w:p w14:paraId="46DF68EB" w14:textId="77777777" w:rsidR="001B498C" w:rsidRDefault="001B498C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sz w:val="24"/>
                                <w:szCs w:val="24"/>
                              </w:rPr>
                            </w:pPr>
                          </w:p>
                          <w:p w14:paraId="03C8C92E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Forte" w:hAnsi="Forte" w:cs="Forte"/>
                                <w:sz w:val="24"/>
                                <w:szCs w:val="24"/>
                              </w:rPr>
                              <w:t>Sunday</w:t>
                            </w:r>
                          </w:p>
                          <w:p w14:paraId="48DA99F7" w14:textId="77777777" w:rsidR="00370C71" w:rsidRDefault="00370C7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055171AD" w14:textId="77777777" w:rsidR="00370C71" w:rsidRPr="000F4059" w:rsidRDefault="00370C7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0F4059">
                              <w:rPr>
                                <w:b/>
                                <w:u w:val="single"/>
                              </w:rPr>
                              <w:t>First Step Group</w:t>
                            </w:r>
                            <w:r w:rsidR="00DB220F" w:rsidRPr="000F4059">
                              <w:rPr>
                                <w:b/>
                                <w:u w:val="single"/>
                              </w:rPr>
                              <w:t xml:space="preserve"> (JFT)</w:t>
                            </w:r>
                          </w:p>
                          <w:p w14:paraId="20829E44" w14:textId="77777777" w:rsidR="00370C71" w:rsidRPr="005D0FFB" w:rsidRDefault="00370C71" w:rsidP="00443811">
                            <w:pPr>
                              <w:pStyle w:val="FrameContents"/>
                              <w:jc w:val="center"/>
                            </w:pPr>
                            <w:r w:rsidRPr="005D0FFB">
                              <w:t>10:00</w:t>
                            </w:r>
                            <w:r w:rsidR="0071396F">
                              <w:t xml:space="preserve"> - </w:t>
                            </w:r>
                            <w:r w:rsidRPr="005D0FFB">
                              <w:t>1</w:t>
                            </w:r>
                            <w:r w:rsidR="00BA6F55">
                              <w:t>1</w:t>
                            </w:r>
                            <w:r w:rsidR="00E57104">
                              <w:t>:</w:t>
                            </w:r>
                            <w:r w:rsidR="00DB220F" w:rsidRPr="005D0FFB">
                              <w:t>30</w:t>
                            </w:r>
                            <w:r w:rsidR="00BA6F55">
                              <w:t xml:space="preserve"> AM</w:t>
                            </w:r>
                          </w:p>
                          <w:p w14:paraId="4DFE54D1" w14:textId="77777777" w:rsidR="00DB220F" w:rsidRPr="005D0FFB" w:rsidRDefault="00DB220F" w:rsidP="00443811">
                            <w:pPr>
                              <w:pStyle w:val="FrameContents"/>
                              <w:jc w:val="center"/>
                            </w:pPr>
                            <w:r w:rsidRPr="005D0FFB">
                              <w:t>1976 Donald Lee Hollowell</w:t>
                            </w:r>
                            <w:r w:rsidR="00E57104">
                              <w:t xml:space="preserve"> Pkwy</w:t>
                            </w:r>
                            <w:r w:rsidRPr="005D0FFB">
                              <w:t>, 30318</w:t>
                            </w:r>
                          </w:p>
                          <w:p w14:paraId="3108C605" w14:textId="77777777" w:rsidR="00443811" w:rsidRPr="005D0FFB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38A17D77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b/>
                                <w:u w:val="single"/>
                              </w:rPr>
                              <w:t>Time Out Group</w:t>
                            </w:r>
                          </w:p>
                          <w:p w14:paraId="26571B4B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t>12 – 1:30 PM</w:t>
                            </w:r>
                          </w:p>
                          <w:p w14:paraId="76BED6A6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 Pkwy 30318</w:t>
                            </w:r>
                          </w:p>
                          <w:p w14:paraId="123D864F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D563CAB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9"/>
                              </w:rPr>
                            </w:pPr>
                            <w:r>
                              <w:rPr>
                                <w:sz w:val="19"/>
                              </w:rPr>
                              <w:t>Just Say No (OD, NS)</w:t>
                            </w:r>
                          </w:p>
                          <w:p w14:paraId="50626042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9"/>
                              </w:rPr>
                            </w:pPr>
                            <w:r>
                              <w:rPr>
                                <w:sz w:val="19"/>
                              </w:rPr>
                              <w:t>1:30 PM – 3:00 PM</w:t>
                            </w:r>
                            <w:r>
                              <w:rPr>
                                <w:b/>
                                <w:sz w:val="19"/>
                                <w:u w:val="single"/>
                              </w:rPr>
                              <w:t xml:space="preserve"> </w:t>
                            </w:r>
                          </w:p>
                          <w:p w14:paraId="6913B2A5" w14:textId="77777777" w:rsidR="00443811" w:rsidRPr="00B1494D" w:rsidRDefault="00443811" w:rsidP="00443811">
                            <w:pPr>
                              <w:pStyle w:val="Heading4"/>
                              <w:numPr>
                                <w:ilvl w:val="3"/>
                                <w:numId w:val="5"/>
                              </w:numPr>
                              <w:tabs>
                                <w:tab w:val="left" w:pos="2142"/>
                              </w:tabs>
                              <w:jc w:val="center"/>
                              <w:rPr>
                                <w:sz w:val="19"/>
                                <w:u w:val="none"/>
                              </w:rPr>
                            </w:pPr>
                            <w:r w:rsidRPr="00B1494D">
                              <w:rPr>
                                <w:sz w:val="19"/>
                                <w:u w:val="none"/>
                              </w:rPr>
                              <w:t>Hillside Chapel &amp; Truth Center</w:t>
                            </w:r>
                          </w:p>
                          <w:p w14:paraId="33B948A5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9"/>
                                <w:u w:val="single"/>
                              </w:rPr>
                            </w:pPr>
                            <w:r>
                              <w:rPr>
                                <w:sz w:val="19"/>
                              </w:rPr>
                              <w:t>2450 Cascade Rd. SW, 30311</w:t>
                            </w:r>
                          </w:p>
                          <w:p w14:paraId="6624C09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9"/>
                                <w:u w:val="single"/>
                              </w:rPr>
                            </w:pPr>
                          </w:p>
                          <w:p w14:paraId="2AFCB10E" w14:textId="77777777" w:rsidR="00E42459" w:rsidRDefault="00E42459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9"/>
                              </w:rPr>
                            </w:pPr>
                            <w:r>
                              <w:rPr>
                                <w:sz w:val="19"/>
                              </w:rPr>
                              <w:t>One Promise Group</w:t>
                            </w:r>
                            <w:r w:rsidR="00581754">
                              <w:rPr>
                                <w:sz w:val="19"/>
                              </w:rPr>
                              <w:t xml:space="preserve"> II</w:t>
                            </w:r>
                            <w:r>
                              <w:rPr>
                                <w:sz w:val="19"/>
                              </w:rPr>
                              <w:t xml:space="preserve"> (OD)</w:t>
                            </w:r>
                          </w:p>
                          <w:p w14:paraId="3B211DE8" w14:textId="77777777" w:rsidR="00E42459" w:rsidRDefault="00E42459" w:rsidP="00E42459">
                            <w:pPr>
                              <w:jc w:val="center"/>
                            </w:pPr>
                            <w:r>
                              <w:t>2:00 PM – 3:30 PM</w:t>
                            </w:r>
                          </w:p>
                          <w:p w14:paraId="0085337D" w14:textId="77777777" w:rsidR="00E42459" w:rsidRDefault="00E42459" w:rsidP="00E42459">
                            <w:pPr>
                              <w:jc w:val="center"/>
                            </w:pPr>
                            <w:r>
                              <w:t>377 Westchester BL NW 30314</w:t>
                            </w:r>
                          </w:p>
                          <w:p w14:paraId="1114EC99" w14:textId="77777777" w:rsidR="00E42459" w:rsidRPr="00E42459" w:rsidRDefault="00E42459" w:rsidP="00E42459">
                            <w:pPr>
                              <w:jc w:val="center"/>
                            </w:pPr>
                          </w:p>
                          <w:p w14:paraId="6AC5672C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9"/>
                              </w:rPr>
                            </w:pPr>
                            <w:r>
                              <w:rPr>
                                <w:sz w:val="19"/>
                              </w:rPr>
                              <w:t>West End Group (OD, T, NS)</w:t>
                            </w:r>
                          </w:p>
                          <w:p w14:paraId="3213F42A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9"/>
                              </w:rPr>
                            </w:pPr>
                            <w:r>
                              <w:rPr>
                                <w:sz w:val="19"/>
                              </w:rPr>
                              <w:t xml:space="preserve">6:00 PM – 7:30 PM </w:t>
                            </w:r>
                          </w:p>
                          <w:p w14:paraId="428AC427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sz w:val="19"/>
                              </w:rPr>
                              <w:t>St. Peters Missionary Baptist Church</w:t>
                            </w:r>
                          </w:p>
                          <w:p w14:paraId="6093DE4A" w14:textId="77777777" w:rsidR="00443811" w:rsidRDefault="00443811" w:rsidP="00443811">
                            <w:pPr>
                              <w:pStyle w:val="Heading5"/>
                              <w:numPr>
                                <w:ilvl w:val="4"/>
                                <w:numId w:val="5"/>
                              </w:numPr>
                              <w:tabs>
                                <w:tab w:val="left" w:pos="2142"/>
                              </w:tabs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 w:val="0"/>
                              </w:rPr>
                              <w:t>1558 Venetian Dr, SW, 30311</w:t>
                            </w:r>
                          </w:p>
                          <w:p w14:paraId="23C399B9" w14:textId="77777777" w:rsidR="00443811" w:rsidRDefault="00443811" w:rsidP="00443811">
                            <w:pPr>
                              <w:pStyle w:val="FrameContents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1ED03B5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b/>
                                <w:u w:val="single"/>
                              </w:rPr>
                              <w:t>Frontline</w:t>
                            </w:r>
                            <w:r w:rsidR="004513D3">
                              <w:rPr>
                                <w:b/>
                                <w:u w:val="single"/>
                              </w:rPr>
                              <w:t xml:space="preserve"> (B)</w:t>
                            </w:r>
                          </w:p>
                          <w:p w14:paraId="1CB404C2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t xml:space="preserve">8:00 – </w:t>
                            </w:r>
                            <w:r w:rsidR="004513D3">
                              <w:t>9:15 PM</w:t>
                            </w:r>
                          </w:p>
                          <w:p w14:paraId="41273D5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9"/>
                                <w:u w:val="single"/>
                              </w:rPr>
                            </w:pPr>
                            <w:r>
                              <w:t>275 Pryor St.</w:t>
                            </w:r>
                            <w:r w:rsidR="004513D3">
                              <w:t xml:space="preserve"> SW. 30303</w:t>
                            </w:r>
                          </w:p>
                          <w:p w14:paraId="1968717F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9"/>
                                <w:u w:val="single"/>
                              </w:rPr>
                            </w:pPr>
                          </w:p>
                          <w:p w14:paraId="56D6CE88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9"/>
                              </w:rPr>
                            </w:pPr>
                            <w:r>
                              <w:rPr>
                                <w:b/>
                                <w:sz w:val="19"/>
                                <w:u w:val="single"/>
                              </w:rPr>
                              <w:t>1000 is Never Enough (NS, TX)</w:t>
                            </w:r>
                          </w:p>
                          <w:p w14:paraId="09BE167E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9"/>
                              </w:rPr>
                            </w:pPr>
                            <w:r>
                              <w:rPr>
                                <w:sz w:val="19"/>
                              </w:rPr>
                              <w:t xml:space="preserve">7:00 PM – 8:30 PM </w:t>
                            </w:r>
                          </w:p>
                          <w:p w14:paraId="5C71A681" w14:textId="77777777" w:rsidR="00443811" w:rsidRPr="00A12541" w:rsidRDefault="00443811" w:rsidP="00A12541">
                            <w:pPr>
                              <w:pStyle w:val="FrameContents"/>
                              <w:jc w:val="center"/>
                              <w:rPr>
                                <w:sz w:val="19"/>
                              </w:rPr>
                            </w:pPr>
                            <w:r>
                              <w:rPr>
                                <w:sz w:val="19"/>
                              </w:rPr>
                              <w:t>829 Joseph E. Boone Blvd. NW, 30314</w:t>
                            </w:r>
                          </w:p>
                          <w:p w14:paraId="0F0D8EB0" w14:textId="77777777" w:rsidR="00443811" w:rsidRPr="00B1494D" w:rsidRDefault="00443811" w:rsidP="00A12541">
                            <w:pPr>
                              <w:pStyle w:val="Heading3"/>
                              <w:rPr>
                                <w:b w:val="0"/>
                                <w:sz w:val="19"/>
                                <w:szCs w:val="14"/>
                                <w:u w:val="none"/>
                              </w:rPr>
                            </w:pPr>
                          </w:p>
                          <w:p w14:paraId="1627B807" w14:textId="77777777" w:rsidR="00B1494D" w:rsidRPr="00B1494D" w:rsidRDefault="00B1494D" w:rsidP="00B1494D"/>
                          <w:p w14:paraId="0CCB9FF7" w14:textId="62EAC709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9"/>
                              </w:rPr>
                            </w:pPr>
                            <w:r w:rsidRPr="00B1494D">
                              <w:rPr>
                                <w:sz w:val="19"/>
                                <w:u w:val="none"/>
                              </w:rPr>
                              <w:t>Let’s</w:t>
                            </w:r>
                            <w:r>
                              <w:rPr>
                                <w:sz w:val="19"/>
                              </w:rPr>
                              <w:t xml:space="preserve"> Start </w:t>
                            </w:r>
                            <w:r w:rsidR="001920AB">
                              <w:rPr>
                                <w:sz w:val="19"/>
                              </w:rPr>
                              <w:t>t</w:t>
                            </w:r>
                            <w:r>
                              <w:rPr>
                                <w:sz w:val="19"/>
                              </w:rPr>
                              <w:t>he Week Off Right With Love</w:t>
                            </w:r>
                          </w:p>
                          <w:p w14:paraId="7AC47BC7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9"/>
                              </w:rPr>
                              <w:t xml:space="preserve">8:00 PM – 9:30 PM </w:t>
                            </w:r>
                          </w:p>
                          <w:p w14:paraId="5ECD7235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9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 Pkwy 30318</w:t>
                            </w:r>
                          </w:p>
                          <w:p w14:paraId="0AA35145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0E4FE1" id="Rectangle 10" o:spid="_x0000_s1026" style="position:absolute;margin-left:454.05pt;margin-top:-51.3pt;width:197.6pt;height:971.5pt;z-index:25166438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" strokeweight="0">
                <v:textbox>
                  <w:txbxContent>
                    <w:p w14:paraId="684C890E" w14:textId="77777777" w:rsidR="00443811" w:rsidRDefault="00443811" w:rsidP="00443811">
                      <w:pPr>
                        <w:pStyle w:val="FrameContents"/>
                        <w:rPr>
                          <w:b/>
                          <w:sz w:val="6"/>
                          <w:szCs w:val="6"/>
                        </w:rPr>
                      </w:pPr>
                      <w:r>
                        <w:rPr>
                          <w:b/>
                          <w:sz w:val="19"/>
                        </w:rPr>
                        <w:t xml:space="preserve">                 </w:t>
                      </w:r>
                    </w:p>
                    <w:p w14:paraId="5B32C1F7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6"/>
                          <w:szCs w:val="6"/>
                        </w:rPr>
                        <w:t>S</w:t>
                      </w:r>
                      <w:r>
                        <w:rPr>
                          <w:rFonts w:ascii="Forte" w:hAnsi="Forte" w:cs="Forte"/>
                          <w:b/>
                          <w:sz w:val="24"/>
                          <w:szCs w:val="24"/>
                        </w:rPr>
                        <w:t>Saturday (Cont)</w:t>
                      </w:r>
                    </w:p>
                    <w:p w14:paraId="4547FF71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sz w:val="24"/>
                          <w:szCs w:val="24"/>
                        </w:rPr>
                      </w:pPr>
                    </w:p>
                    <w:p w14:paraId="761F5C4D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1000 Is Never Enough (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OD, NS)</w:t>
                      </w:r>
                    </w:p>
                    <w:p w14:paraId="2C24F667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:00 PM – 8:30 PM</w:t>
                      </w:r>
                    </w:p>
                    <w:p w14:paraId="210D8DC9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20050C9F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sz w:val="24"/>
                          <w:szCs w:val="24"/>
                        </w:rPr>
                      </w:pPr>
                    </w:p>
                    <w:p w14:paraId="7CC1F6DE" w14:textId="77777777" w:rsidR="00443811" w:rsidRDefault="00443811" w:rsidP="00443811">
                      <w:pPr>
                        <w:pStyle w:val="FrameContents"/>
                      </w:pPr>
                      <w:r>
                        <w:rPr>
                          <w:sz w:val="19"/>
                          <w:szCs w:val="19"/>
                        </w:rPr>
                        <w:t xml:space="preserve">                       </w:t>
                      </w:r>
                      <w:r>
                        <w:rPr>
                          <w:b/>
                          <w:u w:val="single"/>
                        </w:rPr>
                        <w:t>Ain’t No Shame</w:t>
                      </w:r>
                    </w:p>
                    <w:p w14:paraId="38288AF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t>8:00 – 9:30 PM</w:t>
                      </w:r>
                    </w:p>
                    <w:p w14:paraId="06676020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 Pkwy 30318</w:t>
                      </w:r>
                    </w:p>
                    <w:p w14:paraId="46DF68EB" w14:textId="77777777" w:rsidR="001B498C" w:rsidRDefault="001B498C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sz w:val="24"/>
                          <w:szCs w:val="24"/>
                        </w:rPr>
                      </w:pPr>
                    </w:p>
                    <w:p w14:paraId="03C8C92E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sz w:val="24"/>
                          <w:szCs w:val="24"/>
                        </w:rPr>
                      </w:pPr>
                      <w:r>
                        <w:rPr>
                          <w:rFonts w:ascii="Forte" w:hAnsi="Forte" w:cs="Forte"/>
                          <w:sz w:val="24"/>
                          <w:szCs w:val="24"/>
                        </w:rPr>
                        <w:t>Sunday</w:t>
                      </w:r>
                    </w:p>
                    <w:p w14:paraId="48DA99F7" w14:textId="77777777" w:rsidR="00370C71" w:rsidRDefault="00370C7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sz w:val="16"/>
                          <w:szCs w:val="16"/>
                          <w:u w:val="single"/>
                        </w:rPr>
                      </w:pPr>
                    </w:p>
                    <w:p w14:paraId="055171AD" w14:textId="77777777" w:rsidR="00370C71" w:rsidRPr="000F4059" w:rsidRDefault="00370C71" w:rsidP="00443811">
                      <w:pPr>
                        <w:pStyle w:val="FrameContents"/>
                        <w:jc w:val="center"/>
                        <w:rPr>
                          <w:b/>
                          <w:u w:val="single"/>
                        </w:rPr>
                      </w:pPr>
                      <w:r w:rsidRPr="000F4059">
                        <w:rPr>
                          <w:b/>
                          <w:u w:val="single"/>
                        </w:rPr>
                        <w:t>First Step Group</w:t>
                      </w:r>
                      <w:r w:rsidR="00DB220F" w:rsidRPr="000F4059">
                        <w:rPr>
                          <w:b/>
                          <w:u w:val="single"/>
                        </w:rPr>
                        <w:t xml:space="preserve"> (JFT)</w:t>
                      </w:r>
                    </w:p>
                    <w:p w14:paraId="20829E44" w14:textId="77777777" w:rsidR="00370C71" w:rsidRPr="005D0FFB" w:rsidRDefault="00370C71" w:rsidP="00443811">
                      <w:pPr>
                        <w:pStyle w:val="FrameContents"/>
                        <w:jc w:val="center"/>
                      </w:pPr>
                      <w:r w:rsidRPr="005D0FFB">
                        <w:t>10:00</w:t>
                      </w:r>
                      <w:r w:rsidR="0071396F">
                        <w:t xml:space="preserve"> - </w:t>
                      </w:r>
                      <w:r w:rsidRPr="005D0FFB">
                        <w:t>1</w:t>
                      </w:r>
                      <w:r w:rsidR="00BA6F55">
                        <w:t>1</w:t>
                      </w:r>
                      <w:r w:rsidR="00E57104">
                        <w:t>:</w:t>
                      </w:r>
                      <w:r w:rsidR="00DB220F" w:rsidRPr="005D0FFB">
                        <w:t>30</w:t>
                      </w:r>
                      <w:r w:rsidR="00BA6F55">
                        <w:t xml:space="preserve"> AM</w:t>
                      </w:r>
                    </w:p>
                    <w:p w14:paraId="4DFE54D1" w14:textId="77777777" w:rsidR="00DB220F" w:rsidRPr="005D0FFB" w:rsidRDefault="00DB220F" w:rsidP="00443811">
                      <w:pPr>
                        <w:pStyle w:val="FrameContents"/>
                        <w:jc w:val="center"/>
                      </w:pPr>
                      <w:r w:rsidRPr="005D0FFB">
                        <w:t>1976 Donald Lee Hollowell</w:t>
                      </w:r>
                      <w:r w:rsidR="00E57104">
                        <w:t xml:space="preserve"> Pkwy</w:t>
                      </w:r>
                      <w:r w:rsidRPr="005D0FFB">
                        <w:t>, 30318</w:t>
                      </w:r>
                    </w:p>
                    <w:p w14:paraId="3108C605" w14:textId="77777777" w:rsidR="00443811" w:rsidRPr="005D0FFB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6"/>
                          <w:szCs w:val="16"/>
                          <w:u w:val="single"/>
                        </w:rPr>
                      </w:pPr>
                    </w:p>
                    <w:p w14:paraId="38A17D77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rPr>
                          <w:b/>
                          <w:u w:val="single"/>
                        </w:rPr>
                        <w:t>Time Out Group</w:t>
                      </w:r>
                    </w:p>
                    <w:p w14:paraId="26571B4B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t>12 – 1:30 PM</w:t>
                      </w:r>
                    </w:p>
                    <w:p w14:paraId="76BED6A6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 Pkwy 30318</w:t>
                      </w:r>
                    </w:p>
                    <w:p w14:paraId="123D864F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D563CAB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9"/>
                        </w:rPr>
                      </w:pPr>
                      <w:r>
                        <w:rPr>
                          <w:sz w:val="19"/>
                        </w:rPr>
                        <w:t>Just Say No (OD, NS)</w:t>
                      </w:r>
                    </w:p>
                    <w:p w14:paraId="50626042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9"/>
                        </w:rPr>
                      </w:pPr>
                      <w:r>
                        <w:rPr>
                          <w:sz w:val="19"/>
                        </w:rPr>
                        <w:t>1:30 PM – 3:00 PM</w:t>
                      </w:r>
                      <w:r>
                        <w:rPr>
                          <w:b/>
                          <w:sz w:val="19"/>
                          <w:u w:val="single"/>
                        </w:rPr>
                        <w:t xml:space="preserve"> </w:t>
                      </w:r>
                    </w:p>
                    <w:p w14:paraId="6913B2A5" w14:textId="77777777" w:rsidR="00443811" w:rsidRPr="00B1494D" w:rsidRDefault="00443811" w:rsidP="00443811">
                      <w:pPr>
                        <w:pStyle w:val="Heading4"/>
                        <w:numPr>
                          <w:ilvl w:val="3"/>
                          <w:numId w:val="5"/>
                        </w:numPr>
                        <w:tabs>
                          <w:tab w:val="left" w:pos="2142"/>
                        </w:tabs>
                        <w:jc w:val="center"/>
                        <w:rPr>
                          <w:sz w:val="19"/>
                          <w:u w:val="none"/>
                        </w:rPr>
                      </w:pPr>
                      <w:r w:rsidRPr="00B1494D">
                        <w:rPr>
                          <w:sz w:val="19"/>
                          <w:u w:val="none"/>
                        </w:rPr>
                        <w:t>Hillside Chapel &amp; Truth Center</w:t>
                      </w:r>
                    </w:p>
                    <w:p w14:paraId="33B948A5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9"/>
                          <w:u w:val="single"/>
                        </w:rPr>
                      </w:pPr>
                      <w:r>
                        <w:rPr>
                          <w:sz w:val="19"/>
                        </w:rPr>
                        <w:t>2450 Cascade Rd. SW, 30311</w:t>
                      </w:r>
                    </w:p>
                    <w:p w14:paraId="6624C09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9"/>
                          <w:u w:val="single"/>
                        </w:rPr>
                      </w:pPr>
                    </w:p>
                    <w:p w14:paraId="2AFCB10E" w14:textId="77777777" w:rsidR="00E42459" w:rsidRDefault="00E42459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9"/>
                        </w:rPr>
                      </w:pPr>
                      <w:r>
                        <w:rPr>
                          <w:sz w:val="19"/>
                        </w:rPr>
                        <w:t>One Promise Group</w:t>
                      </w:r>
                      <w:r w:rsidR="00581754">
                        <w:rPr>
                          <w:sz w:val="19"/>
                        </w:rPr>
                        <w:t xml:space="preserve"> II</w:t>
                      </w:r>
                      <w:r>
                        <w:rPr>
                          <w:sz w:val="19"/>
                        </w:rPr>
                        <w:t xml:space="preserve"> (OD)</w:t>
                      </w:r>
                    </w:p>
                    <w:p w14:paraId="3B211DE8" w14:textId="77777777" w:rsidR="00E42459" w:rsidRDefault="00E42459" w:rsidP="00E42459">
                      <w:pPr>
                        <w:jc w:val="center"/>
                      </w:pPr>
                      <w:r>
                        <w:t>2:00 PM – 3:30 PM</w:t>
                      </w:r>
                    </w:p>
                    <w:p w14:paraId="0085337D" w14:textId="77777777" w:rsidR="00E42459" w:rsidRDefault="00E42459" w:rsidP="00E42459">
                      <w:pPr>
                        <w:jc w:val="center"/>
                      </w:pPr>
                      <w:r>
                        <w:t>377 Westchester BL NW 30314</w:t>
                      </w:r>
                    </w:p>
                    <w:p w14:paraId="1114EC99" w14:textId="77777777" w:rsidR="00E42459" w:rsidRPr="00E42459" w:rsidRDefault="00E42459" w:rsidP="00E42459">
                      <w:pPr>
                        <w:jc w:val="center"/>
                      </w:pPr>
                    </w:p>
                    <w:p w14:paraId="6AC5672C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9"/>
                        </w:rPr>
                      </w:pPr>
                      <w:r>
                        <w:rPr>
                          <w:sz w:val="19"/>
                        </w:rPr>
                        <w:t>West End Group (OD, T, NS)</w:t>
                      </w:r>
                    </w:p>
                    <w:p w14:paraId="3213F42A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9"/>
                        </w:rPr>
                      </w:pPr>
                      <w:r>
                        <w:rPr>
                          <w:sz w:val="19"/>
                        </w:rPr>
                        <w:t xml:space="preserve">6:00 PM – 7:30 PM </w:t>
                      </w:r>
                    </w:p>
                    <w:p w14:paraId="428AC427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rPr>
                          <w:sz w:val="19"/>
                        </w:rPr>
                        <w:t>St. Peters Missionary Baptist Church</w:t>
                      </w:r>
                    </w:p>
                    <w:p w14:paraId="6093DE4A" w14:textId="77777777" w:rsidR="00443811" w:rsidRDefault="00443811" w:rsidP="00443811">
                      <w:pPr>
                        <w:pStyle w:val="Heading5"/>
                        <w:numPr>
                          <w:ilvl w:val="4"/>
                          <w:numId w:val="5"/>
                        </w:numPr>
                        <w:tabs>
                          <w:tab w:val="left" w:pos="2142"/>
                        </w:tabs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 w:val="0"/>
                        </w:rPr>
                        <w:t>1558 Venetian Dr, SW, 30311</w:t>
                      </w:r>
                    </w:p>
                    <w:p w14:paraId="23C399B9" w14:textId="77777777" w:rsidR="00443811" w:rsidRDefault="00443811" w:rsidP="00443811">
                      <w:pPr>
                        <w:pStyle w:val="FrameContents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21ED03B5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rPr>
                          <w:b/>
                          <w:u w:val="single"/>
                        </w:rPr>
                        <w:t>Frontline</w:t>
                      </w:r>
                      <w:r w:rsidR="004513D3">
                        <w:rPr>
                          <w:b/>
                          <w:u w:val="single"/>
                        </w:rPr>
                        <w:t xml:space="preserve"> (B)</w:t>
                      </w:r>
                    </w:p>
                    <w:p w14:paraId="1CB404C2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t xml:space="preserve">8:00 – </w:t>
                      </w:r>
                      <w:r w:rsidR="004513D3">
                        <w:t>9:15 PM</w:t>
                      </w:r>
                    </w:p>
                    <w:p w14:paraId="41273D5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9"/>
                          <w:u w:val="single"/>
                        </w:rPr>
                      </w:pPr>
                      <w:r>
                        <w:t>275 Pryor St.</w:t>
                      </w:r>
                      <w:r w:rsidR="004513D3">
                        <w:t xml:space="preserve"> SW. 30303</w:t>
                      </w:r>
                    </w:p>
                    <w:p w14:paraId="1968717F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9"/>
                          <w:u w:val="single"/>
                        </w:rPr>
                      </w:pPr>
                    </w:p>
                    <w:p w14:paraId="56D6CE88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9"/>
                        </w:rPr>
                      </w:pPr>
                      <w:r>
                        <w:rPr>
                          <w:b/>
                          <w:sz w:val="19"/>
                          <w:u w:val="single"/>
                        </w:rPr>
                        <w:t>1000 is Never Enough (NS, TX)</w:t>
                      </w:r>
                    </w:p>
                    <w:p w14:paraId="09BE167E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9"/>
                        </w:rPr>
                      </w:pPr>
                      <w:r>
                        <w:rPr>
                          <w:sz w:val="19"/>
                        </w:rPr>
                        <w:t xml:space="preserve">7:00 PM – 8:30 PM </w:t>
                      </w:r>
                    </w:p>
                    <w:p w14:paraId="5C71A681" w14:textId="77777777" w:rsidR="00443811" w:rsidRPr="00A12541" w:rsidRDefault="00443811" w:rsidP="00A12541">
                      <w:pPr>
                        <w:pStyle w:val="FrameContents"/>
                        <w:jc w:val="center"/>
                        <w:rPr>
                          <w:sz w:val="19"/>
                        </w:rPr>
                      </w:pPr>
                      <w:r>
                        <w:rPr>
                          <w:sz w:val="19"/>
                        </w:rPr>
                        <w:t>829 Joseph E. Boone Blvd. NW, 30314</w:t>
                      </w:r>
                    </w:p>
                    <w:p w14:paraId="0F0D8EB0" w14:textId="77777777" w:rsidR="00443811" w:rsidRPr="00B1494D" w:rsidRDefault="00443811" w:rsidP="00A12541">
                      <w:pPr>
                        <w:pStyle w:val="Heading3"/>
                        <w:rPr>
                          <w:b w:val="0"/>
                          <w:sz w:val="19"/>
                          <w:szCs w:val="14"/>
                          <w:u w:val="none"/>
                        </w:rPr>
                      </w:pPr>
                    </w:p>
                    <w:p w14:paraId="1627B807" w14:textId="77777777" w:rsidR="00B1494D" w:rsidRPr="00B1494D" w:rsidRDefault="00B1494D" w:rsidP="00B1494D"/>
                    <w:p w14:paraId="0CCB9FF7" w14:textId="62EAC709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9"/>
                        </w:rPr>
                      </w:pPr>
                      <w:r w:rsidRPr="00B1494D">
                        <w:rPr>
                          <w:sz w:val="19"/>
                          <w:u w:val="none"/>
                        </w:rPr>
                        <w:t>Let’s</w:t>
                      </w:r>
                      <w:r>
                        <w:rPr>
                          <w:sz w:val="19"/>
                        </w:rPr>
                        <w:t xml:space="preserve"> Start </w:t>
                      </w:r>
                      <w:r w:rsidR="001920AB">
                        <w:rPr>
                          <w:sz w:val="19"/>
                        </w:rPr>
                        <w:t>t</w:t>
                      </w:r>
                      <w:r>
                        <w:rPr>
                          <w:sz w:val="19"/>
                        </w:rPr>
                        <w:t>he Week Off Right With Love</w:t>
                      </w:r>
                    </w:p>
                    <w:p w14:paraId="7AC47BC7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9"/>
                        </w:rPr>
                        <w:t xml:space="preserve">8:00 PM – 9:30 PM </w:t>
                      </w:r>
                    </w:p>
                    <w:p w14:paraId="5ECD7235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9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 Pkwy 30318</w:t>
                      </w:r>
                    </w:p>
                    <w:p w14:paraId="0AA35145" w14:textId="77777777" w:rsidR="00443811" w:rsidRDefault="00443811" w:rsidP="00443811">
                      <w:pPr>
                        <w:pStyle w:val="FrameContents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935" distR="114935" simplePos="0" relativeHeight="251662336" behindDoc="0" locked="0" layoutInCell="1" allowOverlap="1" wp14:anchorId="43053F3A" wp14:editId="1B8EA2C6">
                <wp:simplePos x="0" y="0"/>
                <wp:positionH relativeFrom="column">
                  <wp:posOffset>9088755</wp:posOffset>
                </wp:positionH>
                <wp:positionV relativeFrom="paragraph">
                  <wp:posOffset>-884555</wp:posOffset>
                </wp:positionV>
                <wp:extent cx="2772410" cy="7758430"/>
                <wp:effectExtent l="0" t="0" r="8890" b="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72410" cy="775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F7B9C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</w:rPr>
                            </w:pPr>
                            <w:r w:rsidRPr="004C5678">
                              <w:rPr>
                                <w:b/>
                                <w:i/>
                                <w:iCs/>
                              </w:rPr>
                              <w:object w:dxaOrig="1864" w:dyaOrig="517" w14:anchorId="7A013A8E">
                                <v:shape id="ole_rId5" o:spid="_x0000_i1026" style="width:164.05pt;height:44.65pt" coordsize="" o:spt="100" adj="0,,0" path="" stroked="f">
                                  <v:stroke joinstyle="miter"/>
                                  <v:imagedata r:id="rId8" o:title=""/>
                                  <v:formulas/>
                                  <v:path o:connecttype="segments"/>
                                </v:shape>
                                <o:OLEObject Type="Embed" ProgID="Word.Picture.8" ShapeID="ole_rId5" DrawAspect="Content" ObjectID="_1629362931" r:id="rId9"/>
                              </w:object>
                            </w:r>
                            <w:r>
                              <w:rPr>
                                <w:rFonts w:ascii="Forte" w:hAnsi="Forte" w:cs="Forte"/>
                                <w:b/>
                              </w:rPr>
                              <w:t>NARCOTICS ANONYMOUS</w:t>
                            </w:r>
                          </w:p>
                          <w:p w14:paraId="47B5D14F" w14:textId="77777777" w:rsidR="00443811" w:rsidRDefault="00443811" w:rsidP="00443811">
                            <w:pPr>
                              <w:pStyle w:val="TextBody"/>
                              <w:rPr>
                                <w:rFonts w:ascii="Forte" w:hAnsi="Forte" w:cs="Forte"/>
                              </w:rPr>
                            </w:pPr>
                            <w:r>
                              <w:rPr>
                                <w:rFonts w:ascii="Forte" w:hAnsi="Forte" w:cs="Forte"/>
                              </w:rPr>
                              <w:t>WEST END AREA MEETING SCHEDULES</w:t>
                            </w:r>
                          </w:p>
                          <w:p w14:paraId="3D80004E" w14:textId="3EC90C14" w:rsidR="00AD7B90" w:rsidRPr="00AD7B90" w:rsidRDefault="00443811" w:rsidP="00AD7B90">
                            <w:pPr>
                              <w:pStyle w:val="Heading2"/>
                              <w:numPr>
                                <w:ilvl w:val="1"/>
                                <w:numId w:val="5"/>
                              </w:numPr>
                              <w:rPr>
                                <w:rFonts w:ascii="Forte" w:hAnsi="Forte" w:cs="Forte"/>
                              </w:rPr>
                            </w:pPr>
                            <w:r>
                              <w:rPr>
                                <w:rFonts w:ascii="Forte" w:hAnsi="Forte" w:cs="Forte"/>
                              </w:rPr>
                              <w:t>ATLANTA, GEORGIA</w:t>
                            </w:r>
                          </w:p>
                          <w:p w14:paraId="15F4010C" w14:textId="006FBBBE" w:rsidR="00443811" w:rsidRDefault="00443811" w:rsidP="00443811">
                            <w:pPr>
                              <w:pStyle w:val="Heading1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142"/>
                              </w:tabs>
                            </w:pPr>
                            <w:r>
                              <w:t>Revised</w:t>
                            </w:r>
                            <w:r w:rsidR="00CA1AC0">
                              <w:t xml:space="preserve"> </w:t>
                            </w:r>
                            <w:r w:rsidR="00392941">
                              <w:t>September</w:t>
                            </w:r>
                            <w:r w:rsidR="00042F10">
                              <w:t xml:space="preserve"> </w:t>
                            </w:r>
                            <w:r w:rsidR="00392941">
                              <w:t xml:space="preserve"> 2019</w:t>
                            </w:r>
                            <w:r w:rsidR="002C0BB4">
                              <w:t xml:space="preserve"> </w:t>
                            </w:r>
                          </w:p>
                          <w:p w14:paraId="4CD8F1AA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4-hour help line</w:t>
                            </w:r>
                          </w:p>
                          <w:p w14:paraId="39BBEB76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(770) </w:t>
                            </w:r>
                            <w:r w:rsidR="009C26DF">
                              <w:rPr>
                                <w:b/>
                              </w:rPr>
                              <w:t>857-3571</w:t>
                            </w:r>
                          </w:p>
                          <w:p w14:paraId="7944EC80" w14:textId="77777777" w:rsidR="00443811" w:rsidRDefault="009C26DF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="00443811">
                              <w:rPr>
                                <w:b/>
                              </w:rPr>
                              <w:t>(888) 947-7262 Georgia Regional</w:t>
                            </w:r>
                          </w:p>
                          <w:p w14:paraId="6431D426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2E37FB6" w14:textId="77777777" w:rsidR="00DB7ABF" w:rsidRDefault="00443811" w:rsidP="00443811">
                            <w:pPr>
                              <w:pStyle w:val="BodyText3"/>
                              <w:jc w:val="both"/>
                            </w:pPr>
                            <w:r>
                              <w:t xml:space="preserve">The monthly West End Area Service Committee Meetings are </w:t>
                            </w:r>
                            <w:r w:rsidR="00C318A5">
                              <w:t>being held at St Peters Missionary Church 1558 Venetian Dr Atlanta 30311</w:t>
                            </w:r>
                            <w:r>
                              <w:t>@ 4:00 PM on the last Saturday of every month except major holidays</w:t>
                            </w:r>
                            <w:r w:rsidR="00BA6F55">
                              <w:t xml:space="preserve"> </w:t>
                            </w:r>
                            <w:r w:rsidR="00207965">
                              <w:t>weekend</w:t>
                            </w:r>
                            <w:r w:rsidR="008B4380">
                              <w:t>s. I</w:t>
                            </w:r>
                            <w:r w:rsidR="00207965">
                              <w:t>n that event</w:t>
                            </w:r>
                            <w:r w:rsidR="008B4380">
                              <w:t xml:space="preserve"> the meeting</w:t>
                            </w:r>
                            <w:r w:rsidR="00207965">
                              <w:t xml:space="preserve"> </w:t>
                            </w:r>
                          </w:p>
                          <w:p w14:paraId="1742085E" w14:textId="77777777" w:rsidR="00DB7ABF" w:rsidRDefault="00DB7ABF" w:rsidP="00443811">
                            <w:pPr>
                              <w:pStyle w:val="BodyText3"/>
                              <w:jc w:val="both"/>
                            </w:pPr>
                          </w:p>
                          <w:p w14:paraId="6C922976" w14:textId="77777777" w:rsidR="00DB7ABF" w:rsidRDefault="00DB7ABF" w:rsidP="00443811">
                            <w:pPr>
                              <w:pStyle w:val="BodyText3"/>
                              <w:jc w:val="both"/>
                            </w:pPr>
                          </w:p>
                          <w:p w14:paraId="3F535E03" w14:textId="77777777" w:rsidR="00DB7ABF" w:rsidRDefault="00DB7ABF" w:rsidP="00443811">
                            <w:pPr>
                              <w:pStyle w:val="BodyText3"/>
                              <w:jc w:val="both"/>
                            </w:pPr>
                          </w:p>
                          <w:p w14:paraId="66A49423" w14:textId="3E4D877B" w:rsidR="00443811" w:rsidRDefault="00207965" w:rsidP="00443811">
                            <w:pPr>
                              <w:pStyle w:val="BodyText3"/>
                              <w:jc w:val="both"/>
                            </w:pPr>
                            <w:r>
                              <w:t xml:space="preserve">will be held the </w:t>
                            </w:r>
                            <w:r w:rsidR="00443811">
                              <w:t>Saturday prior to the holiday</w:t>
                            </w:r>
                            <w:r>
                              <w:t xml:space="preserve"> weekend.</w:t>
                            </w:r>
                          </w:p>
                          <w:p w14:paraId="52D3F6DA" w14:textId="77777777" w:rsidR="00443811" w:rsidRDefault="00443811" w:rsidP="00443811">
                            <w:pPr>
                              <w:pStyle w:val="Heading1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142"/>
                              </w:tabs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1C304ACE" wp14:editId="03B2918A">
                                  <wp:extent cx="2736215" cy="27940"/>
                                  <wp:effectExtent l="0" t="0" r="0" b="0"/>
                                  <wp:docPr id="4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36215" cy="279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8B1F7DE" w14:textId="77777777" w:rsidR="00443811" w:rsidRDefault="00443811" w:rsidP="00443811">
                            <w:pPr>
                              <w:pStyle w:val="Heading9"/>
                              <w:numPr>
                                <w:ilvl w:val="8"/>
                                <w:numId w:val="5"/>
                              </w:numPr>
                              <w:tabs>
                                <w:tab w:val="left" w:pos="1530"/>
                              </w:tabs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>CODE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>Type of Meeting</w:t>
                            </w:r>
                          </w:p>
                          <w:p w14:paraId="4E7EBDFD" w14:textId="77777777" w:rsidR="00443811" w:rsidRDefault="00443811" w:rsidP="00443811">
                            <w:pPr>
                              <w:pStyle w:val="Heading9"/>
                              <w:numPr>
                                <w:ilvl w:val="8"/>
                                <w:numId w:val="5"/>
                              </w:numPr>
                              <w:tabs>
                                <w:tab w:val="left" w:pos="1530"/>
                              </w:tabs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>Beginners</w:t>
                            </w:r>
                          </w:p>
                          <w:p w14:paraId="6F4B718B" w14:textId="77777777" w:rsidR="00443811" w:rsidRDefault="006135D8" w:rsidP="00443811">
                            <w:pPr>
                              <w:pStyle w:val="FrameContents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4513D3"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 w:rsidR="002F63FD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513D3">
                              <w:rPr>
                                <w:b/>
                                <w:sz w:val="16"/>
                                <w:szCs w:val="16"/>
                              </w:rPr>
                              <w:t>Closed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43811">
                              <w:rPr>
                                <w:b/>
                                <w:sz w:val="16"/>
                                <w:szCs w:val="16"/>
                              </w:rPr>
                              <w:t>Meeting</w:t>
                            </w:r>
                          </w:p>
                          <w:p w14:paraId="3C4FCB25" w14:textId="77777777" w:rsidR="00443811" w:rsidRDefault="00443811" w:rsidP="00443811">
                            <w:pPr>
                              <w:pStyle w:val="FrameContents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JFT        </w:t>
                            </w:r>
                            <w:r w:rsidR="006135D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                     Just For 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Today Meditations</w:t>
                            </w:r>
                          </w:p>
                          <w:p w14:paraId="5C3128C6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G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Predominately Gay</w:t>
                            </w:r>
                          </w:p>
                          <w:p w14:paraId="64F62811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P Study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 xml:space="preserve">Informational Pamphlet </w:t>
                            </w:r>
                          </w:p>
                          <w:p w14:paraId="526C02D8" w14:textId="77777777" w:rsidR="00443811" w:rsidRDefault="00443811" w:rsidP="00443811">
                            <w:pPr>
                              <w:pStyle w:val="Heading9"/>
                              <w:numPr>
                                <w:ilvl w:val="8"/>
                                <w:numId w:val="5"/>
                              </w:numPr>
                              <w:tabs>
                                <w:tab w:val="left" w:pos="1530"/>
                              </w:tabs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>Predominately Men</w:t>
                            </w:r>
                          </w:p>
                          <w:p w14:paraId="14B5FD2D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NP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No Profanity</w:t>
                            </w:r>
                          </w:p>
                          <w:p w14:paraId="24BE5F9F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OD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Open Discussion</w:t>
                            </w:r>
                          </w:p>
                          <w:p w14:paraId="36671A0C" w14:textId="77777777" w:rsidR="005A2453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OL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Open Literature</w:t>
                            </w:r>
                          </w:p>
                          <w:p w14:paraId="2C5F1C8C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Q </w:t>
                            </w:r>
                            <w:r w:rsidR="005A2453">
                              <w:rPr>
                                <w:b/>
                                <w:sz w:val="16"/>
                                <w:szCs w:val="16"/>
                              </w:rPr>
                              <w:t>&amp;A</w:t>
                            </w:r>
                            <w:r w:rsidR="005A2453"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Questions &amp; Answer</w:t>
                            </w:r>
                          </w:p>
                          <w:p w14:paraId="57D6E6B2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Relationships</w:t>
                            </w:r>
                          </w:p>
                          <w:p w14:paraId="6A5D3193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SP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Speaker</w:t>
                            </w:r>
                          </w:p>
                          <w:p w14:paraId="1443B85C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Step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Step Meeting</w:t>
                            </w:r>
                          </w:p>
                          <w:p w14:paraId="050460BD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Topic &amp; Discussion</w:t>
                            </w:r>
                          </w:p>
                          <w:p w14:paraId="13FFF8CC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Trad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Tradition</w:t>
                            </w:r>
                          </w:p>
                          <w:p w14:paraId="5DF85E2F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TX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ab/>
                              <w:t>Basic Text Study</w:t>
                            </w:r>
                          </w:p>
                          <w:p w14:paraId="1C421422" w14:textId="77777777" w:rsidR="00443811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</w:rPr>
                              <w:t>W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Predominately Wome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A28C126" w14:textId="5DBE9E4F" w:rsidR="00F92865" w:rsidRDefault="00443811" w:rsidP="0003695B">
                            <w:pPr>
                              <w:pStyle w:val="FrameContents"/>
                              <w:tabs>
                                <w:tab w:val="left" w:pos="1530"/>
                              </w:tabs>
                              <w:rPr>
                                <w:rFonts w:ascii="Forte" w:hAnsi="Forte" w:cs="Forte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Forte" w:eastAsia="Forte" w:hAnsi="Forte" w:cs="Forte"/>
                                <w:b/>
                                <w:sz w:val="22"/>
                                <w:szCs w:val="22"/>
                              </w:rPr>
                              <w:t xml:space="preserve">                       </w:t>
                            </w:r>
                            <w:r>
                              <w:rPr>
                                <w:rFonts w:ascii="Forte" w:hAnsi="Forte" w:cs="Forte"/>
                                <w:b/>
                                <w:sz w:val="22"/>
                                <w:szCs w:val="22"/>
                              </w:rPr>
                              <w:t>Area Officers</w:t>
                            </w:r>
                          </w:p>
                          <w:p w14:paraId="0886CB1D" w14:textId="77777777" w:rsidR="0003695B" w:rsidRPr="00C95E14" w:rsidRDefault="0003695B" w:rsidP="00443811">
                            <w:pPr>
                              <w:pStyle w:val="FrameContents"/>
                              <w:tabs>
                                <w:tab w:val="left" w:pos="1530"/>
                                <w:tab w:val="left" w:pos="1800"/>
                                <w:tab w:val="left" w:pos="2700"/>
                              </w:tabs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area chair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ab/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ab/>
                              <w:t>Dianna B. 678-754-6983</w:t>
                            </w:r>
                          </w:p>
                          <w:p w14:paraId="362AD833" w14:textId="77777777" w:rsidR="00443811" w:rsidRPr="00C95E14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  <w:tab w:val="left" w:pos="1800"/>
                                <w:tab w:val="left" w:pos="270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Vice Chair                          </w:t>
                            </w:r>
                            <w:r w:rsidR="003A7C7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A7C7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DALE W.</w:t>
                            </w:r>
                            <w:r w:rsidR="0003695B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404-</w:t>
                            </w:r>
                            <w:r w:rsidR="003A7C7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451-8782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        </w:t>
                            </w:r>
                          </w:p>
                          <w:p w14:paraId="24B4ED01" w14:textId="77777777" w:rsidR="00443811" w:rsidRPr="00C95E14" w:rsidRDefault="00443811" w:rsidP="00443811">
                            <w:pPr>
                              <w:pStyle w:val="FrameContents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SECRETARY                   </w:t>
                            </w:r>
                            <w:r w:rsidR="0003695B" w:rsidRPr="00C95E1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95E1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3695B" w:rsidRPr="00C95E14">
                              <w:rPr>
                                <w:b/>
                                <w:sz w:val="16"/>
                                <w:szCs w:val="16"/>
                              </w:rPr>
                              <w:t>SHYVONNE K</w:t>
                            </w:r>
                            <w:r w:rsidRPr="00C95E1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. </w:t>
                            </w:r>
                            <w:r w:rsidR="0003695B" w:rsidRPr="00C95E14">
                              <w:rPr>
                                <w:b/>
                                <w:sz w:val="16"/>
                                <w:szCs w:val="16"/>
                              </w:rPr>
                              <w:t>770-572-1787</w:t>
                            </w:r>
                          </w:p>
                          <w:p w14:paraId="4BF4F5FC" w14:textId="77777777" w:rsidR="00443811" w:rsidRPr="00C95E14" w:rsidRDefault="004744B6" w:rsidP="00443811">
                            <w:pPr>
                              <w:pStyle w:val="FrameContents"/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ALT SECRETARY</w:t>
                            </w:r>
                            <w:r w:rsidR="00443811" w:rsidRPr="00C95E1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="00E0416A">
                              <w:rPr>
                                <w:b/>
                                <w:sz w:val="16"/>
                                <w:szCs w:val="16"/>
                              </w:rPr>
                              <w:t>OPEN</w:t>
                            </w:r>
                          </w:p>
                          <w:p w14:paraId="0F8DAE59" w14:textId="77777777" w:rsidR="00443811" w:rsidRPr="00C95E14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  <w:tab w:val="left" w:pos="1800"/>
                                <w:tab w:val="left" w:pos="2700"/>
                              </w:tabs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treasurer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 w:rsidR="006539F7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r w:rsidR="00440C21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539F7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3695B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BURNADETTE a</w:t>
                            </w:r>
                            <w:r w:rsidR="00C95E14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.</w:t>
                            </w:r>
                            <w:r w:rsidR="0003695B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678-586-5041</w:t>
                            </w:r>
                          </w:p>
                          <w:p w14:paraId="49665217" w14:textId="77777777" w:rsidR="00E0416A" w:rsidRPr="00C95E14" w:rsidRDefault="00443811" w:rsidP="00E0416A">
                            <w:pPr>
                              <w:pStyle w:val="FrameContents"/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Alt Treasurer                  </w:t>
                            </w:r>
                            <w:r w:rsidR="006539F7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E0416A">
                              <w:rPr>
                                <w:b/>
                                <w:sz w:val="16"/>
                                <w:szCs w:val="16"/>
                              </w:rPr>
                              <w:t>TIM J. 770-686-8618</w:t>
                            </w:r>
                          </w:p>
                          <w:p w14:paraId="75681A50" w14:textId="77777777" w:rsidR="00443811" w:rsidRPr="00C95E14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  <w:tab w:val="left" w:pos="1800"/>
                                <w:tab w:val="left" w:pos="2700"/>
                              </w:tabs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RCM                                   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47256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mitch S 404-863-6690</w:t>
                            </w:r>
                            <w:r w:rsidR="006539F7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5C666B9" w14:textId="0FD22E6C" w:rsidR="00443811" w:rsidRPr="00C95E14" w:rsidRDefault="00443811" w:rsidP="00443811">
                            <w:pPr>
                              <w:pStyle w:val="FrameContents"/>
                              <w:tabs>
                                <w:tab w:val="left" w:pos="1530"/>
                                <w:tab w:val="left" w:pos="1800"/>
                                <w:tab w:val="left" w:pos="2700"/>
                              </w:tabs>
                              <w:rPr>
                                <w:smallCaps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Alt./RCM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ab/>
                            </w:r>
                            <w:r w:rsidR="006539F7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CD1D6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B</w:t>
                            </w:r>
                            <w:r w:rsidR="00E81780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onica </w:t>
                            </w:r>
                            <w:r w:rsidR="00CD1D6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F.</w:t>
                            </w:r>
                            <w:r w:rsidR="00A25D58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404-468-6886</w:t>
                            </w:r>
                            <w:r w:rsidR="00CD1D6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75FA432" w14:textId="61F13370" w:rsidR="00443811" w:rsidRPr="00B85460" w:rsidRDefault="00443811" w:rsidP="00443811">
                            <w:pPr>
                              <w:pStyle w:val="Heading4"/>
                              <w:numPr>
                                <w:ilvl w:val="3"/>
                                <w:numId w:val="5"/>
                              </w:numPr>
                              <w:tabs>
                                <w:tab w:val="left" w:pos="1800"/>
                                <w:tab w:val="left" w:pos="2142"/>
                                <w:tab w:val="left" w:pos="2700"/>
                              </w:tabs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</w:pPr>
                            <w:r w:rsidRPr="00E73558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>Act</w:t>
                            </w:r>
                            <w:r w:rsidR="00E73558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>ivity</w:t>
                            </w:r>
                            <w:r w:rsidRPr="00E73558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 xml:space="preserve"> Chair</w:t>
                            </w:r>
                            <w:r w:rsidRPr="00B85460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ab/>
                            </w:r>
                            <w:r w:rsidR="00500909" w:rsidRPr="00B85460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 xml:space="preserve">Jeff L. </w:t>
                            </w:r>
                            <w:r w:rsidR="00CE1CA2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 xml:space="preserve"> </w:t>
                            </w:r>
                            <w:r w:rsidR="0050271A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>404-790-6403</w:t>
                            </w:r>
                          </w:p>
                          <w:p w14:paraId="1CD2D2BF" w14:textId="7C238A69" w:rsidR="002F2A85" w:rsidRPr="002F2A85" w:rsidRDefault="002F2A85" w:rsidP="002F2A85">
                            <w:r w:rsidRPr="00A52C66">
                              <w:rPr>
                                <w:b/>
                                <w:sz w:val="16"/>
                                <w:szCs w:val="16"/>
                              </w:rPr>
                              <w:t>Activities Treasurer</w:t>
                            </w:r>
                            <w:r w:rsidR="00B85460" w:rsidRPr="00A52C66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A52C66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       </w:t>
                            </w:r>
                            <w:r w:rsidR="00B85460" w:rsidRPr="00A52C66">
                              <w:rPr>
                                <w:b/>
                                <w:sz w:val="16"/>
                                <w:szCs w:val="16"/>
                              </w:rPr>
                              <w:t>Larry</w:t>
                            </w:r>
                            <w:r w:rsidR="00B85460" w:rsidRPr="00A52C66">
                              <w:rPr>
                                <w:sz w:val="16"/>
                                <w:szCs w:val="16"/>
                              </w:rPr>
                              <w:t xml:space="preserve"> G</w:t>
                            </w:r>
                            <w:r w:rsidR="00B85460">
                              <w:t>.</w:t>
                            </w:r>
                          </w:p>
                          <w:p w14:paraId="4B2AD599" w14:textId="4964DC34" w:rsidR="00443811" w:rsidRPr="00C95E14" w:rsidRDefault="000F0B24" w:rsidP="00443811">
                            <w:pPr>
                              <w:pStyle w:val="Heading4"/>
                              <w:numPr>
                                <w:ilvl w:val="3"/>
                                <w:numId w:val="5"/>
                              </w:numPr>
                              <w:tabs>
                                <w:tab w:val="left" w:pos="1800"/>
                                <w:tab w:val="left" w:pos="2142"/>
                                <w:tab w:val="left" w:pos="2700"/>
                              </w:tabs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</w:pPr>
                            <w:r w:rsidRPr="00C95E14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 xml:space="preserve">ARCHIVIST           </w:t>
                            </w:r>
                            <w:r w:rsidRPr="00C95E14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ab/>
                            </w:r>
                            <w:r w:rsidR="00446D69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>OPEN</w:t>
                            </w:r>
                            <w:r w:rsidR="00443811" w:rsidRPr="00C95E14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 xml:space="preserve">            </w:t>
                            </w:r>
                          </w:p>
                          <w:p w14:paraId="45513AB4" w14:textId="77777777" w:rsidR="00443811" w:rsidRPr="00C95E14" w:rsidRDefault="00443811" w:rsidP="00443811">
                            <w:pPr>
                              <w:pStyle w:val="Heading4"/>
                              <w:numPr>
                                <w:ilvl w:val="3"/>
                                <w:numId w:val="5"/>
                              </w:numPr>
                              <w:tabs>
                                <w:tab w:val="left" w:pos="1800"/>
                                <w:tab w:val="left" w:pos="2142"/>
                                <w:tab w:val="left" w:pos="2700"/>
                              </w:tabs>
                              <w:jc w:val="both"/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</w:pP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>Alt./Archivist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ab/>
                            </w:r>
                            <w:r w:rsidRPr="00C95E14">
                              <w:rPr>
                                <w:b/>
                                <w:bCs/>
                                <w:smallCaps/>
                                <w:sz w:val="16"/>
                                <w:szCs w:val="16"/>
                                <w:u w:val="none"/>
                              </w:rPr>
                              <w:t>Open</w:t>
                            </w:r>
                            <w:r w:rsidRPr="00C95E14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 xml:space="preserve"> </w:t>
                            </w:r>
                          </w:p>
                          <w:p w14:paraId="5845E959" w14:textId="77777777" w:rsidR="00443811" w:rsidRPr="00C95E14" w:rsidRDefault="00443811" w:rsidP="00443811">
                            <w:pPr>
                              <w:pStyle w:val="Heading4"/>
                              <w:numPr>
                                <w:ilvl w:val="3"/>
                                <w:numId w:val="5"/>
                              </w:numPr>
                              <w:tabs>
                                <w:tab w:val="left" w:pos="1800"/>
                                <w:tab w:val="left" w:pos="2142"/>
                                <w:tab w:val="left" w:pos="2700"/>
                              </w:tabs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</w:pPr>
                            <w:r w:rsidRPr="00C95E14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>AUDIT CHAIR</w:t>
                            </w:r>
                            <w:r w:rsidRPr="00C95E14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ab/>
                            </w:r>
                            <w:r w:rsidR="00547256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>OPEN</w:t>
                            </w:r>
                            <w:r w:rsidR="00C95E14" w:rsidRPr="00C95E14">
                              <w:rPr>
                                <w:b/>
                                <w:sz w:val="16"/>
                                <w:szCs w:val="16"/>
                                <w:u w:val="none"/>
                              </w:rPr>
                              <w:t xml:space="preserve"> </w:t>
                            </w:r>
                          </w:p>
                          <w:p w14:paraId="0D15F2FF" w14:textId="20637947" w:rsidR="00443811" w:rsidRPr="00C95E14" w:rsidRDefault="00443811" w:rsidP="00443811">
                            <w:pPr>
                              <w:pStyle w:val="FrameContents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H&amp;I CHAIR                       </w:t>
                            </w:r>
                            <w:r w:rsidR="002E4160">
                              <w:rPr>
                                <w:b/>
                                <w:sz w:val="16"/>
                                <w:szCs w:val="16"/>
                              </w:rPr>
                              <w:t>Angel J</w:t>
                            </w:r>
                            <w:r w:rsidR="00C27E90">
                              <w:rPr>
                                <w:b/>
                                <w:sz w:val="16"/>
                                <w:szCs w:val="16"/>
                              </w:rPr>
                              <w:t xml:space="preserve">. </w:t>
                            </w:r>
                            <w:r w:rsidR="00FE1809">
                              <w:rPr>
                                <w:b/>
                                <w:sz w:val="16"/>
                                <w:szCs w:val="16"/>
                              </w:rPr>
                              <w:t>678-973-5364</w:t>
                            </w:r>
                          </w:p>
                          <w:p w14:paraId="1E17D730" w14:textId="5C348A26" w:rsidR="00443811" w:rsidRPr="00C95E14" w:rsidRDefault="00443811" w:rsidP="00443811">
                            <w:pPr>
                              <w:pStyle w:val="FrameContents"/>
                              <w:rPr>
                                <w:smallCaps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LITERATURE CHAIR </w:t>
                            </w:r>
                            <w:r w:rsidR="005A2580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  </w:t>
                            </w:r>
                            <w:r w:rsidR="00C77577">
                              <w:rPr>
                                <w:b/>
                                <w:sz w:val="16"/>
                                <w:szCs w:val="16"/>
                              </w:rPr>
                              <w:t>Rochelle J</w:t>
                            </w:r>
                            <w:r w:rsidR="00FE51DE">
                              <w:rPr>
                                <w:b/>
                                <w:sz w:val="16"/>
                                <w:szCs w:val="16"/>
                              </w:rPr>
                              <w:t xml:space="preserve">C. </w:t>
                            </w:r>
                            <w:r w:rsidR="004631CA">
                              <w:rPr>
                                <w:b/>
                                <w:sz w:val="16"/>
                                <w:szCs w:val="16"/>
                              </w:rPr>
                              <w:t>404-207</w:t>
                            </w:r>
                            <w:r w:rsidR="00ED7E7D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4631CA">
                              <w:rPr>
                                <w:b/>
                                <w:sz w:val="16"/>
                                <w:szCs w:val="16"/>
                              </w:rPr>
                              <w:t>9264</w:t>
                            </w:r>
                            <w:r w:rsidR="00C77577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3A708E8" w14:textId="77777777" w:rsidR="00443811" w:rsidRPr="00C95E14" w:rsidRDefault="00443811" w:rsidP="00443811">
                            <w:pPr>
                              <w:pStyle w:val="Heading4"/>
                              <w:numPr>
                                <w:ilvl w:val="3"/>
                                <w:numId w:val="5"/>
                              </w:numPr>
                              <w:tabs>
                                <w:tab w:val="left" w:pos="1800"/>
                                <w:tab w:val="left" w:pos="2142"/>
                                <w:tab w:val="left" w:pos="2700"/>
                              </w:tabs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</w:pP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>Policy Chair</w:t>
                            </w:r>
                            <w:r w:rsidR="00B217FF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ab/>
                            </w:r>
                            <w:r w:rsidR="00DC35C4">
                              <w:rPr>
                                <w:b/>
                                <w:smallCaps/>
                                <w:sz w:val="16"/>
                                <w:szCs w:val="16"/>
                                <w:u w:val="none"/>
                              </w:rPr>
                              <w:t>OPEN</w:t>
                            </w:r>
                          </w:p>
                          <w:p w14:paraId="0A0D762A" w14:textId="5D6599F5" w:rsidR="00443811" w:rsidRPr="00C95E14" w:rsidRDefault="00443811" w:rsidP="00443811">
                            <w:pPr>
                              <w:pStyle w:val="FrameContents"/>
                              <w:tabs>
                                <w:tab w:val="left" w:pos="1800"/>
                                <w:tab w:val="left" w:pos="2142"/>
                                <w:tab w:val="left" w:pos="2700"/>
                              </w:tabs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Public Relations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ab/>
                            </w:r>
                            <w:r w:rsidR="00341F86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charlotte w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. 404</w:t>
                            </w:r>
                            <w:r w:rsidR="00CD1D6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-</w:t>
                            </w:r>
                            <w:r w:rsidR="00341F86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789-4869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WEB FACILITATOR</w:t>
                            </w:r>
                            <w:r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ab/>
                            </w:r>
                            <w:r w:rsidR="00764ED5" w:rsidRPr="00C95E1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DEBRA C.</w:t>
                            </w:r>
                            <w:r w:rsidR="00CD1D64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EB269F">
                              <w:rPr>
                                <w:b/>
                                <w:smallCaps/>
                                <w:sz w:val="16"/>
                                <w:szCs w:val="16"/>
                              </w:rPr>
                              <w:t>678-656-334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053F3A" id="Rectangle 8" o:spid="_x0000_s1027" style="position:absolute;margin-left:715.65pt;margin-top:-69.65pt;width:218.3pt;height:610.9pt;z-index:251662336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" strokeweight="0">
                <v:textbox>
                  <w:txbxContent>
                    <w:p w14:paraId="3A7F7B9C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</w:rPr>
                      </w:pPr>
                      <w:r w:rsidRPr="004C5678">
                        <w:rPr>
                          <w:b/>
                          <w:i/>
                          <w:iCs/>
                        </w:rPr>
                        <w:object w:dxaOrig="1864" w:dyaOrig="517" w14:anchorId="7A013A8E">
                          <v:shape id="ole_rId5" o:spid="_x0000_i1026" style="width:164.05pt;height:44.65pt" coordsize="" o:spt="100" adj="0,,0" path="" stroked="f">
                            <v:stroke joinstyle="miter"/>
                            <v:imagedata r:id="rId8" o:title=""/>
                            <v:formulas/>
                            <v:path o:connecttype="segments"/>
                          </v:shape>
                          <o:OLEObject Type="Embed" ProgID="Word.Picture.8" ShapeID="ole_rId5" DrawAspect="Content" ObjectID="_1629362931" r:id="rId11"/>
                        </w:object>
                      </w:r>
                      <w:r>
                        <w:rPr>
                          <w:rFonts w:ascii="Forte" w:hAnsi="Forte" w:cs="Forte"/>
                          <w:b/>
                        </w:rPr>
                        <w:t>NARCOTICS ANONYMOUS</w:t>
                      </w:r>
                    </w:p>
                    <w:p w14:paraId="47B5D14F" w14:textId="77777777" w:rsidR="00443811" w:rsidRDefault="00443811" w:rsidP="00443811">
                      <w:pPr>
                        <w:pStyle w:val="TextBody"/>
                        <w:rPr>
                          <w:rFonts w:ascii="Forte" w:hAnsi="Forte" w:cs="Forte"/>
                        </w:rPr>
                      </w:pPr>
                      <w:r>
                        <w:rPr>
                          <w:rFonts w:ascii="Forte" w:hAnsi="Forte" w:cs="Forte"/>
                        </w:rPr>
                        <w:t>WEST END AREA MEETING SCHEDULES</w:t>
                      </w:r>
                    </w:p>
                    <w:p w14:paraId="3D80004E" w14:textId="3EC90C14" w:rsidR="00AD7B90" w:rsidRPr="00AD7B90" w:rsidRDefault="00443811" w:rsidP="00AD7B90">
                      <w:pPr>
                        <w:pStyle w:val="Heading2"/>
                        <w:numPr>
                          <w:ilvl w:val="1"/>
                          <w:numId w:val="5"/>
                        </w:numPr>
                        <w:rPr>
                          <w:rFonts w:ascii="Forte" w:hAnsi="Forte" w:cs="Forte"/>
                        </w:rPr>
                      </w:pPr>
                      <w:r>
                        <w:rPr>
                          <w:rFonts w:ascii="Forte" w:hAnsi="Forte" w:cs="Forte"/>
                        </w:rPr>
                        <w:t>ATLANTA, GEORGIA</w:t>
                      </w:r>
                    </w:p>
                    <w:p w14:paraId="15F4010C" w14:textId="006FBBBE" w:rsidR="00443811" w:rsidRDefault="00443811" w:rsidP="00443811">
                      <w:pPr>
                        <w:pStyle w:val="Heading1"/>
                        <w:numPr>
                          <w:ilvl w:val="0"/>
                          <w:numId w:val="5"/>
                        </w:numPr>
                        <w:tabs>
                          <w:tab w:val="left" w:pos="2142"/>
                        </w:tabs>
                      </w:pPr>
                      <w:r>
                        <w:t>Revised</w:t>
                      </w:r>
                      <w:r w:rsidR="00CA1AC0">
                        <w:t xml:space="preserve"> </w:t>
                      </w:r>
                      <w:r w:rsidR="00392941">
                        <w:t>September</w:t>
                      </w:r>
                      <w:r w:rsidR="00042F10">
                        <w:t xml:space="preserve"> </w:t>
                      </w:r>
                      <w:r w:rsidR="00392941">
                        <w:t xml:space="preserve"> 2019</w:t>
                      </w:r>
                      <w:r w:rsidR="002C0BB4">
                        <w:t xml:space="preserve"> </w:t>
                      </w:r>
                    </w:p>
                    <w:p w14:paraId="4CD8F1AA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4-hour help line</w:t>
                      </w:r>
                    </w:p>
                    <w:p w14:paraId="39BBEB76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(770) </w:t>
                      </w:r>
                      <w:r w:rsidR="009C26DF">
                        <w:rPr>
                          <w:b/>
                        </w:rPr>
                        <w:t>857-3571</w:t>
                      </w:r>
                    </w:p>
                    <w:p w14:paraId="7944EC80" w14:textId="77777777" w:rsidR="00443811" w:rsidRDefault="009C26DF" w:rsidP="00443811">
                      <w:pPr>
                        <w:pStyle w:val="FrameContents"/>
                        <w:jc w:val="center"/>
                        <w:rPr>
                          <w:b/>
                          <w:sz w:val="12"/>
                          <w:szCs w:val="12"/>
                        </w:rPr>
                      </w:pPr>
                      <w:r>
                        <w:rPr>
                          <w:b/>
                        </w:rPr>
                        <w:t xml:space="preserve"> </w:t>
                      </w:r>
                      <w:r w:rsidR="00443811">
                        <w:rPr>
                          <w:b/>
                        </w:rPr>
                        <w:t>(888) 947-7262 Georgia Regional</w:t>
                      </w:r>
                    </w:p>
                    <w:p w14:paraId="6431D426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32E37FB6" w14:textId="77777777" w:rsidR="00DB7ABF" w:rsidRDefault="00443811" w:rsidP="00443811">
                      <w:pPr>
                        <w:pStyle w:val="BodyText3"/>
                        <w:jc w:val="both"/>
                      </w:pPr>
                      <w:r>
                        <w:t xml:space="preserve">The monthly West End Area Service Committee Meetings are </w:t>
                      </w:r>
                      <w:r w:rsidR="00C318A5">
                        <w:t>being held at St Peters Missionary Church 1558 Venetian Dr Atlanta 30311</w:t>
                      </w:r>
                      <w:r>
                        <w:t>@ 4:00 PM on the last Saturday of every month except major holidays</w:t>
                      </w:r>
                      <w:r w:rsidR="00BA6F55">
                        <w:t xml:space="preserve"> </w:t>
                      </w:r>
                      <w:r w:rsidR="00207965">
                        <w:t>weekend</w:t>
                      </w:r>
                      <w:r w:rsidR="008B4380">
                        <w:t>s. I</w:t>
                      </w:r>
                      <w:r w:rsidR="00207965">
                        <w:t>n that event</w:t>
                      </w:r>
                      <w:r w:rsidR="008B4380">
                        <w:t xml:space="preserve"> the meeting</w:t>
                      </w:r>
                      <w:r w:rsidR="00207965">
                        <w:t xml:space="preserve"> </w:t>
                      </w:r>
                    </w:p>
                    <w:p w14:paraId="1742085E" w14:textId="77777777" w:rsidR="00DB7ABF" w:rsidRDefault="00DB7ABF" w:rsidP="00443811">
                      <w:pPr>
                        <w:pStyle w:val="BodyText3"/>
                        <w:jc w:val="both"/>
                      </w:pPr>
                    </w:p>
                    <w:p w14:paraId="6C922976" w14:textId="77777777" w:rsidR="00DB7ABF" w:rsidRDefault="00DB7ABF" w:rsidP="00443811">
                      <w:pPr>
                        <w:pStyle w:val="BodyText3"/>
                        <w:jc w:val="both"/>
                      </w:pPr>
                    </w:p>
                    <w:p w14:paraId="3F535E03" w14:textId="77777777" w:rsidR="00DB7ABF" w:rsidRDefault="00DB7ABF" w:rsidP="00443811">
                      <w:pPr>
                        <w:pStyle w:val="BodyText3"/>
                        <w:jc w:val="both"/>
                      </w:pPr>
                    </w:p>
                    <w:p w14:paraId="66A49423" w14:textId="3E4D877B" w:rsidR="00443811" w:rsidRDefault="00207965" w:rsidP="00443811">
                      <w:pPr>
                        <w:pStyle w:val="BodyText3"/>
                        <w:jc w:val="both"/>
                      </w:pPr>
                      <w:r>
                        <w:t xml:space="preserve">will be held the </w:t>
                      </w:r>
                      <w:r w:rsidR="00443811">
                        <w:t>Saturday prior to the holiday</w:t>
                      </w:r>
                      <w:r>
                        <w:t xml:space="preserve"> weekend.</w:t>
                      </w:r>
                    </w:p>
                    <w:p w14:paraId="52D3F6DA" w14:textId="77777777" w:rsidR="00443811" w:rsidRDefault="00443811" w:rsidP="00443811">
                      <w:pPr>
                        <w:pStyle w:val="Heading1"/>
                        <w:numPr>
                          <w:ilvl w:val="0"/>
                          <w:numId w:val="5"/>
                        </w:numPr>
                        <w:tabs>
                          <w:tab w:val="left" w:pos="2142"/>
                        </w:tabs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1C304ACE" wp14:editId="03B2918A">
                            <wp:extent cx="2736215" cy="27940"/>
                            <wp:effectExtent l="0" t="0" r="0" b="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36215" cy="279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8B1F7DE" w14:textId="77777777" w:rsidR="00443811" w:rsidRDefault="00443811" w:rsidP="00443811">
                      <w:pPr>
                        <w:pStyle w:val="Heading9"/>
                        <w:numPr>
                          <w:ilvl w:val="8"/>
                          <w:numId w:val="5"/>
                        </w:numPr>
                        <w:tabs>
                          <w:tab w:val="left" w:pos="1530"/>
                        </w:tabs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  <w:u w:val="single"/>
                        </w:rPr>
                        <w:t>CODE</w:t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  <w:u w:val="single"/>
                        </w:rPr>
                        <w:t>Type of Meeting</w:t>
                      </w:r>
                    </w:p>
                    <w:p w14:paraId="4E7EBDFD" w14:textId="77777777" w:rsidR="00443811" w:rsidRDefault="00443811" w:rsidP="00443811">
                      <w:pPr>
                        <w:pStyle w:val="Heading9"/>
                        <w:numPr>
                          <w:ilvl w:val="8"/>
                          <w:numId w:val="5"/>
                        </w:numPr>
                        <w:tabs>
                          <w:tab w:val="left" w:pos="1530"/>
                        </w:tabs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>Beginners</w:t>
                      </w:r>
                    </w:p>
                    <w:p w14:paraId="6F4B718B" w14:textId="77777777" w:rsidR="00443811" w:rsidRDefault="006135D8" w:rsidP="00443811">
                      <w:pPr>
                        <w:pStyle w:val="FrameContents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</w:r>
                      <w:r w:rsidR="004513D3">
                        <w:rPr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 w:rsidR="002F63FD"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="004513D3">
                        <w:rPr>
                          <w:b/>
                          <w:sz w:val="16"/>
                          <w:szCs w:val="16"/>
                        </w:rPr>
                        <w:t>Closed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="00443811">
                        <w:rPr>
                          <w:b/>
                          <w:sz w:val="16"/>
                          <w:szCs w:val="16"/>
                        </w:rPr>
                        <w:t>Meeting</w:t>
                      </w:r>
                    </w:p>
                    <w:p w14:paraId="3C4FCB25" w14:textId="77777777" w:rsidR="00443811" w:rsidRDefault="00443811" w:rsidP="00443811">
                      <w:pPr>
                        <w:pStyle w:val="FrameContents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 xml:space="preserve">JFT        </w:t>
                      </w:r>
                      <w:r w:rsidR="006135D8">
                        <w:rPr>
                          <w:b/>
                          <w:sz w:val="16"/>
                          <w:szCs w:val="16"/>
                        </w:rPr>
                        <w:t xml:space="preserve">                       Just For 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>Today Meditations</w:t>
                      </w:r>
                    </w:p>
                    <w:p w14:paraId="5C3128C6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G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Predominately Gay</w:t>
                      </w:r>
                    </w:p>
                    <w:p w14:paraId="64F62811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P Study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 xml:space="preserve">Informational Pamphlet </w:t>
                      </w:r>
                    </w:p>
                    <w:p w14:paraId="526C02D8" w14:textId="77777777" w:rsidR="00443811" w:rsidRDefault="00443811" w:rsidP="00443811">
                      <w:pPr>
                        <w:pStyle w:val="Heading9"/>
                        <w:numPr>
                          <w:ilvl w:val="8"/>
                          <w:numId w:val="5"/>
                        </w:numPr>
                        <w:tabs>
                          <w:tab w:val="left" w:pos="1530"/>
                        </w:tabs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M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>Predominately Men</w:t>
                      </w:r>
                    </w:p>
                    <w:p w14:paraId="14B5FD2D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NP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No Profanity</w:t>
                      </w:r>
                    </w:p>
                    <w:p w14:paraId="24BE5F9F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OD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Open Discussion</w:t>
                      </w:r>
                    </w:p>
                    <w:p w14:paraId="36671A0C" w14:textId="77777777" w:rsidR="005A2453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OL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Open Literature</w:t>
                      </w:r>
                    </w:p>
                    <w:p w14:paraId="2C5F1C8C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 xml:space="preserve">Q </w:t>
                      </w:r>
                      <w:r w:rsidR="005A2453">
                        <w:rPr>
                          <w:b/>
                          <w:sz w:val="16"/>
                          <w:szCs w:val="16"/>
                        </w:rPr>
                        <w:t>&amp;A</w:t>
                      </w:r>
                      <w:r w:rsidR="005A2453">
                        <w:rPr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b/>
                          <w:sz w:val="16"/>
                          <w:szCs w:val="16"/>
                        </w:rPr>
                        <w:t>Questions &amp; Answer</w:t>
                      </w:r>
                    </w:p>
                    <w:p w14:paraId="57D6E6B2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R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Relationships</w:t>
                      </w:r>
                    </w:p>
                    <w:p w14:paraId="6A5D3193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SP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Speaker</w:t>
                      </w:r>
                    </w:p>
                    <w:p w14:paraId="1443B85C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Step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Step Meeting</w:t>
                      </w:r>
                    </w:p>
                    <w:p w14:paraId="050460BD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b/>
                          <w:sz w:val="16"/>
                          <w:szCs w:val="16"/>
                        </w:rPr>
                        <w:t>Topic &amp; Discussion</w:t>
                      </w:r>
                    </w:p>
                    <w:p w14:paraId="13FFF8CC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Trad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Tradition</w:t>
                      </w:r>
                    </w:p>
                    <w:p w14:paraId="5DF85E2F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b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TX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ab/>
                        <w:t>Basic Text Study</w:t>
                      </w:r>
                    </w:p>
                    <w:p w14:paraId="1C421422" w14:textId="77777777" w:rsidR="00443811" w:rsidRDefault="00443811" w:rsidP="00443811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</w:rPr>
                        <w:t>W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sz w:val="16"/>
                          <w:szCs w:val="16"/>
                        </w:rPr>
                        <w:t>Predominately Women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A28C126" w14:textId="5DBE9E4F" w:rsidR="00F92865" w:rsidRDefault="00443811" w:rsidP="0003695B">
                      <w:pPr>
                        <w:pStyle w:val="FrameContents"/>
                        <w:tabs>
                          <w:tab w:val="left" w:pos="1530"/>
                        </w:tabs>
                        <w:rPr>
                          <w:rFonts w:ascii="Forte" w:hAnsi="Forte" w:cs="Forte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Forte" w:eastAsia="Forte" w:hAnsi="Forte" w:cs="Forte"/>
                          <w:b/>
                          <w:sz w:val="22"/>
                          <w:szCs w:val="22"/>
                        </w:rPr>
                        <w:t xml:space="preserve">                       </w:t>
                      </w:r>
                      <w:r>
                        <w:rPr>
                          <w:rFonts w:ascii="Forte" w:hAnsi="Forte" w:cs="Forte"/>
                          <w:b/>
                          <w:sz w:val="22"/>
                          <w:szCs w:val="22"/>
                        </w:rPr>
                        <w:t>Area Officers</w:t>
                      </w:r>
                    </w:p>
                    <w:p w14:paraId="0886CB1D" w14:textId="77777777" w:rsidR="0003695B" w:rsidRPr="00C95E14" w:rsidRDefault="0003695B" w:rsidP="00443811">
                      <w:pPr>
                        <w:pStyle w:val="FrameContents"/>
                        <w:tabs>
                          <w:tab w:val="left" w:pos="1530"/>
                          <w:tab w:val="left" w:pos="1800"/>
                          <w:tab w:val="left" w:pos="2700"/>
                        </w:tabs>
                        <w:rPr>
                          <w:b/>
                          <w:smallCaps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>area chair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ab/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ab/>
                        <w:t>Dianna B. 678-754-6983</w:t>
                      </w:r>
                    </w:p>
                    <w:p w14:paraId="362AD833" w14:textId="77777777" w:rsidR="00443811" w:rsidRPr="00C95E14" w:rsidRDefault="00443811" w:rsidP="00443811">
                      <w:pPr>
                        <w:pStyle w:val="FrameContents"/>
                        <w:tabs>
                          <w:tab w:val="left" w:pos="1530"/>
                          <w:tab w:val="left" w:pos="1800"/>
                          <w:tab w:val="left" w:pos="270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Vice Chair                          </w:t>
                      </w:r>
                      <w:r w:rsidR="003A7C7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  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</w:t>
                      </w:r>
                      <w:r w:rsidR="003A7C74">
                        <w:rPr>
                          <w:b/>
                          <w:smallCaps/>
                          <w:sz w:val="16"/>
                          <w:szCs w:val="16"/>
                        </w:rPr>
                        <w:t>DALE W.</w:t>
                      </w:r>
                      <w:r w:rsidR="0003695B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404-</w:t>
                      </w:r>
                      <w:r w:rsidR="003A7C74">
                        <w:rPr>
                          <w:b/>
                          <w:smallCaps/>
                          <w:sz w:val="16"/>
                          <w:szCs w:val="16"/>
                        </w:rPr>
                        <w:t>451-8782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        </w:t>
                      </w:r>
                    </w:p>
                    <w:p w14:paraId="24B4ED01" w14:textId="77777777" w:rsidR="00443811" w:rsidRPr="00C95E14" w:rsidRDefault="00443811" w:rsidP="00443811">
                      <w:pPr>
                        <w:pStyle w:val="FrameContents"/>
                        <w:rPr>
                          <w:b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z w:val="16"/>
                          <w:szCs w:val="16"/>
                        </w:rPr>
                        <w:t xml:space="preserve">SECRETARY                   </w:t>
                      </w:r>
                      <w:r w:rsidR="0003695B" w:rsidRPr="00C95E14"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Pr="00C95E14"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="0003695B" w:rsidRPr="00C95E14">
                        <w:rPr>
                          <w:b/>
                          <w:sz w:val="16"/>
                          <w:szCs w:val="16"/>
                        </w:rPr>
                        <w:t>SHYVONNE K</w:t>
                      </w:r>
                      <w:r w:rsidRPr="00C95E14">
                        <w:rPr>
                          <w:b/>
                          <w:sz w:val="16"/>
                          <w:szCs w:val="16"/>
                        </w:rPr>
                        <w:t xml:space="preserve">. </w:t>
                      </w:r>
                      <w:r w:rsidR="0003695B" w:rsidRPr="00C95E14">
                        <w:rPr>
                          <w:b/>
                          <w:sz w:val="16"/>
                          <w:szCs w:val="16"/>
                        </w:rPr>
                        <w:t>770-572-1787</w:t>
                      </w:r>
                    </w:p>
                    <w:p w14:paraId="4BF4F5FC" w14:textId="77777777" w:rsidR="00443811" w:rsidRPr="00C95E14" w:rsidRDefault="004744B6" w:rsidP="00443811">
                      <w:pPr>
                        <w:pStyle w:val="FrameContents"/>
                        <w:rPr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ALT SECRETARY</w:t>
                      </w:r>
                      <w:r w:rsidR="00443811" w:rsidRPr="00C95E14">
                        <w:rPr>
                          <w:b/>
                          <w:sz w:val="16"/>
                          <w:szCs w:val="16"/>
                        </w:rPr>
                        <w:t xml:space="preserve">            </w:t>
                      </w:r>
                      <w:r w:rsidR="00E0416A">
                        <w:rPr>
                          <w:b/>
                          <w:sz w:val="16"/>
                          <w:szCs w:val="16"/>
                        </w:rPr>
                        <w:t>OPEN</w:t>
                      </w:r>
                    </w:p>
                    <w:p w14:paraId="0F8DAE59" w14:textId="77777777" w:rsidR="00443811" w:rsidRPr="00C95E14" w:rsidRDefault="00443811" w:rsidP="00443811">
                      <w:pPr>
                        <w:pStyle w:val="FrameContents"/>
                        <w:tabs>
                          <w:tab w:val="left" w:pos="1530"/>
                          <w:tab w:val="left" w:pos="1800"/>
                          <w:tab w:val="left" w:pos="2700"/>
                        </w:tabs>
                        <w:rPr>
                          <w:b/>
                          <w:smallCaps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>treasurer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ab/>
                        <w:t xml:space="preserve"> </w:t>
                      </w:r>
                      <w:r w:rsidR="006539F7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     </w:t>
                      </w:r>
                      <w:r w:rsidR="00440C21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</w:t>
                      </w:r>
                      <w:r w:rsidR="006539F7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</w:t>
                      </w:r>
                      <w:r w:rsidR="0003695B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>BURNADETTE a</w:t>
                      </w:r>
                      <w:r w:rsidR="00C95E14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>.</w:t>
                      </w:r>
                      <w:r w:rsidR="0003695B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678-586-5041</w:t>
                      </w:r>
                    </w:p>
                    <w:p w14:paraId="49665217" w14:textId="77777777" w:rsidR="00E0416A" w:rsidRPr="00C95E14" w:rsidRDefault="00443811" w:rsidP="00E0416A">
                      <w:pPr>
                        <w:pStyle w:val="FrameContents"/>
                        <w:rPr>
                          <w:b/>
                          <w:smallCaps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Alt Treasurer                  </w:t>
                      </w:r>
                      <w:r w:rsidR="006539F7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 </w:t>
                      </w:r>
                      <w:r w:rsidR="00E0416A">
                        <w:rPr>
                          <w:b/>
                          <w:sz w:val="16"/>
                          <w:szCs w:val="16"/>
                        </w:rPr>
                        <w:t>TIM J. 770-686-8618</w:t>
                      </w:r>
                    </w:p>
                    <w:p w14:paraId="75681A50" w14:textId="77777777" w:rsidR="00443811" w:rsidRPr="00C95E14" w:rsidRDefault="00443811" w:rsidP="00443811">
                      <w:pPr>
                        <w:pStyle w:val="FrameContents"/>
                        <w:tabs>
                          <w:tab w:val="left" w:pos="1530"/>
                          <w:tab w:val="left" w:pos="1800"/>
                          <w:tab w:val="left" w:pos="2700"/>
                        </w:tabs>
                        <w:rPr>
                          <w:b/>
                          <w:smallCaps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z w:val="16"/>
                          <w:szCs w:val="16"/>
                        </w:rPr>
                        <w:t xml:space="preserve">RCM                                   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</w:t>
                      </w:r>
                      <w:r w:rsidR="00547256">
                        <w:rPr>
                          <w:b/>
                          <w:smallCaps/>
                          <w:sz w:val="16"/>
                          <w:szCs w:val="16"/>
                        </w:rPr>
                        <w:t>mitch S 404-863-6690</w:t>
                      </w:r>
                      <w:r w:rsidR="006539F7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ab/>
                      </w:r>
                    </w:p>
                    <w:p w14:paraId="35C666B9" w14:textId="0FD22E6C" w:rsidR="00443811" w:rsidRPr="00C95E14" w:rsidRDefault="00443811" w:rsidP="00443811">
                      <w:pPr>
                        <w:pStyle w:val="FrameContents"/>
                        <w:tabs>
                          <w:tab w:val="left" w:pos="1530"/>
                          <w:tab w:val="left" w:pos="1800"/>
                          <w:tab w:val="left" w:pos="2700"/>
                        </w:tabs>
                        <w:rPr>
                          <w:smallCaps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>Alt./RCM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ab/>
                      </w:r>
                      <w:r w:rsidR="006539F7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       </w:t>
                      </w:r>
                      <w:r w:rsidR="00CD1D64">
                        <w:rPr>
                          <w:b/>
                          <w:smallCaps/>
                          <w:sz w:val="16"/>
                          <w:szCs w:val="16"/>
                        </w:rPr>
                        <w:t>B</w:t>
                      </w:r>
                      <w:r w:rsidR="00E81780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onica </w:t>
                      </w:r>
                      <w:r w:rsidR="00CD1D6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F.</w:t>
                      </w:r>
                      <w:r w:rsidR="00A25D58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404-468-6886</w:t>
                      </w:r>
                      <w:r w:rsidR="00CD1D6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75FA432" w14:textId="61F13370" w:rsidR="00443811" w:rsidRPr="00B85460" w:rsidRDefault="00443811" w:rsidP="00443811">
                      <w:pPr>
                        <w:pStyle w:val="Heading4"/>
                        <w:numPr>
                          <w:ilvl w:val="3"/>
                          <w:numId w:val="5"/>
                        </w:numPr>
                        <w:tabs>
                          <w:tab w:val="left" w:pos="1800"/>
                          <w:tab w:val="left" w:pos="2142"/>
                          <w:tab w:val="left" w:pos="2700"/>
                        </w:tabs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</w:pPr>
                      <w:r w:rsidRPr="00E73558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>Act</w:t>
                      </w:r>
                      <w:r w:rsidR="00E73558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>ivity</w:t>
                      </w:r>
                      <w:r w:rsidRPr="00E73558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 xml:space="preserve"> Chair</w:t>
                      </w:r>
                      <w:r w:rsidRPr="00B85460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ab/>
                      </w:r>
                      <w:r w:rsidR="00500909" w:rsidRPr="00B85460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 xml:space="preserve">Jeff L. </w:t>
                      </w:r>
                      <w:r w:rsidR="00CE1CA2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 xml:space="preserve"> </w:t>
                      </w:r>
                      <w:r w:rsidR="0050271A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>404-790-6403</w:t>
                      </w:r>
                    </w:p>
                    <w:p w14:paraId="1CD2D2BF" w14:textId="7C238A69" w:rsidR="002F2A85" w:rsidRPr="002F2A85" w:rsidRDefault="002F2A85" w:rsidP="002F2A85">
                      <w:r w:rsidRPr="00A52C66">
                        <w:rPr>
                          <w:b/>
                          <w:sz w:val="16"/>
                          <w:szCs w:val="16"/>
                        </w:rPr>
                        <w:t>Activities Treasurer</w:t>
                      </w:r>
                      <w:r w:rsidR="00B85460" w:rsidRPr="00A52C66">
                        <w:rPr>
                          <w:b/>
                          <w:sz w:val="16"/>
                          <w:szCs w:val="16"/>
                        </w:rPr>
                        <w:t xml:space="preserve">  </w:t>
                      </w:r>
                      <w:r w:rsidR="00A52C66">
                        <w:rPr>
                          <w:b/>
                          <w:sz w:val="16"/>
                          <w:szCs w:val="16"/>
                        </w:rPr>
                        <w:t xml:space="preserve">         </w:t>
                      </w:r>
                      <w:r w:rsidR="00B85460" w:rsidRPr="00A52C66">
                        <w:rPr>
                          <w:b/>
                          <w:sz w:val="16"/>
                          <w:szCs w:val="16"/>
                        </w:rPr>
                        <w:t>Larry</w:t>
                      </w:r>
                      <w:r w:rsidR="00B85460" w:rsidRPr="00A52C66">
                        <w:rPr>
                          <w:sz w:val="16"/>
                          <w:szCs w:val="16"/>
                        </w:rPr>
                        <w:t xml:space="preserve"> G</w:t>
                      </w:r>
                      <w:r w:rsidR="00B85460">
                        <w:t>.</w:t>
                      </w:r>
                    </w:p>
                    <w:p w14:paraId="4B2AD599" w14:textId="4964DC34" w:rsidR="00443811" w:rsidRPr="00C95E14" w:rsidRDefault="000F0B24" w:rsidP="00443811">
                      <w:pPr>
                        <w:pStyle w:val="Heading4"/>
                        <w:numPr>
                          <w:ilvl w:val="3"/>
                          <w:numId w:val="5"/>
                        </w:numPr>
                        <w:tabs>
                          <w:tab w:val="left" w:pos="1800"/>
                          <w:tab w:val="left" w:pos="2142"/>
                          <w:tab w:val="left" w:pos="2700"/>
                        </w:tabs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</w:pPr>
                      <w:r w:rsidRPr="00C95E14">
                        <w:rPr>
                          <w:b/>
                          <w:sz w:val="16"/>
                          <w:szCs w:val="16"/>
                          <w:u w:val="none"/>
                        </w:rPr>
                        <w:t xml:space="preserve">ARCHIVIST           </w:t>
                      </w:r>
                      <w:r w:rsidRPr="00C95E14">
                        <w:rPr>
                          <w:b/>
                          <w:sz w:val="16"/>
                          <w:szCs w:val="16"/>
                          <w:u w:val="none"/>
                        </w:rPr>
                        <w:tab/>
                      </w:r>
                      <w:r w:rsidR="00446D69">
                        <w:rPr>
                          <w:b/>
                          <w:sz w:val="16"/>
                          <w:szCs w:val="16"/>
                          <w:u w:val="none"/>
                        </w:rPr>
                        <w:t>OPEN</w:t>
                      </w:r>
                      <w:r w:rsidR="00443811" w:rsidRPr="00C95E14">
                        <w:rPr>
                          <w:b/>
                          <w:sz w:val="16"/>
                          <w:szCs w:val="16"/>
                          <w:u w:val="none"/>
                        </w:rPr>
                        <w:t xml:space="preserve">            </w:t>
                      </w:r>
                    </w:p>
                    <w:p w14:paraId="45513AB4" w14:textId="77777777" w:rsidR="00443811" w:rsidRPr="00C95E14" w:rsidRDefault="00443811" w:rsidP="00443811">
                      <w:pPr>
                        <w:pStyle w:val="Heading4"/>
                        <w:numPr>
                          <w:ilvl w:val="3"/>
                          <w:numId w:val="5"/>
                        </w:numPr>
                        <w:tabs>
                          <w:tab w:val="left" w:pos="1800"/>
                          <w:tab w:val="left" w:pos="2142"/>
                          <w:tab w:val="left" w:pos="2700"/>
                        </w:tabs>
                        <w:jc w:val="both"/>
                        <w:rPr>
                          <w:b/>
                          <w:sz w:val="16"/>
                          <w:szCs w:val="16"/>
                          <w:u w:val="none"/>
                        </w:rPr>
                      </w:pPr>
                      <w:r w:rsidRPr="00C95E14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>Alt./Archivist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ab/>
                      </w:r>
                      <w:r w:rsidRPr="00C95E14">
                        <w:rPr>
                          <w:b/>
                          <w:bCs/>
                          <w:smallCaps/>
                          <w:sz w:val="16"/>
                          <w:szCs w:val="16"/>
                          <w:u w:val="none"/>
                        </w:rPr>
                        <w:t>Open</w:t>
                      </w:r>
                      <w:r w:rsidRPr="00C95E14">
                        <w:rPr>
                          <w:b/>
                          <w:sz w:val="16"/>
                          <w:szCs w:val="16"/>
                          <w:u w:val="none"/>
                        </w:rPr>
                        <w:t xml:space="preserve"> </w:t>
                      </w:r>
                    </w:p>
                    <w:p w14:paraId="5845E959" w14:textId="77777777" w:rsidR="00443811" w:rsidRPr="00C95E14" w:rsidRDefault="00443811" w:rsidP="00443811">
                      <w:pPr>
                        <w:pStyle w:val="Heading4"/>
                        <w:numPr>
                          <w:ilvl w:val="3"/>
                          <w:numId w:val="5"/>
                        </w:numPr>
                        <w:tabs>
                          <w:tab w:val="left" w:pos="1800"/>
                          <w:tab w:val="left" w:pos="2142"/>
                          <w:tab w:val="left" w:pos="2700"/>
                        </w:tabs>
                        <w:rPr>
                          <w:b/>
                          <w:sz w:val="16"/>
                          <w:szCs w:val="16"/>
                          <w:u w:val="none"/>
                        </w:rPr>
                      </w:pPr>
                      <w:r w:rsidRPr="00C95E14">
                        <w:rPr>
                          <w:b/>
                          <w:sz w:val="16"/>
                          <w:szCs w:val="16"/>
                          <w:u w:val="none"/>
                        </w:rPr>
                        <w:t>AUDIT CHAIR</w:t>
                      </w:r>
                      <w:r w:rsidRPr="00C95E14">
                        <w:rPr>
                          <w:b/>
                          <w:sz w:val="16"/>
                          <w:szCs w:val="16"/>
                          <w:u w:val="none"/>
                        </w:rPr>
                        <w:tab/>
                      </w:r>
                      <w:r w:rsidR="00547256">
                        <w:rPr>
                          <w:b/>
                          <w:sz w:val="16"/>
                          <w:szCs w:val="16"/>
                          <w:u w:val="none"/>
                        </w:rPr>
                        <w:t>OPEN</w:t>
                      </w:r>
                      <w:r w:rsidR="00C95E14" w:rsidRPr="00C95E14">
                        <w:rPr>
                          <w:b/>
                          <w:sz w:val="16"/>
                          <w:szCs w:val="16"/>
                          <w:u w:val="none"/>
                        </w:rPr>
                        <w:t xml:space="preserve"> </w:t>
                      </w:r>
                    </w:p>
                    <w:p w14:paraId="0D15F2FF" w14:textId="20637947" w:rsidR="00443811" w:rsidRPr="00C95E14" w:rsidRDefault="00443811" w:rsidP="00443811">
                      <w:pPr>
                        <w:pStyle w:val="FrameContents"/>
                        <w:rPr>
                          <w:b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z w:val="16"/>
                          <w:szCs w:val="16"/>
                        </w:rPr>
                        <w:t xml:space="preserve">H&amp;I CHAIR                       </w:t>
                      </w:r>
                      <w:r w:rsidR="002E4160">
                        <w:rPr>
                          <w:b/>
                          <w:sz w:val="16"/>
                          <w:szCs w:val="16"/>
                        </w:rPr>
                        <w:t>Angel J</w:t>
                      </w:r>
                      <w:r w:rsidR="00C27E90">
                        <w:rPr>
                          <w:b/>
                          <w:sz w:val="16"/>
                          <w:szCs w:val="16"/>
                        </w:rPr>
                        <w:t xml:space="preserve">. </w:t>
                      </w:r>
                      <w:r w:rsidR="00FE1809">
                        <w:rPr>
                          <w:b/>
                          <w:sz w:val="16"/>
                          <w:szCs w:val="16"/>
                        </w:rPr>
                        <w:t>678-973-5364</w:t>
                      </w:r>
                    </w:p>
                    <w:p w14:paraId="1E17D730" w14:textId="5C348A26" w:rsidR="00443811" w:rsidRPr="00C95E14" w:rsidRDefault="00443811" w:rsidP="00443811">
                      <w:pPr>
                        <w:pStyle w:val="FrameContents"/>
                        <w:rPr>
                          <w:smallCaps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z w:val="16"/>
                          <w:szCs w:val="16"/>
                        </w:rPr>
                        <w:t xml:space="preserve">LITERATURE CHAIR </w:t>
                      </w:r>
                      <w:r w:rsidR="005A2580">
                        <w:rPr>
                          <w:b/>
                          <w:sz w:val="16"/>
                          <w:szCs w:val="16"/>
                        </w:rPr>
                        <w:t xml:space="preserve">    </w:t>
                      </w:r>
                      <w:r w:rsidR="00C77577">
                        <w:rPr>
                          <w:b/>
                          <w:sz w:val="16"/>
                          <w:szCs w:val="16"/>
                        </w:rPr>
                        <w:t>Rochelle J</w:t>
                      </w:r>
                      <w:r w:rsidR="00FE51DE">
                        <w:rPr>
                          <w:b/>
                          <w:sz w:val="16"/>
                          <w:szCs w:val="16"/>
                        </w:rPr>
                        <w:t xml:space="preserve">C. </w:t>
                      </w:r>
                      <w:r w:rsidR="004631CA">
                        <w:rPr>
                          <w:b/>
                          <w:sz w:val="16"/>
                          <w:szCs w:val="16"/>
                        </w:rPr>
                        <w:t>404-207</w:t>
                      </w:r>
                      <w:r w:rsidR="00ED7E7D">
                        <w:rPr>
                          <w:b/>
                          <w:sz w:val="16"/>
                          <w:szCs w:val="16"/>
                        </w:rPr>
                        <w:t>-</w:t>
                      </w:r>
                      <w:r w:rsidR="004631CA">
                        <w:rPr>
                          <w:b/>
                          <w:sz w:val="16"/>
                          <w:szCs w:val="16"/>
                        </w:rPr>
                        <w:t>9264</w:t>
                      </w:r>
                      <w:r w:rsidR="00C77577"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3A708E8" w14:textId="77777777" w:rsidR="00443811" w:rsidRPr="00C95E14" w:rsidRDefault="00443811" w:rsidP="00443811">
                      <w:pPr>
                        <w:pStyle w:val="Heading4"/>
                        <w:numPr>
                          <w:ilvl w:val="3"/>
                          <w:numId w:val="5"/>
                        </w:numPr>
                        <w:tabs>
                          <w:tab w:val="left" w:pos="1800"/>
                          <w:tab w:val="left" w:pos="2142"/>
                          <w:tab w:val="left" w:pos="2700"/>
                        </w:tabs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</w:pPr>
                      <w:r w:rsidRPr="00C95E14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>Policy Chair</w:t>
                      </w:r>
                      <w:r w:rsidR="00B217FF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ab/>
                      </w:r>
                      <w:r w:rsidR="00DC35C4">
                        <w:rPr>
                          <w:b/>
                          <w:smallCaps/>
                          <w:sz w:val="16"/>
                          <w:szCs w:val="16"/>
                          <w:u w:val="none"/>
                        </w:rPr>
                        <w:t>OPEN</w:t>
                      </w:r>
                    </w:p>
                    <w:p w14:paraId="0A0D762A" w14:textId="5D6599F5" w:rsidR="00443811" w:rsidRPr="00C95E14" w:rsidRDefault="00443811" w:rsidP="00443811">
                      <w:pPr>
                        <w:pStyle w:val="FrameContents"/>
                        <w:tabs>
                          <w:tab w:val="left" w:pos="1800"/>
                          <w:tab w:val="left" w:pos="2142"/>
                          <w:tab w:val="left" w:pos="2700"/>
                        </w:tabs>
                        <w:rPr>
                          <w:b/>
                          <w:sz w:val="16"/>
                          <w:szCs w:val="16"/>
                        </w:rPr>
                      </w:pP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>Public Relations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ab/>
                      </w:r>
                      <w:r w:rsidR="00341F86">
                        <w:rPr>
                          <w:b/>
                          <w:smallCaps/>
                          <w:sz w:val="16"/>
                          <w:szCs w:val="16"/>
                        </w:rPr>
                        <w:t>charlotte w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>. 404</w:t>
                      </w:r>
                      <w:r w:rsidR="00CD1D64">
                        <w:rPr>
                          <w:b/>
                          <w:smallCaps/>
                          <w:sz w:val="16"/>
                          <w:szCs w:val="16"/>
                        </w:rPr>
                        <w:t>-</w:t>
                      </w:r>
                      <w:r w:rsidR="00341F86">
                        <w:rPr>
                          <w:b/>
                          <w:smallCaps/>
                          <w:sz w:val="16"/>
                          <w:szCs w:val="16"/>
                        </w:rPr>
                        <w:t>789-4869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WEB FACILITATOR</w:t>
                      </w:r>
                      <w:r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ab/>
                      </w:r>
                      <w:r w:rsidR="00764ED5" w:rsidRPr="00C95E14">
                        <w:rPr>
                          <w:b/>
                          <w:smallCaps/>
                          <w:sz w:val="16"/>
                          <w:szCs w:val="16"/>
                        </w:rPr>
                        <w:t>DEBRA C.</w:t>
                      </w:r>
                      <w:r w:rsidR="00CD1D64">
                        <w:rPr>
                          <w:b/>
                          <w:smallCaps/>
                          <w:sz w:val="16"/>
                          <w:szCs w:val="16"/>
                        </w:rPr>
                        <w:t xml:space="preserve"> </w:t>
                      </w:r>
                      <w:r w:rsidR="00EB269F">
                        <w:rPr>
                          <w:b/>
                          <w:smallCaps/>
                          <w:sz w:val="16"/>
                          <w:szCs w:val="16"/>
                        </w:rPr>
                        <w:t>678-656-3349</w:t>
                      </w:r>
                    </w:p>
                  </w:txbxContent>
                </v:textbox>
              </v:rect>
            </w:pict>
          </mc:Fallback>
        </mc:AlternateContent>
      </w:r>
    </w:p>
    <w:p w14:paraId="6F079F5B" w14:textId="10215504" w:rsidR="00443811" w:rsidRDefault="00443811" w:rsidP="00443811">
      <w:pPr>
        <w:pStyle w:val="Caption"/>
      </w:pPr>
      <w:r>
        <w:t>99</w:t>
      </w:r>
      <w:r w:rsidR="00B96F46">
        <w:rPr>
          <w:noProof/>
        </w:rPr>
        <mc:AlternateContent>
          <mc:Choice Requires="wps">
            <w:drawing>
              <wp:anchor distT="0" distB="0" distL="114935" distR="114935" simplePos="0" relativeHeight="251661312" behindDoc="0" locked="0" layoutInCell="1" allowOverlap="1" wp14:anchorId="466A8097" wp14:editId="028053F3">
                <wp:simplePos x="0" y="0"/>
                <wp:positionH relativeFrom="column">
                  <wp:posOffset>-405765</wp:posOffset>
                </wp:positionH>
                <wp:positionV relativeFrom="paragraph">
                  <wp:posOffset>-797560</wp:posOffset>
                </wp:positionV>
                <wp:extent cx="2509520" cy="7214870"/>
                <wp:effectExtent l="0" t="0" r="5080" b="508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09520" cy="7214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2A381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rFonts w:ascii="Forte" w:hAnsi="Forte" w:cs="Forte"/>
                                <w:sz w:val="12"/>
                                <w:szCs w:val="12"/>
                                <w:u w:val="none"/>
                                <w:bdr w:val="single" w:sz="4" w:space="0" w:color="000001"/>
                              </w:rPr>
                            </w:pPr>
                            <w:r>
                              <w:rPr>
                                <w:rFonts w:ascii="Forte" w:hAnsi="Forte" w:cs="Forte"/>
                                <w:sz w:val="24"/>
                                <w:szCs w:val="24"/>
                                <w:u w:val="none"/>
                              </w:rPr>
                              <w:t>Friday</w:t>
                            </w:r>
                          </w:p>
                          <w:p w14:paraId="5A475704" w14:textId="77777777" w:rsidR="00443811" w:rsidRDefault="00443811" w:rsidP="00443811">
                            <w:pPr>
                              <w:pStyle w:val="FrameContents"/>
                              <w:rPr>
                                <w:rFonts w:ascii="Forte" w:hAnsi="Forte" w:cs="Forte"/>
                                <w:sz w:val="12"/>
                                <w:szCs w:val="12"/>
                                <w:bdr w:val="single" w:sz="4" w:space="0" w:color="000001"/>
                              </w:rPr>
                            </w:pPr>
                          </w:p>
                          <w:p w14:paraId="7DE21568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First Step Group (B, SP)</w:t>
                            </w:r>
                          </w:p>
                          <w:p w14:paraId="655C38A1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0:00 AM – 11:30 AM</w:t>
                            </w:r>
                          </w:p>
                          <w:p w14:paraId="1DF5707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6BE7BE32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4787CE0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oon Day (OD, NS)</w:t>
                            </w:r>
                          </w:p>
                          <w:p w14:paraId="0D5B68D5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2 Noon – 1:15 PM</w:t>
                            </w:r>
                          </w:p>
                          <w:p w14:paraId="06D1637D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29E2570D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B3260BE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Keeping The Faith</w:t>
                            </w:r>
                          </w:p>
                          <w:p w14:paraId="06B63CC2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2 Noon -1:30 PM</w:t>
                            </w:r>
                          </w:p>
                          <w:p w14:paraId="184588F7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 Pkwy, 30318</w:t>
                            </w:r>
                          </w:p>
                          <w:p w14:paraId="3EA41ED5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93FA69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9E61D08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Recovery @ 3</w:t>
                            </w:r>
                          </w:p>
                          <w:p w14:paraId="6BF4AE9E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:00 PM – 4:30 PM</w:t>
                            </w:r>
                          </w:p>
                          <w:p w14:paraId="24DBE720" w14:textId="77777777" w:rsidR="00443811" w:rsidRDefault="00443811" w:rsidP="00443811">
                            <w:pPr>
                              <w:pStyle w:val="Heading5"/>
                              <w:numPr>
                                <w:ilvl w:val="4"/>
                                <w:numId w:val="5"/>
                              </w:numPr>
                              <w:tabs>
                                <w:tab w:val="left" w:pos="2142"/>
                              </w:tabs>
                              <w:jc w:val="center"/>
                            </w:pPr>
                            <w:r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233E76B1" w14:textId="77777777" w:rsidR="00443811" w:rsidRDefault="00443811" w:rsidP="00443811">
                            <w:pPr>
                              <w:pStyle w:val="FrameContents"/>
                            </w:pPr>
                            <w:r>
                              <w:t xml:space="preserve">        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 xml:space="preserve">   </w:t>
                            </w:r>
                          </w:p>
                          <w:p w14:paraId="2E5C2364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“Gotta Catch A Meeting At 5” (OD, NS)</w:t>
                            </w:r>
                          </w:p>
                          <w:p w14:paraId="1FC68AEC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5:00 PM – 6:30 PM</w:t>
                            </w:r>
                          </w:p>
                          <w:p w14:paraId="1ECC402D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1CC6B9EB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ED72F5C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ack Room (OD, NS)</w:t>
                            </w:r>
                          </w:p>
                          <w:p w14:paraId="70409EBB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5:30 PM – 7:00 PM</w:t>
                            </w:r>
                          </w:p>
                          <w:p w14:paraId="7A16629E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ll Saints Episcopal Church</w:t>
                            </w:r>
                          </w:p>
                          <w:p w14:paraId="47D23CD0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35 West Peachtree St., 30308</w:t>
                            </w:r>
                          </w:p>
                          <w:p w14:paraId="6773C350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5F18C667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4803E4D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Keep the Dream Alive </w:t>
                            </w:r>
                          </w:p>
                          <w:p w14:paraId="56E2E47E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:00 PM – 8:30 PM</w:t>
                            </w:r>
                          </w:p>
                          <w:p w14:paraId="59648B6A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rinity House</w:t>
                            </w:r>
                          </w:p>
                          <w:p w14:paraId="014552F4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1 Bell St., 30308</w:t>
                            </w:r>
                          </w:p>
                          <w:p w14:paraId="5B8C0E44" w14:textId="77777777" w:rsidR="00B65300" w:rsidRDefault="00B65300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70C2651" w14:textId="77777777" w:rsidR="00443811" w:rsidRDefault="00B65300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Out of</w:t>
                            </w:r>
                            <w:r w:rsidR="0098220D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43811">
                              <w:rPr>
                                <w:sz w:val="18"/>
                                <w:szCs w:val="18"/>
                              </w:rPr>
                              <w:t>The Box Two (OD, TX, SP)</w:t>
                            </w:r>
                          </w:p>
                          <w:p w14:paraId="1826A7AD" w14:textId="77777777" w:rsidR="009E1DA1" w:rsidRPr="009E1DA1" w:rsidRDefault="00DB41DA" w:rsidP="009E1DA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</w:t>
                            </w:r>
                            <w:r w:rsidR="009E1DA1" w:rsidRPr="009E1DA1">
                              <w:rPr>
                                <w:b/>
                              </w:rPr>
                              <w:t>4</w:t>
                            </w:r>
                            <w:r w:rsidR="009E1DA1" w:rsidRPr="009E1DA1">
                              <w:rPr>
                                <w:b/>
                                <w:vertAlign w:val="superscript"/>
                              </w:rPr>
                              <w:t>th</w:t>
                            </w:r>
                            <w:r w:rsidR="009E1DA1" w:rsidRPr="009E1DA1">
                              <w:rPr>
                                <w:b/>
                              </w:rPr>
                              <w:t xml:space="preserve"> Friday Only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  <w:p w14:paraId="1DFB5ECF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:00 PM – 8:00 PM</w:t>
                            </w:r>
                          </w:p>
                          <w:p w14:paraId="4F70DF3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162 Booker Ave, 30315</w:t>
                            </w:r>
                          </w:p>
                          <w:p w14:paraId="382F839D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1D900F2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000 Is Never Enough (OD, NS)</w:t>
                            </w:r>
                          </w:p>
                          <w:p w14:paraId="4D05EE66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:00 PM - 8:30 PM</w:t>
                            </w:r>
                          </w:p>
                          <w:p w14:paraId="77979884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0DC2FB8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C37984D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Born Again Group</w:t>
                            </w:r>
                          </w:p>
                          <w:p w14:paraId="4BDA6EEE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:00PM – 8:30PM</w:t>
                            </w:r>
                          </w:p>
                          <w:p w14:paraId="15DE79B4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Faith AME Zion Church</w:t>
                            </w:r>
                          </w:p>
                          <w:p w14:paraId="12EFAEAF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8 H.E Holmes, 30311</w:t>
                            </w:r>
                          </w:p>
                          <w:p w14:paraId="100D1D35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226457B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144679B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847A309" w14:textId="77777777" w:rsidR="00443811" w:rsidRDefault="00443811" w:rsidP="00443811">
                            <w:pPr>
                              <w:pStyle w:val="FrameContents"/>
                              <w:rPr>
                                <w:b/>
                                <w:sz w:val="12"/>
                                <w:szCs w:val="12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1F4688AE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14:paraId="6FF6511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57914C3F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7C2700F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7F5C51F9" w14:textId="77777777" w:rsidR="00443811" w:rsidRDefault="00443811" w:rsidP="00443811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6A8097" id="Rectangle 7" o:spid="_x0000_s1028" style="position:absolute;margin-left:-31.95pt;margin-top:-62.8pt;width:197.6pt;height:568.1pt;z-index:25166131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" strokeweight="0">
                <v:textbox>
                  <w:txbxContent>
                    <w:p w14:paraId="2202A381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rFonts w:ascii="Forte" w:hAnsi="Forte" w:cs="Forte"/>
                          <w:sz w:val="12"/>
                          <w:szCs w:val="12"/>
                          <w:u w:val="none"/>
                          <w:bdr w:val="single" w:sz="4" w:space="0" w:color="000001"/>
                        </w:rPr>
                      </w:pPr>
                      <w:r>
                        <w:rPr>
                          <w:rFonts w:ascii="Forte" w:hAnsi="Forte" w:cs="Forte"/>
                          <w:sz w:val="24"/>
                          <w:szCs w:val="24"/>
                          <w:u w:val="none"/>
                        </w:rPr>
                        <w:t>Friday</w:t>
                      </w:r>
                    </w:p>
                    <w:p w14:paraId="5A475704" w14:textId="77777777" w:rsidR="00443811" w:rsidRDefault="00443811" w:rsidP="00443811">
                      <w:pPr>
                        <w:pStyle w:val="FrameContents"/>
                        <w:rPr>
                          <w:rFonts w:ascii="Forte" w:hAnsi="Forte" w:cs="Forte"/>
                          <w:sz w:val="12"/>
                          <w:szCs w:val="12"/>
                          <w:bdr w:val="single" w:sz="4" w:space="0" w:color="000001"/>
                        </w:rPr>
                      </w:pPr>
                    </w:p>
                    <w:p w14:paraId="7DE21568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u w:val="single"/>
                        </w:rPr>
                        <w:t>First Step Group (B, SP)</w:t>
                      </w:r>
                    </w:p>
                    <w:p w14:paraId="655C38A1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0:00 AM – 11:30 AM</w:t>
                      </w:r>
                    </w:p>
                    <w:p w14:paraId="1DF5707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6BE7BE32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34787CE0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oon Day (OD, NS)</w:t>
                      </w:r>
                    </w:p>
                    <w:p w14:paraId="0D5B68D5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2 Noon – 1:15 PM</w:t>
                      </w:r>
                    </w:p>
                    <w:p w14:paraId="06D1637D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29E2570D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6B3260BE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Keeping The Faith</w:t>
                      </w:r>
                    </w:p>
                    <w:p w14:paraId="06B63CC2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2 Noon -1:30 PM</w:t>
                      </w:r>
                    </w:p>
                    <w:p w14:paraId="184588F7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 Pkwy, 30318</w:t>
                      </w:r>
                    </w:p>
                    <w:p w14:paraId="3EA41ED5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</w:p>
                    <w:p w14:paraId="393FA69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9E61D08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Recovery @ 3</w:t>
                      </w:r>
                    </w:p>
                    <w:p w14:paraId="6BF4AE9E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:00 PM – 4:30 PM</w:t>
                      </w:r>
                    </w:p>
                    <w:p w14:paraId="24DBE720" w14:textId="77777777" w:rsidR="00443811" w:rsidRDefault="00443811" w:rsidP="00443811">
                      <w:pPr>
                        <w:pStyle w:val="Heading5"/>
                        <w:numPr>
                          <w:ilvl w:val="4"/>
                          <w:numId w:val="5"/>
                        </w:numPr>
                        <w:tabs>
                          <w:tab w:val="left" w:pos="2142"/>
                        </w:tabs>
                        <w:jc w:val="center"/>
                      </w:pPr>
                      <w:r>
                        <w:rPr>
                          <w:b w:val="0"/>
                          <w:bCs/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233E76B1" w14:textId="77777777" w:rsidR="00443811" w:rsidRDefault="00443811" w:rsidP="00443811">
                      <w:pPr>
                        <w:pStyle w:val="FrameContents"/>
                      </w:pPr>
                      <w:r>
                        <w:t xml:space="preserve">         </w:t>
                      </w:r>
                      <w:r>
                        <w:rPr>
                          <w:b/>
                          <w:u w:val="single"/>
                        </w:rPr>
                        <w:t xml:space="preserve">   </w:t>
                      </w:r>
                    </w:p>
                    <w:p w14:paraId="2E5C2364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“Gotta Catch A Meeting At 5” (OD, NS)</w:t>
                      </w:r>
                    </w:p>
                    <w:p w14:paraId="1FC68AEC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5:00 PM – 6:30 PM</w:t>
                      </w:r>
                    </w:p>
                    <w:p w14:paraId="1ECC402D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1CC6B9EB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0ED72F5C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ack Room (OD, NS)</w:t>
                      </w:r>
                    </w:p>
                    <w:p w14:paraId="70409EBB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5:30 PM – 7:00 PM</w:t>
                      </w:r>
                    </w:p>
                    <w:p w14:paraId="7A16629E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ll Saints Episcopal Church</w:t>
                      </w:r>
                    </w:p>
                    <w:p w14:paraId="47D23CD0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635 West Peachtree St., 30308</w:t>
                      </w:r>
                    </w:p>
                    <w:p w14:paraId="6773C350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5F18C667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4803E4D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Keep the Dream Alive </w:t>
                      </w:r>
                    </w:p>
                    <w:p w14:paraId="56E2E47E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:00 PM – 8:30 PM</w:t>
                      </w:r>
                    </w:p>
                    <w:p w14:paraId="59648B6A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rinity House</w:t>
                      </w:r>
                    </w:p>
                    <w:p w14:paraId="014552F4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1 Bell St., 30308</w:t>
                      </w:r>
                    </w:p>
                    <w:p w14:paraId="5B8C0E44" w14:textId="77777777" w:rsidR="00B65300" w:rsidRDefault="00B65300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270C2651" w14:textId="77777777" w:rsidR="00443811" w:rsidRDefault="00B65300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Out of</w:t>
                      </w:r>
                      <w:r w:rsidR="0098220D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443811">
                        <w:rPr>
                          <w:sz w:val="18"/>
                          <w:szCs w:val="18"/>
                        </w:rPr>
                        <w:t>The Box Two (OD, TX, SP)</w:t>
                      </w:r>
                    </w:p>
                    <w:p w14:paraId="1826A7AD" w14:textId="77777777" w:rsidR="009E1DA1" w:rsidRPr="009E1DA1" w:rsidRDefault="00DB41DA" w:rsidP="009E1DA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</w:t>
                      </w:r>
                      <w:r w:rsidR="009E1DA1" w:rsidRPr="009E1DA1">
                        <w:rPr>
                          <w:b/>
                        </w:rPr>
                        <w:t>4</w:t>
                      </w:r>
                      <w:r w:rsidR="009E1DA1" w:rsidRPr="009E1DA1">
                        <w:rPr>
                          <w:b/>
                          <w:vertAlign w:val="superscript"/>
                        </w:rPr>
                        <w:t>th</w:t>
                      </w:r>
                      <w:r w:rsidR="009E1DA1" w:rsidRPr="009E1DA1">
                        <w:rPr>
                          <w:b/>
                        </w:rPr>
                        <w:t xml:space="preserve"> Friday Only</w:t>
                      </w:r>
                      <w:r>
                        <w:rPr>
                          <w:b/>
                        </w:rPr>
                        <w:t>)</w:t>
                      </w:r>
                    </w:p>
                    <w:p w14:paraId="1DFB5ECF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:00 PM – 8:00 PM</w:t>
                      </w:r>
                    </w:p>
                    <w:p w14:paraId="4F70DF3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2"/>
                          <w:szCs w:val="12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162 Booker Ave, 30315</w:t>
                      </w:r>
                    </w:p>
                    <w:p w14:paraId="382F839D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1D900F2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000 Is Never Enough (OD, NS)</w:t>
                      </w:r>
                    </w:p>
                    <w:p w14:paraId="4D05EE66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:00 PM - 8:30 PM</w:t>
                      </w:r>
                    </w:p>
                    <w:p w14:paraId="77979884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0DC2FB8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0C37984D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Born Again Group</w:t>
                      </w:r>
                    </w:p>
                    <w:p w14:paraId="4BDA6EEE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:00PM – 8:30PM</w:t>
                      </w:r>
                    </w:p>
                    <w:p w14:paraId="15DE79B4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Faith AME Zion Church</w:t>
                      </w:r>
                    </w:p>
                    <w:p w14:paraId="12EFAEAF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8 H.E Holmes, 30311</w:t>
                      </w:r>
                    </w:p>
                    <w:p w14:paraId="100D1D35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6226457B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</w:p>
                    <w:p w14:paraId="7144679B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847A309" w14:textId="77777777" w:rsidR="00443811" w:rsidRDefault="00443811" w:rsidP="00443811">
                      <w:pPr>
                        <w:pStyle w:val="FrameContents"/>
                        <w:rPr>
                          <w:b/>
                          <w:sz w:val="12"/>
                          <w:szCs w:val="12"/>
                          <w:u w:val="single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.</w:t>
                      </w:r>
                    </w:p>
                    <w:p w14:paraId="1F4688AE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2"/>
                          <w:szCs w:val="12"/>
                          <w:u w:val="single"/>
                        </w:rPr>
                      </w:pPr>
                    </w:p>
                    <w:p w14:paraId="6FF6511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6"/>
                          <w:szCs w:val="16"/>
                          <w:u w:val="single"/>
                        </w:rPr>
                      </w:pPr>
                    </w:p>
                    <w:p w14:paraId="57914C3F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7C2700F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7F5C51F9" w14:textId="77777777" w:rsidR="00443811" w:rsidRDefault="00443811" w:rsidP="00443811">
                      <w:pPr>
                        <w:pStyle w:val="FrameContents"/>
                      </w:pPr>
                    </w:p>
                  </w:txbxContent>
                </v:textbox>
              </v:rect>
            </w:pict>
          </mc:Fallback>
        </mc:AlternateContent>
      </w:r>
      <w:r w:rsidR="00B96F46">
        <w:rPr>
          <w:noProof/>
        </w:rPr>
        <mc:AlternateContent>
          <mc:Choice Requires="wps">
            <w:drawing>
              <wp:anchor distT="0" distB="0" distL="114935" distR="114935" simplePos="0" relativeHeight="251663360" behindDoc="0" locked="0" layoutInCell="1" allowOverlap="1" wp14:anchorId="7F214980" wp14:editId="5DF0594B">
                <wp:simplePos x="0" y="0"/>
                <wp:positionH relativeFrom="column">
                  <wp:posOffset>2566035</wp:posOffset>
                </wp:positionH>
                <wp:positionV relativeFrom="paragraph">
                  <wp:posOffset>-797560</wp:posOffset>
                </wp:positionV>
                <wp:extent cx="2509520" cy="7195820"/>
                <wp:effectExtent l="0" t="0" r="5080" b="5080"/>
                <wp:wrapNone/>
                <wp:docPr id="6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09520" cy="719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4B448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</w:pPr>
                            <w:r>
                              <w:rPr>
                                <w:rFonts w:ascii="Forte" w:hAnsi="Forte" w:cs="Forte"/>
                                <w:sz w:val="24"/>
                                <w:szCs w:val="24"/>
                                <w:u w:val="none"/>
                              </w:rPr>
                              <w:t>Friday (cont)</w:t>
                            </w:r>
                          </w:p>
                          <w:p w14:paraId="5714D591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b/>
                                <w:u w:val="single"/>
                              </w:rPr>
                              <w:t>New Life (OD, NS)</w:t>
                            </w:r>
                          </w:p>
                          <w:p w14:paraId="55520A58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t>8:00 PM – 9:30PM</w:t>
                            </w:r>
                          </w:p>
                          <w:p w14:paraId="4763B6AC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t>1976 Donald Lee Hollowell Pkwy, 30318</w:t>
                            </w:r>
                          </w:p>
                          <w:p w14:paraId="5763C31E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</w:p>
                          <w:p w14:paraId="29413F8D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 w:val="0"/>
                                <w:u w:val="none"/>
                              </w:rPr>
                              <w:t xml:space="preserve">              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Twilight Group (OD, NS)</w:t>
                            </w:r>
                          </w:p>
                          <w:p w14:paraId="472FBC0B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1:00 PM – 12:30 AM</w:t>
                            </w:r>
                          </w:p>
                          <w:p w14:paraId="0D4DD834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, 30318</w:t>
                            </w:r>
                          </w:p>
                          <w:p w14:paraId="7E6BED12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Forte" w:hAnsi="Forte" w:cs="Forte"/>
                                <w:sz w:val="24"/>
                                <w:szCs w:val="24"/>
                              </w:rPr>
                              <w:t>Saturday</w:t>
                            </w:r>
                          </w:p>
                          <w:p w14:paraId="0D72D5DC" w14:textId="77777777" w:rsidR="009E1DA1" w:rsidRDefault="009E1DA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9831864" w14:textId="0D4BAA19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How U Living (OD,</w:t>
                            </w:r>
                            <w:r w:rsidR="00E81780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M)</w:t>
                            </w:r>
                          </w:p>
                          <w:p w14:paraId="054B620A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0:00 AM – 11:30 AM</w:t>
                            </w:r>
                          </w:p>
                          <w:p w14:paraId="37FCC577" w14:textId="77777777" w:rsidR="00443811" w:rsidRDefault="00ED202D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337 Dargan PL</w:t>
                            </w:r>
                            <w:r w:rsidR="008D770D">
                              <w:rPr>
                                <w:bCs/>
                                <w:sz w:val="18"/>
                                <w:szCs w:val="18"/>
                              </w:rPr>
                              <w:t>,</w:t>
                            </w: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 30310</w:t>
                            </w:r>
                          </w:p>
                          <w:p w14:paraId="77304A08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2951303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First Step Group (B, SP)</w:t>
                            </w:r>
                          </w:p>
                          <w:p w14:paraId="7C072889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0:00 AM – 11:30 AM</w:t>
                            </w:r>
                          </w:p>
                          <w:p w14:paraId="39AB16CB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73962982" w14:textId="77777777" w:rsidR="00443811" w:rsidRDefault="00443811" w:rsidP="009E1DA1">
                            <w:pPr>
                              <w:pStyle w:val="Heading3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2C3502B" w14:textId="77777777" w:rsidR="009E1DA1" w:rsidRDefault="009E1DA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Out The Box Two (1</w:t>
                            </w:r>
                            <w:r w:rsidR="001A68D9">
                              <w:rPr>
                                <w:sz w:val="18"/>
                                <w:szCs w:val="18"/>
                              </w:rPr>
                              <w:t>st, 2nd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&amp; 3</w:t>
                            </w:r>
                            <w:r w:rsidRPr="009E1DA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Sat Only)</w:t>
                            </w:r>
                          </w:p>
                          <w:p w14:paraId="79E769D8" w14:textId="77777777" w:rsidR="009E1DA1" w:rsidRPr="009E1DA1" w:rsidRDefault="009E1DA1" w:rsidP="009E1DA1">
                            <w:pPr>
                              <w:jc w:val="center"/>
                            </w:pPr>
                            <w:r>
                              <w:t>11 AM – 12:30PM</w:t>
                            </w:r>
                          </w:p>
                          <w:p w14:paraId="3DD476B5" w14:textId="77777777" w:rsidR="009E1DA1" w:rsidRDefault="009E1DA1" w:rsidP="009E1DA1">
                            <w:pPr>
                              <w:jc w:val="center"/>
                            </w:pPr>
                            <w:r>
                              <w:t>1162 Booker Av</w:t>
                            </w:r>
                            <w:r w:rsidR="008D770D">
                              <w:t>.</w:t>
                            </w:r>
                            <w:r>
                              <w:t xml:space="preserve"> 30315</w:t>
                            </w:r>
                          </w:p>
                          <w:p w14:paraId="1ADAE5AF" w14:textId="77777777" w:rsidR="009E1DA1" w:rsidRPr="009E1DA1" w:rsidRDefault="009E1DA1" w:rsidP="009E1DA1">
                            <w:pPr>
                              <w:jc w:val="center"/>
                            </w:pPr>
                          </w:p>
                          <w:p w14:paraId="5AAA1B93" w14:textId="77777777" w:rsidR="009E1DA1" w:rsidRDefault="009E1DA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AF0CEA9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icker Than Most (OD, NS)</w:t>
                            </w:r>
                          </w:p>
                          <w:p w14:paraId="133517B1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2:00 PM – 1:30 PM</w:t>
                            </w:r>
                          </w:p>
                          <w:p w14:paraId="76DAA329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</w:t>
                            </w:r>
                            <w:r w:rsidR="00B65300"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 Pkwy</w:t>
                            </w: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, 30318</w:t>
                            </w:r>
                          </w:p>
                          <w:p w14:paraId="3CB24F23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1F92B348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9F48228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oon Day (OD, NS)</w:t>
                            </w:r>
                          </w:p>
                          <w:p w14:paraId="143230CB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2 Noon – 1:15 PM</w:t>
                            </w:r>
                          </w:p>
                          <w:p w14:paraId="6486A3AD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1C420C13" w14:textId="77777777" w:rsidR="00443811" w:rsidRDefault="00443811" w:rsidP="00443811">
                            <w:pPr>
                              <w:pStyle w:val="FrameContents"/>
                              <w:ind w:left="720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t xml:space="preserve">   </w:t>
                            </w:r>
                          </w:p>
                          <w:p w14:paraId="2CD601C8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Recovery @ 3 (OD)</w:t>
                            </w:r>
                          </w:p>
                          <w:p w14:paraId="290F1712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:00 PM – 4:30 PM</w:t>
                            </w:r>
                          </w:p>
                          <w:p w14:paraId="42F4D6F8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                        </w:t>
                            </w:r>
                          </w:p>
                          <w:p w14:paraId="45E7C23C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</w:p>
                          <w:p w14:paraId="67133EFA" w14:textId="63E282C1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b/>
                                <w:u w:val="single"/>
                              </w:rPr>
                              <w:t>SunDown Group Trad, Step,</w:t>
                            </w:r>
                            <w:r w:rsidR="00186764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OD</w:t>
                            </w:r>
                          </w:p>
                          <w:p w14:paraId="6863EC16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  <w:r>
                              <w:t>4:00PM.-5:30PM.</w:t>
                            </w:r>
                          </w:p>
                          <w:p w14:paraId="5C64FE14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t>377 Westchester Blvd, NW, 30314</w:t>
                            </w:r>
                          </w:p>
                          <w:p w14:paraId="2974294C" w14:textId="77777777" w:rsidR="00443811" w:rsidRDefault="00443811" w:rsidP="00443811">
                            <w:pPr>
                              <w:pStyle w:val="FrameContents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</w:t>
                            </w:r>
                          </w:p>
                          <w:p w14:paraId="68610EE4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“Gotta Catch A Meeting At 5”</w:t>
                            </w:r>
                          </w:p>
                          <w:p w14:paraId="6E85293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(SP, TS,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OD, N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)</w:t>
                            </w:r>
                          </w:p>
                          <w:p w14:paraId="058A8AB5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5:00 PM – 6:30 PM</w:t>
                            </w:r>
                          </w:p>
                          <w:p w14:paraId="2EF7FAED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7A622046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217D16E4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  <w:p w14:paraId="56E3ED3D" w14:textId="208B3773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Hold On Group (OD</w:t>
                            </w:r>
                            <w:r w:rsidR="00A8465A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,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NS, Step / T)</w:t>
                            </w:r>
                          </w:p>
                          <w:p w14:paraId="011110C9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:00 PM – 7:30 PM</w:t>
                            </w:r>
                          </w:p>
                          <w:p w14:paraId="06BD9769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hurch of the Master Presbyterian Church</w:t>
                            </w:r>
                          </w:p>
                          <w:p w14:paraId="326646F3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400 MLK Jr. Dr. SW, 30331</w:t>
                            </w:r>
                          </w:p>
                          <w:p w14:paraId="18BCB946" w14:textId="77777777" w:rsidR="00443811" w:rsidRDefault="00443811" w:rsidP="00443811">
                            <w:pPr>
                              <w:pStyle w:val="Heading3"/>
                              <w:numPr>
                                <w:ilvl w:val="2"/>
                                <w:numId w:val="5"/>
                              </w:num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B1C7E39" w14:textId="77777777" w:rsidR="00443811" w:rsidRDefault="00443811" w:rsidP="0044381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0"/>
                                <w:szCs w:val="10"/>
                                <w:u w:val="single"/>
                              </w:rPr>
                            </w:pPr>
                          </w:p>
                          <w:p w14:paraId="2F230CFD" w14:textId="77777777" w:rsidR="00443811" w:rsidRDefault="00443811" w:rsidP="00443811">
                            <w:pPr>
                              <w:pStyle w:val="FrameContents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214980" id="Rectangle 9" o:spid="_x0000_s1029" style="position:absolute;margin-left:202.05pt;margin-top:-62.8pt;width:197.6pt;height:566.6pt;z-index:25166336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" strokeweight="0">
                <v:textbox>
                  <w:txbxContent>
                    <w:p w14:paraId="0CD4B448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</w:pPr>
                      <w:r>
                        <w:rPr>
                          <w:rFonts w:ascii="Forte" w:hAnsi="Forte" w:cs="Forte"/>
                          <w:sz w:val="24"/>
                          <w:szCs w:val="24"/>
                          <w:u w:val="none"/>
                        </w:rPr>
                        <w:t>Friday (cont)</w:t>
                      </w:r>
                    </w:p>
                    <w:p w14:paraId="5714D591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rPr>
                          <w:b/>
                          <w:u w:val="single"/>
                        </w:rPr>
                        <w:t>New Life (OD, NS)</w:t>
                      </w:r>
                    </w:p>
                    <w:p w14:paraId="55520A58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t>8:00 PM – 9:30PM</w:t>
                      </w:r>
                    </w:p>
                    <w:p w14:paraId="4763B6AC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t>1976 Donald Lee Hollowell Pkwy, 30318</w:t>
                      </w:r>
                    </w:p>
                    <w:p w14:paraId="5763C31E" w14:textId="77777777" w:rsidR="00443811" w:rsidRDefault="00443811" w:rsidP="00443811">
                      <w:pPr>
                        <w:pStyle w:val="FrameContents"/>
                        <w:jc w:val="center"/>
                      </w:pPr>
                    </w:p>
                    <w:p w14:paraId="29413F8D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 w:val="0"/>
                          <w:u w:val="none"/>
                        </w:rPr>
                        <w:t xml:space="preserve">                </w:t>
                      </w:r>
                      <w:r>
                        <w:rPr>
                          <w:sz w:val="18"/>
                          <w:szCs w:val="18"/>
                        </w:rPr>
                        <w:t>Twilight Group (OD, NS)</w:t>
                      </w:r>
                    </w:p>
                    <w:p w14:paraId="472FBC0B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1:00 PM – 12:30 AM</w:t>
                      </w:r>
                    </w:p>
                    <w:p w14:paraId="0D4DD834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sz w:val="24"/>
                          <w:szCs w:val="24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, 30318</w:t>
                      </w:r>
                    </w:p>
                    <w:p w14:paraId="7E6BED12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sz w:val="24"/>
                          <w:szCs w:val="24"/>
                        </w:rPr>
                      </w:pPr>
                      <w:r>
                        <w:rPr>
                          <w:rFonts w:ascii="Forte" w:hAnsi="Forte" w:cs="Forte"/>
                          <w:sz w:val="24"/>
                          <w:szCs w:val="24"/>
                        </w:rPr>
                        <w:t>Saturday</w:t>
                      </w:r>
                    </w:p>
                    <w:p w14:paraId="0D72D5DC" w14:textId="77777777" w:rsidR="009E1DA1" w:rsidRDefault="009E1DA1" w:rsidP="0044381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9831864" w14:textId="0D4BAA19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How U Living (OD,</w:t>
                      </w:r>
                      <w:r w:rsidR="00E81780">
                        <w:rPr>
                          <w:b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M)</w:t>
                      </w:r>
                    </w:p>
                    <w:p w14:paraId="054B620A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0:00 AM – 11:30 AM</w:t>
                      </w:r>
                    </w:p>
                    <w:p w14:paraId="37FCC577" w14:textId="77777777" w:rsidR="00443811" w:rsidRDefault="00ED202D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337 Dargan PL</w:t>
                      </w:r>
                      <w:r w:rsidR="008D770D">
                        <w:rPr>
                          <w:bCs/>
                          <w:sz w:val="18"/>
                          <w:szCs w:val="18"/>
                        </w:rPr>
                        <w:t>,</w:t>
                      </w:r>
                      <w:r>
                        <w:rPr>
                          <w:bCs/>
                          <w:sz w:val="18"/>
                          <w:szCs w:val="18"/>
                        </w:rPr>
                        <w:t xml:space="preserve"> 30310</w:t>
                      </w:r>
                    </w:p>
                    <w:p w14:paraId="77304A08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</w:p>
                    <w:p w14:paraId="12951303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First Step Group (B, SP)</w:t>
                      </w:r>
                    </w:p>
                    <w:p w14:paraId="7C072889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0:00 AM – 11:30 AM</w:t>
                      </w:r>
                    </w:p>
                    <w:p w14:paraId="39AB16CB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73962982" w14:textId="77777777" w:rsidR="00443811" w:rsidRDefault="00443811" w:rsidP="009E1DA1">
                      <w:pPr>
                        <w:pStyle w:val="Heading3"/>
                        <w:jc w:val="center"/>
                        <w:rPr>
                          <w:sz w:val="12"/>
                          <w:szCs w:val="12"/>
                        </w:rPr>
                      </w:pPr>
                    </w:p>
                    <w:p w14:paraId="62C3502B" w14:textId="77777777" w:rsidR="009E1DA1" w:rsidRDefault="009E1DA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Out The Box Two (1</w:t>
                      </w:r>
                      <w:r w:rsidR="001A68D9">
                        <w:rPr>
                          <w:sz w:val="18"/>
                          <w:szCs w:val="18"/>
                        </w:rPr>
                        <w:t>st, 2nd</w:t>
                      </w:r>
                      <w:r>
                        <w:rPr>
                          <w:sz w:val="18"/>
                          <w:szCs w:val="18"/>
                        </w:rPr>
                        <w:t xml:space="preserve"> &amp; 3</w:t>
                      </w:r>
                      <w:r w:rsidRPr="009E1DA1">
                        <w:rPr>
                          <w:sz w:val="18"/>
                          <w:szCs w:val="18"/>
                          <w:vertAlign w:val="superscript"/>
                        </w:rPr>
                        <w:t>rd</w:t>
                      </w:r>
                      <w:r>
                        <w:rPr>
                          <w:sz w:val="18"/>
                          <w:szCs w:val="18"/>
                        </w:rPr>
                        <w:t xml:space="preserve"> Sat Only)</w:t>
                      </w:r>
                    </w:p>
                    <w:p w14:paraId="79E769D8" w14:textId="77777777" w:rsidR="009E1DA1" w:rsidRPr="009E1DA1" w:rsidRDefault="009E1DA1" w:rsidP="009E1DA1">
                      <w:pPr>
                        <w:jc w:val="center"/>
                      </w:pPr>
                      <w:r>
                        <w:t>11 AM – 12:30PM</w:t>
                      </w:r>
                    </w:p>
                    <w:p w14:paraId="3DD476B5" w14:textId="77777777" w:rsidR="009E1DA1" w:rsidRDefault="009E1DA1" w:rsidP="009E1DA1">
                      <w:pPr>
                        <w:jc w:val="center"/>
                      </w:pPr>
                      <w:r>
                        <w:t>1162 Booker Av</w:t>
                      </w:r>
                      <w:r w:rsidR="008D770D">
                        <w:t>.</w:t>
                      </w:r>
                      <w:r>
                        <w:t xml:space="preserve"> 30315</w:t>
                      </w:r>
                    </w:p>
                    <w:p w14:paraId="1ADAE5AF" w14:textId="77777777" w:rsidR="009E1DA1" w:rsidRPr="009E1DA1" w:rsidRDefault="009E1DA1" w:rsidP="009E1DA1">
                      <w:pPr>
                        <w:jc w:val="center"/>
                      </w:pPr>
                    </w:p>
                    <w:p w14:paraId="5AAA1B93" w14:textId="77777777" w:rsidR="009E1DA1" w:rsidRDefault="009E1DA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4AF0CEA9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icker Than Most (OD, NS)</w:t>
                      </w:r>
                    </w:p>
                    <w:p w14:paraId="133517B1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2:00 PM – 1:30 PM</w:t>
                      </w:r>
                    </w:p>
                    <w:p w14:paraId="76DAA329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</w:t>
                      </w:r>
                      <w:r w:rsidR="00B65300">
                        <w:rPr>
                          <w:bCs/>
                          <w:sz w:val="18"/>
                          <w:szCs w:val="18"/>
                        </w:rPr>
                        <w:t xml:space="preserve"> Pkwy</w:t>
                      </w:r>
                      <w:r>
                        <w:rPr>
                          <w:bCs/>
                          <w:sz w:val="18"/>
                          <w:szCs w:val="18"/>
                        </w:rPr>
                        <w:t>, 30318</w:t>
                      </w:r>
                    </w:p>
                    <w:p w14:paraId="3CB24F23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1F92B348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9F48228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oon Day (OD, NS)</w:t>
                      </w:r>
                    </w:p>
                    <w:p w14:paraId="143230CB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2 Noon – 1:15 PM</w:t>
                      </w:r>
                    </w:p>
                    <w:p w14:paraId="6486A3AD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1C420C13" w14:textId="77777777" w:rsidR="00443811" w:rsidRDefault="00443811" w:rsidP="00443811">
                      <w:pPr>
                        <w:pStyle w:val="FrameContents"/>
                        <w:ind w:left="720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t xml:space="preserve">   </w:t>
                      </w:r>
                    </w:p>
                    <w:p w14:paraId="2CD601C8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Recovery @ 3 (OD)</w:t>
                      </w:r>
                    </w:p>
                    <w:p w14:paraId="290F1712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:00 PM – 4:30 PM</w:t>
                      </w:r>
                    </w:p>
                    <w:p w14:paraId="42F4D6F8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829 Joseph E. Boone Blvd. NW, 30314</w:t>
                      </w:r>
                      <w:r>
                        <w:rPr>
                          <w:sz w:val="18"/>
                          <w:szCs w:val="18"/>
                        </w:rPr>
                        <w:t xml:space="preserve">                                   </w:t>
                      </w:r>
                    </w:p>
                    <w:p w14:paraId="45E7C23C" w14:textId="77777777" w:rsidR="00443811" w:rsidRDefault="00443811" w:rsidP="00443811">
                      <w:pPr>
                        <w:pStyle w:val="FrameContents"/>
                        <w:jc w:val="center"/>
                      </w:pPr>
                    </w:p>
                    <w:p w14:paraId="67133EFA" w14:textId="63E282C1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rPr>
                          <w:b/>
                          <w:u w:val="single"/>
                        </w:rPr>
                        <w:t>SunDown Group Trad, Step,</w:t>
                      </w:r>
                      <w:r w:rsidR="00186764">
                        <w:rPr>
                          <w:b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OD</w:t>
                      </w:r>
                    </w:p>
                    <w:p w14:paraId="6863EC16" w14:textId="77777777" w:rsidR="00443811" w:rsidRDefault="00443811" w:rsidP="00443811">
                      <w:pPr>
                        <w:pStyle w:val="FrameContents"/>
                        <w:jc w:val="center"/>
                      </w:pPr>
                      <w:r>
                        <w:t>4:00PM.-5:30PM.</w:t>
                      </w:r>
                    </w:p>
                    <w:p w14:paraId="5C64FE14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t>377 Westchester Blvd, NW, 30314</w:t>
                      </w:r>
                    </w:p>
                    <w:p w14:paraId="2974294C" w14:textId="77777777" w:rsidR="00443811" w:rsidRDefault="00443811" w:rsidP="00443811">
                      <w:pPr>
                        <w:pStyle w:val="FrameContents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</w:t>
                      </w:r>
                    </w:p>
                    <w:p w14:paraId="68610EE4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“Gotta Catch A Meeting At 5”</w:t>
                      </w:r>
                    </w:p>
                    <w:p w14:paraId="6E85293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(SP, TS,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OD, NS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)</w:t>
                      </w:r>
                    </w:p>
                    <w:p w14:paraId="058A8AB5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5:00 PM – 6:30 PM</w:t>
                      </w:r>
                    </w:p>
                    <w:p w14:paraId="2EF7FAED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7A622046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217D16E4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2"/>
                          <w:szCs w:val="12"/>
                          <w:u w:val="single"/>
                        </w:rPr>
                      </w:pPr>
                    </w:p>
                    <w:p w14:paraId="56E3ED3D" w14:textId="208B3773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Hold On Group (OD</w:t>
                      </w:r>
                      <w:r w:rsidR="00A8465A">
                        <w:rPr>
                          <w:b/>
                          <w:sz w:val="18"/>
                          <w:szCs w:val="18"/>
                          <w:u w:val="single"/>
                        </w:rPr>
                        <w:t>,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NS, Step / T)</w:t>
                      </w:r>
                    </w:p>
                    <w:p w14:paraId="011110C9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6:00 PM – 7:30 PM</w:t>
                      </w:r>
                    </w:p>
                    <w:p w14:paraId="06BD9769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hurch of the Master Presbyterian Church</w:t>
                      </w:r>
                    </w:p>
                    <w:p w14:paraId="326646F3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400 MLK Jr. Dr. SW, 30331</w:t>
                      </w:r>
                    </w:p>
                    <w:p w14:paraId="18BCB946" w14:textId="77777777" w:rsidR="00443811" w:rsidRDefault="00443811" w:rsidP="00443811">
                      <w:pPr>
                        <w:pStyle w:val="Heading3"/>
                        <w:numPr>
                          <w:ilvl w:val="2"/>
                          <w:numId w:val="5"/>
                        </w:numPr>
                        <w:jc w:val="center"/>
                        <w:rPr>
                          <w:sz w:val="12"/>
                          <w:szCs w:val="12"/>
                        </w:rPr>
                      </w:pPr>
                    </w:p>
                    <w:p w14:paraId="1B1C7E39" w14:textId="77777777" w:rsidR="00443811" w:rsidRDefault="00443811" w:rsidP="00443811">
                      <w:pPr>
                        <w:pStyle w:val="FrameContents"/>
                        <w:jc w:val="center"/>
                        <w:rPr>
                          <w:b/>
                          <w:sz w:val="10"/>
                          <w:szCs w:val="10"/>
                          <w:u w:val="single"/>
                        </w:rPr>
                      </w:pPr>
                    </w:p>
                    <w:p w14:paraId="2F230CFD" w14:textId="77777777" w:rsidR="00443811" w:rsidRDefault="00443811" w:rsidP="00443811">
                      <w:pPr>
                        <w:pStyle w:val="FrameContents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2795BB3" w14:textId="77777777" w:rsidR="00443811" w:rsidRDefault="00443811">
      <w:pPr>
        <w:suppressAutoHyphens w:val="0"/>
        <w:rPr>
          <w:lang w:eastAsia="en-US"/>
        </w:rPr>
      </w:pPr>
      <w:r>
        <w:rPr>
          <w:lang w:eastAsia="en-US"/>
        </w:rPr>
        <w:br w:type="page"/>
      </w:r>
    </w:p>
    <w:p w14:paraId="54BF9C65" w14:textId="10AD79F3" w:rsidR="006820B7" w:rsidRDefault="00B96F46">
      <w:pPr>
        <w:rPr>
          <w:lang w:eastAsia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935" distR="114935" simplePos="0" relativeHeight="251657216" behindDoc="0" locked="0" layoutInCell="1" allowOverlap="1" wp14:anchorId="3E1E1BBC" wp14:editId="63DC2CBF">
                <wp:simplePos x="0" y="0"/>
                <wp:positionH relativeFrom="column">
                  <wp:posOffset>8686800</wp:posOffset>
                </wp:positionH>
                <wp:positionV relativeFrom="paragraph">
                  <wp:posOffset>-602615</wp:posOffset>
                </wp:positionV>
                <wp:extent cx="2543810" cy="6948805"/>
                <wp:effectExtent l="0" t="0" r="8890" b="4445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3810" cy="6948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C22EE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sz w:val="8"/>
                                <w:szCs w:val="8"/>
                                <w:u w:val="single"/>
                              </w:rPr>
                            </w:pPr>
                            <w:r>
                              <w:rPr>
                                <w:rFonts w:ascii="Forte" w:hAnsi="Forte" w:cs="Forte"/>
                                <w:b/>
                                <w:sz w:val="24"/>
                                <w:szCs w:val="24"/>
                              </w:rPr>
                              <w:t>Thursday</w:t>
                            </w:r>
                          </w:p>
                          <w:p w14:paraId="0764D876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sz w:val="8"/>
                                <w:szCs w:val="8"/>
                                <w:u w:val="single"/>
                              </w:rPr>
                            </w:pPr>
                          </w:p>
                          <w:p w14:paraId="42D0CBBB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First Step Group (Q &amp; A, NS, B)</w:t>
                            </w:r>
                          </w:p>
                          <w:p w14:paraId="5F24ACDC" w14:textId="77777777" w:rsidR="006820B7" w:rsidRDefault="00F72FD1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  <w:u w:val="none"/>
                              </w:rPr>
                              <w:t>10:00 AM – 11:30 AM</w:t>
                            </w:r>
                          </w:p>
                          <w:p w14:paraId="1D084B4A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30314</w:t>
                            </w:r>
                          </w:p>
                          <w:p w14:paraId="623D27C7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F2BEB96" w14:textId="77777777" w:rsidR="006820B7" w:rsidRDefault="00F72FD1">
                            <w:pPr>
                              <w:pStyle w:val="Heading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oon Day (OD, NS)</w:t>
                            </w:r>
                          </w:p>
                          <w:p w14:paraId="32F9C1B8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12 Noon – 1:15 PM </w:t>
                            </w:r>
                          </w:p>
                          <w:p w14:paraId="32897CB9" w14:textId="77777777" w:rsidR="006820B7" w:rsidRDefault="00F72FD1">
                            <w:pPr>
                              <w:pStyle w:val="Heading8"/>
                              <w:ind w:left="1440" w:hanging="144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5F82869E" w14:textId="77777777" w:rsidR="006820B7" w:rsidRDefault="006820B7">
                            <w:pPr>
                              <w:pStyle w:val="FrameContents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D734B31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Keeping The Faith</w:t>
                            </w:r>
                          </w:p>
                          <w:p w14:paraId="3B1870F1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12 Noon -1:30 PM </w:t>
                            </w:r>
                          </w:p>
                          <w:p w14:paraId="33B194BC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, 30318</w:t>
                            </w:r>
                          </w:p>
                          <w:p w14:paraId="3EA3B934" w14:textId="77777777" w:rsidR="00581754" w:rsidRDefault="00581754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A04CF9E" w14:textId="77777777" w:rsidR="00581754" w:rsidRDefault="00581754" w:rsidP="00581754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581754">
                              <w:rPr>
                                <w:b/>
                                <w:bCs/>
                                <w:u w:val="single"/>
                              </w:rPr>
                              <w:t>One Promise Group II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 xml:space="preserve"> (OD, SPKR)</w:t>
                            </w:r>
                          </w:p>
                          <w:p w14:paraId="159D9E11" w14:textId="77777777" w:rsidR="00581754" w:rsidRPr="00581754" w:rsidRDefault="00581754" w:rsidP="00581754">
                            <w:pPr>
                              <w:pStyle w:val="FrameContents"/>
                              <w:jc w:val="center"/>
                              <w:rPr>
                                <w:bCs/>
                                <w:u w:val="single"/>
                              </w:rPr>
                            </w:pPr>
                            <w:r w:rsidRPr="00581754">
                              <w:rPr>
                                <w:bCs/>
                                <w:u w:val="single"/>
                              </w:rPr>
                              <w:t>2:00 PM – 3:30 PM</w:t>
                            </w:r>
                          </w:p>
                          <w:p w14:paraId="5AC5B875" w14:textId="77777777" w:rsidR="00581754" w:rsidRDefault="00581754" w:rsidP="00581754">
                            <w:pPr>
                              <w:pStyle w:val="FrameContents"/>
                              <w:jc w:val="center"/>
                              <w:rPr>
                                <w:bCs/>
                                <w:u w:val="single"/>
                              </w:rPr>
                            </w:pPr>
                            <w:r w:rsidRPr="00581754">
                              <w:rPr>
                                <w:bCs/>
                                <w:u w:val="single"/>
                              </w:rPr>
                              <w:t>377 Westchester BL NW 30314</w:t>
                            </w:r>
                          </w:p>
                          <w:p w14:paraId="6E4248E0" w14:textId="77777777" w:rsidR="00581754" w:rsidRDefault="00581754" w:rsidP="00581754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FF2BA8C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Recovery @ 3</w:t>
                            </w:r>
                          </w:p>
                          <w:p w14:paraId="1DEB92C2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3:00 PM - 4:30 PM </w:t>
                            </w:r>
                          </w:p>
                          <w:p w14:paraId="7169E6BA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06C56E00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F19B65D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Women Do Recover (OD,W)</w:t>
                            </w:r>
                          </w:p>
                          <w:p w14:paraId="7875E8BF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:00 PM -7:15 PM</w:t>
                            </w:r>
                          </w:p>
                          <w:p w14:paraId="5E6ED4DB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, 30318</w:t>
                            </w:r>
                          </w:p>
                          <w:p w14:paraId="5CE8BDEF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7CB54A3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Gotta Catch A Meeting At 5 -  (OD, NS)</w:t>
                            </w:r>
                          </w:p>
                          <w:p w14:paraId="7E7AD0BF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5:00 PM – 7:30 PM </w:t>
                            </w:r>
                          </w:p>
                          <w:p w14:paraId="48A71FEE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4E80C0B5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C6DB207" w14:textId="77777777" w:rsidR="006820B7" w:rsidRDefault="00F72FD1">
                            <w:pPr>
                              <w:pStyle w:val="Heading1"/>
                              <w:numPr>
                                <w:ilvl w:val="0"/>
                                <w:numId w:val="1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e As You Are (OD, G, OL)</w:t>
                            </w:r>
                          </w:p>
                          <w:p w14:paraId="57537AF4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7:00 PM – 8:15 PM </w:t>
                            </w:r>
                          </w:p>
                          <w:p w14:paraId="38A0B643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entral Presbyterian Church</w:t>
                            </w:r>
                          </w:p>
                          <w:p w14:paraId="087CF718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01 Washington St. SW, 30303</w:t>
                            </w:r>
                          </w:p>
                          <w:p w14:paraId="3D200386" w14:textId="77777777" w:rsidR="006820B7" w:rsidRDefault="00F72FD1">
                            <w:pPr>
                              <w:pStyle w:val="FrameContents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         </w:t>
                            </w:r>
                          </w:p>
                          <w:p w14:paraId="1034012D" w14:textId="77777777" w:rsidR="006820B7" w:rsidRDefault="00F72FD1">
                            <w:pPr>
                              <w:pStyle w:val="FrameContents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         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Journey Continues   </w:t>
                            </w:r>
                          </w:p>
                          <w:p w14:paraId="361DD87D" w14:textId="77777777" w:rsidR="006820B7" w:rsidRDefault="00F72FD1">
                            <w:pPr>
                              <w:pStyle w:val="FrameContents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           7:00pm – 8:30pm</w:t>
                            </w:r>
                          </w:p>
                          <w:p w14:paraId="320715A4" w14:textId="77777777" w:rsidR="006820B7" w:rsidRDefault="00F72FD1">
                            <w:pPr>
                              <w:pStyle w:val="FrameContents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      1558 Venetian Rd, 30311</w:t>
                            </w:r>
                          </w:p>
                          <w:p w14:paraId="54D61370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3B487E1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Revealing The Process – (OD, NS)</w:t>
                            </w:r>
                          </w:p>
                          <w:p w14:paraId="2FCD9490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:00 PM – 9:30 PM</w:t>
                            </w:r>
                          </w:p>
                          <w:p w14:paraId="7CC91946" w14:textId="77777777" w:rsidR="006820B7" w:rsidRDefault="007B5086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 P</w:t>
                            </w:r>
                            <w:r w:rsidR="00F72FD1">
                              <w:rPr>
                                <w:bCs/>
                                <w:sz w:val="18"/>
                                <w:szCs w:val="18"/>
                              </w:rPr>
                              <w:t>kwy 30318</w:t>
                            </w:r>
                          </w:p>
                          <w:p w14:paraId="49DB7EC7" w14:textId="77777777" w:rsidR="006820B7" w:rsidRDefault="006820B7">
                            <w:pPr>
                              <w:pStyle w:val="FrameContents"/>
                              <w:jc w:val="center"/>
                            </w:pPr>
                          </w:p>
                          <w:p w14:paraId="049B64F3" w14:textId="77777777" w:rsidR="00870E75" w:rsidRDefault="00870E75">
                            <w:pPr>
                              <w:pStyle w:val="FrameContents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870E75">
                              <w:rPr>
                                <w:b/>
                                <w:u w:val="single"/>
                              </w:rPr>
                              <w:t>Open Arms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</w:p>
                          <w:p w14:paraId="587C6AC9" w14:textId="77777777" w:rsidR="00870E75" w:rsidRDefault="00870E75">
                            <w:pPr>
                              <w:pStyle w:val="FrameContents"/>
                              <w:jc w:val="center"/>
                            </w:pPr>
                            <w:r w:rsidRPr="00870E75">
                              <w:t>7:00PM - 8:30PM</w:t>
                            </w:r>
                          </w:p>
                          <w:p w14:paraId="381976D0" w14:textId="77777777" w:rsidR="00870E75" w:rsidRDefault="00870E75">
                            <w:pPr>
                              <w:pStyle w:val="FrameContents"/>
                              <w:jc w:val="center"/>
                            </w:pPr>
                            <w:r>
                              <w:t>2295 Benjamin Mays Dr SW 30311</w:t>
                            </w: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1E1BBC" id="Rectangle 4" o:spid="_x0000_s1030" style="position:absolute;margin-left:684pt;margin-top:-47.45pt;width:200.3pt;height:547.15pt;z-index:251657216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" strokeweight="0">
                <v:textbox inset="7.45pt,3.85pt,7.45pt,3.85pt">
                  <w:txbxContent>
                    <w:p w14:paraId="59CC22EE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sz w:val="8"/>
                          <w:szCs w:val="8"/>
                          <w:u w:val="single"/>
                        </w:rPr>
                      </w:pPr>
                      <w:r>
                        <w:rPr>
                          <w:rFonts w:ascii="Forte" w:hAnsi="Forte" w:cs="Forte"/>
                          <w:b/>
                          <w:sz w:val="24"/>
                          <w:szCs w:val="24"/>
                        </w:rPr>
                        <w:t>Thursday</w:t>
                      </w:r>
                    </w:p>
                    <w:p w14:paraId="0764D876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sz w:val="8"/>
                          <w:szCs w:val="8"/>
                          <w:u w:val="single"/>
                        </w:rPr>
                      </w:pPr>
                    </w:p>
                    <w:p w14:paraId="42D0CBBB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First Step Group (Q &amp; A, NS, B)</w:t>
                      </w:r>
                    </w:p>
                    <w:p w14:paraId="5F24ACDC" w14:textId="77777777" w:rsidR="006820B7" w:rsidRDefault="00F72FD1">
                      <w:pPr>
                        <w:pStyle w:val="Heading3"/>
                        <w:numPr>
                          <w:ilvl w:val="2"/>
                          <w:numId w:val="1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  <w:u w:val="none"/>
                        </w:rPr>
                        <w:t>10:00 AM – 11:30 AM</w:t>
                      </w:r>
                    </w:p>
                    <w:p w14:paraId="1D084B4A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30314</w:t>
                      </w:r>
                    </w:p>
                    <w:p w14:paraId="623D27C7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F2BEB96" w14:textId="77777777" w:rsidR="006820B7" w:rsidRDefault="00F72FD1">
                      <w:pPr>
                        <w:pStyle w:val="Heading3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oon Day (OD, NS)</w:t>
                      </w:r>
                    </w:p>
                    <w:p w14:paraId="32F9C1B8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12 Noon – 1:15 PM </w:t>
                      </w:r>
                    </w:p>
                    <w:p w14:paraId="32897CB9" w14:textId="77777777" w:rsidR="006820B7" w:rsidRDefault="00F72FD1">
                      <w:pPr>
                        <w:pStyle w:val="Heading8"/>
                        <w:ind w:left="1440" w:hanging="144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5F82869E" w14:textId="77777777" w:rsidR="006820B7" w:rsidRDefault="006820B7">
                      <w:pPr>
                        <w:pStyle w:val="FrameContents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2D734B31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Keeping The Faith</w:t>
                      </w:r>
                    </w:p>
                    <w:p w14:paraId="3B1870F1" w14:textId="77777777" w:rsidR="006820B7" w:rsidRDefault="00F72FD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12 Noon -1:30 PM </w:t>
                      </w:r>
                    </w:p>
                    <w:p w14:paraId="33B194BC" w14:textId="77777777" w:rsidR="006820B7" w:rsidRDefault="00F72FD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, 30318</w:t>
                      </w:r>
                    </w:p>
                    <w:p w14:paraId="3EA3B934" w14:textId="77777777" w:rsidR="00581754" w:rsidRDefault="00581754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</w:p>
                    <w:p w14:paraId="2A04CF9E" w14:textId="77777777" w:rsidR="00581754" w:rsidRDefault="00581754" w:rsidP="00581754">
                      <w:pPr>
                        <w:pStyle w:val="FrameContents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581754">
                        <w:rPr>
                          <w:b/>
                          <w:bCs/>
                          <w:u w:val="single"/>
                        </w:rPr>
                        <w:t>One Promise Group II</w:t>
                      </w:r>
                      <w:r>
                        <w:rPr>
                          <w:b/>
                          <w:bCs/>
                          <w:u w:val="single"/>
                        </w:rPr>
                        <w:t xml:space="preserve"> (OD, SPKR)</w:t>
                      </w:r>
                    </w:p>
                    <w:p w14:paraId="159D9E11" w14:textId="77777777" w:rsidR="00581754" w:rsidRPr="00581754" w:rsidRDefault="00581754" w:rsidP="00581754">
                      <w:pPr>
                        <w:pStyle w:val="FrameContents"/>
                        <w:jc w:val="center"/>
                        <w:rPr>
                          <w:bCs/>
                          <w:u w:val="single"/>
                        </w:rPr>
                      </w:pPr>
                      <w:r w:rsidRPr="00581754">
                        <w:rPr>
                          <w:bCs/>
                          <w:u w:val="single"/>
                        </w:rPr>
                        <w:t>2:00 PM – 3:30 PM</w:t>
                      </w:r>
                    </w:p>
                    <w:p w14:paraId="5AC5B875" w14:textId="77777777" w:rsidR="00581754" w:rsidRDefault="00581754" w:rsidP="00581754">
                      <w:pPr>
                        <w:pStyle w:val="FrameContents"/>
                        <w:jc w:val="center"/>
                        <w:rPr>
                          <w:bCs/>
                          <w:u w:val="single"/>
                        </w:rPr>
                      </w:pPr>
                      <w:r w:rsidRPr="00581754">
                        <w:rPr>
                          <w:bCs/>
                          <w:u w:val="single"/>
                        </w:rPr>
                        <w:t>377 Westchester BL NW 30314</w:t>
                      </w:r>
                    </w:p>
                    <w:p w14:paraId="6E4248E0" w14:textId="77777777" w:rsidR="00581754" w:rsidRDefault="00581754" w:rsidP="00581754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7FF2BA8C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Recovery @ 3</w:t>
                      </w:r>
                    </w:p>
                    <w:p w14:paraId="1DEB92C2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3:00 PM - 4:30 PM </w:t>
                      </w:r>
                    </w:p>
                    <w:p w14:paraId="7169E6BA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06C56E00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F19B65D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Women Do Recover (OD,W)</w:t>
                      </w:r>
                    </w:p>
                    <w:p w14:paraId="7875E8BF" w14:textId="77777777" w:rsidR="006820B7" w:rsidRDefault="00F72FD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6:00 PM -7:15 PM</w:t>
                      </w:r>
                    </w:p>
                    <w:p w14:paraId="5E6ED4DB" w14:textId="77777777" w:rsidR="006820B7" w:rsidRDefault="00F72FD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, 30318</w:t>
                      </w:r>
                    </w:p>
                    <w:p w14:paraId="5CE8BDEF" w14:textId="77777777" w:rsidR="006820B7" w:rsidRDefault="006820B7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</w:p>
                    <w:p w14:paraId="67CB54A3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Gotta Catch A Meeting At 5 -  (OD, NS)</w:t>
                      </w:r>
                    </w:p>
                    <w:p w14:paraId="7E7AD0BF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5:00 PM – 7:30 PM </w:t>
                      </w:r>
                    </w:p>
                    <w:p w14:paraId="48A71FEE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4E80C0B5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3C6DB207" w14:textId="77777777" w:rsidR="006820B7" w:rsidRDefault="00F72FD1">
                      <w:pPr>
                        <w:pStyle w:val="Heading1"/>
                        <w:numPr>
                          <w:ilvl w:val="0"/>
                          <w:numId w:val="1"/>
                        </w:num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e As You Are (OD, G, OL)</w:t>
                      </w:r>
                    </w:p>
                    <w:p w14:paraId="57537AF4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7:00 PM – 8:15 PM </w:t>
                      </w:r>
                    </w:p>
                    <w:p w14:paraId="38A0B643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entral Presbyterian Church</w:t>
                      </w:r>
                    </w:p>
                    <w:p w14:paraId="087CF718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01 Washington St. SW, 30303</w:t>
                      </w:r>
                    </w:p>
                    <w:p w14:paraId="3D200386" w14:textId="77777777" w:rsidR="006820B7" w:rsidRDefault="00F72FD1">
                      <w:pPr>
                        <w:pStyle w:val="FrameContents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           </w:t>
                      </w:r>
                    </w:p>
                    <w:p w14:paraId="1034012D" w14:textId="77777777" w:rsidR="006820B7" w:rsidRDefault="00F72FD1">
                      <w:pPr>
                        <w:pStyle w:val="FrameContents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            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 xml:space="preserve">Journey Continues   </w:t>
                      </w:r>
                    </w:p>
                    <w:p w14:paraId="361DD87D" w14:textId="77777777" w:rsidR="006820B7" w:rsidRDefault="00F72FD1">
                      <w:pPr>
                        <w:pStyle w:val="FrameContents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             7:00pm – 8:30pm</w:t>
                      </w:r>
                    </w:p>
                    <w:p w14:paraId="320715A4" w14:textId="77777777" w:rsidR="006820B7" w:rsidRDefault="00F72FD1">
                      <w:pPr>
                        <w:pStyle w:val="FrameContents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           1558 Venetian Rd, 30311</w:t>
                      </w:r>
                    </w:p>
                    <w:p w14:paraId="54D61370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33B487E1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Revealing The Process – (OD, NS)</w:t>
                      </w:r>
                    </w:p>
                    <w:p w14:paraId="2FCD9490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:00 PM – 9:30 PM</w:t>
                      </w:r>
                    </w:p>
                    <w:p w14:paraId="7CC91946" w14:textId="77777777" w:rsidR="006820B7" w:rsidRDefault="007B5086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 P</w:t>
                      </w:r>
                      <w:r w:rsidR="00F72FD1">
                        <w:rPr>
                          <w:bCs/>
                          <w:sz w:val="18"/>
                          <w:szCs w:val="18"/>
                        </w:rPr>
                        <w:t>kwy 30318</w:t>
                      </w:r>
                    </w:p>
                    <w:p w14:paraId="49DB7EC7" w14:textId="77777777" w:rsidR="006820B7" w:rsidRDefault="006820B7">
                      <w:pPr>
                        <w:pStyle w:val="FrameContents"/>
                        <w:jc w:val="center"/>
                      </w:pPr>
                    </w:p>
                    <w:p w14:paraId="049B64F3" w14:textId="77777777" w:rsidR="00870E75" w:rsidRDefault="00870E75">
                      <w:pPr>
                        <w:pStyle w:val="FrameContents"/>
                        <w:jc w:val="center"/>
                        <w:rPr>
                          <w:b/>
                          <w:u w:val="single"/>
                        </w:rPr>
                      </w:pPr>
                      <w:r w:rsidRPr="00870E75">
                        <w:rPr>
                          <w:b/>
                          <w:u w:val="single"/>
                        </w:rPr>
                        <w:t>Open Arms</w:t>
                      </w:r>
                      <w:r>
                        <w:rPr>
                          <w:b/>
                          <w:u w:val="single"/>
                        </w:rPr>
                        <w:t xml:space="preserve"> </w:t>
                      </w:r>
                    </w:p>
                    <w:p w14:paraId="587C6AC9" w14:textId="77777777" w:rsidR="00870E75" w:rsidRDefault="00870E75">
                      <w:pPr>
                        <w:pStyle w:val="FrameContents"/>
                        <w:jc w:val="center"/>
                      </w:pPr>
                      <w:r w:rsidRPr="00870E75">
                        <w:t>7:00PM - 8:30PM</w:t>
                      </w:r>
                    </w:p>
                    <w:p w14:paraId="381976D0" w14:textId="77777777" w:rsidR="00870E75" w:rsidRDefault="00870E75">
                      <w:pPr>
                        <w:pStyle w:val="FrameContents"/>
                        <w:jc w:val="center"/>
                      </w:pPr>
                      <w:r>
                        <w:t>2295 Benjamin Mays Dr SW 3031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935" distR="114935" simplePos="0" relativeHeight="251656192" behindDoc="0" locked="0" layoutInCell="1" allowOverlap="1" wp14:anchorId="267C3D1A" wp14:editId="320CB768">
                <wp:simplePos x="0" y="0"/>
                <wp:positionH relativeFrom="column">
                  <wp:posOffset>5736590</wp:posOffset>
                </wp:positionH>
                <wp:positionV relativeFrom="paragraph">
                  <wp:posOffset>-612140</wp:posOffset>
                </wp:positionV>
                <wp:extent cx="2548255" cy="6958330"/>
                <wp:effectExtent l="0" t="0" r="4445" b="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8255" cy="6958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D41983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Forte" w:hAnsi="Forte" w:cs="Forte"/>
                                <w:b/>
                                <w:bCs/>
                                <w:sz w:val="24"/>
                                <w:szCs w:val="24"/>
                              </w:rPr>
                              <w:t>Wednesday</w:t>
                            </w:r>
                          </w:p>
                          <w:p w14:paraId="37E396F3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3122B262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First Step Group (</w:t>
                            </w:r>
                            <w:r w:rsidR="00764ED5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T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, NS, B)</w:t>
                            </w:r>
                          </w:p>
                          <w:p w14:paraId="1B2225BB" w14:textId="77777777" w:rsidR="006820B7" w:rsidRDefault="00F72FD1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jc w:val="center"/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  <w:u w:val="none"/>
                              </w:rPr>
                              <w:t>10:00 AM – 11:30 AM</w:t>
                            </w:r>
                          </w:p>
                          <w:p w14:paraId="080E3F65" w14:textId="77777777" w:rsidR="006820B7" w:rsidRDefault="00F72FD1">
                            <w:pPr>
                              <w:pStyle w:val="FrameContents"/>
                              <w:jc w:val="center"/>
                            </w:pPr>
                            <w:r>
                              <w:t>829 Joseph E. Boone Blvd., NW, 30314</w:t>
                            </w:r>
                          </w:p>
                          <w:p w14:paraId="25A2AB9B" w14:textId="77777777" w:rsidR="006820B7" w:rsidRDefault="006820B7">
                            <w:pPr>
                              <w:pStyle w:val="FrameContents"/>
                              <w:jc w:val="center"/>
                            </w:pPr>
                          </w:p>
                          <w:p w14:paraId="6C9E2FB3" w14:textId="77777777" w:rsidR="006820B7" w:rsidRDefault="006820B7">
                            <w:pPr>
                              <w:pStyle w:val="FrameContents"/>
                              <w:jc w:val="center"/>
                            </w:pPr>
                          </w:p>
                          <w:p w14:paraId="0B98D06E" w14:textId="77777777" w:rsidR="006820B7" w:rsidRDefault="00F72FD1">
                            <w:pPr>
                              <w:pStyle w:val="Heading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oon Day (OD, NS)</w:t>
                            </w:r>
                          </w:p>
                          <w:p w14:paraId="0080BCBE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2 Noon – 1:15 PM</w:t>
                            </w:r>
                          </w:p>
                          <w:p w14:paraId="65D58203" w14:textId="77777777" w:rsidR="006820B7" w:rsidRDefault="00F72FD1">
                            <w:pPr>
                              <w:pStyle w:val="Heading8"/>
                              <w:ind w:left="1440" w:hanging="144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4AE9A7C0" w14:textId="77777777" w:rsidR="006820B7" w:rsidRDefault="006820B7">
                            <w:pPr>
                              <w:pStyle w:val="FrameContents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00D53CF5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Keeping The Faith</w:t>
                            </w:r>
                          </w:p>
                          <w:p w14:paraId="0F902C11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12 Noon - 1:30 PM </w:t>
                            </w:r>
                          </w:p>
                          <w:p w14:paraId="28F75056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</w:t>
                            </w:r>
                            <w:r w:rsidR="003671D4">
                              <w:rPr>
                                <w:bCs/>
                                <w:sz w:val="18"/>
                                <w:szCs w:val="18"/>
                              </w:rPr>
                              <w:t>976 Donald Lee Hollowell Pkwy</w:t>
                            </w: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 30318</w:t>
                            </w:r>
                          </w:p>
                          <w:p w14:paraId="32D1AF26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13913F8" w14:textId="77777777" w:rsidR="006820B7" w:rsidRDefault="006820B7">
                            <w:pPr>
                              <w:pStyle w:val="FrameContents"/>
                              <w:jc w:val="center"/>
                            </w:pPr>
                          </w:p>
                          <w:p w14:paraId="75BFD40A" w14:textId="77777777" w:rsidR="006820B7" w:rsidRDefault="00F72FD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b/>
                                <w:u w:val="single"/>
                              </w:rPr>
                              <w:t>Recovery @ 3</w:t>
                            </w:r>
                          </w:p>
                          <w:p w14:paraId="5B367C01" w14:textId="77777777" w:rsidR="006820B7" w:rsidRDefault="00F72FD1">
                            <w:pPr>
                              <w:pStyle w:val="FrameContents"/>
                              <w:jc w:val="center"/>
                            </w:pPr>
                            <w:r>
                              <w:t>3:00 PM - 4:30 PM</w:t>
                            </w:r>
                          </w:p>
                          <w:p w14:paraId="5440180A" w14:textId="77777777" w:rsidR="006820B7" w:rsidRDefault="00F72FD1">
                            <w:pPr>
                              <w:pStyle w:val="Heading3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u w:val="none"/>
                              </w:rPr>
                            </w:pPr>
                            <w:r>
                              <w:rPr>
                                <w:b w:val="0"/>
                                <w:u w:val="none"/>
                              </w:rPr>
                              <w:t>Joseph E. Boone Blvd. NW, 30314</w:t>
                            </w:r>
                          </w:p>
                          <w:p w14:paraId="39E72421" w14:textId="77777777" w:rsidR="006820B7" w:rsidRDefault="006820B7">
                            <w:pPr>
                              <w:pStyle w:val="FrameContents"/>
                              <w:rPr>
                                <w:b/>
                              </w:rPr>
                            </w:pPr>
                          </w:p>
                          <w:p w14:paraId="7361E06D" w14:textId="77777777" w:rsidR="006820B7" w:rsidRDefault="00F72FD1">
                            <w:pPr>
                              <w:pStyle w:val="Heading3"/>
                              <w:ind w:left="720" w:hanging="720"/>
                            </w:pPr>
                            <w:r>
                              <w:rPr>
                                <w:u w:val="none"/>
                              </w:rPr>
                              <w:t xml:space="preserve">       </w:t>
                            </w:r>
                            <w:r>
                              <w:t>Gotta Catch A Meeting At 5 (OD, NS)</w:t>
                            </w:r>
                          </w:p>
                          <w:p w14:paraId="0CEB98A8" w14:textId="77777777" w:rsidR="006820B7" w:rsidRDefault="00F72FD1">
                            <w:pPr>
                              <w:pStyle w:val="FrameContents"/>
                              <w:jc w:val="center"/>
                            </w:pPr>
                            <w:r>
                              <w:t>5:00 PM – 6:30 PM</w:t>
                            </w:r>
                          </w:p>
                          <w:p w14:paraId="454C1D9A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t>829 Joseph E. Boone Blvd. NW, 30314</w:t>
                            </w:r>
                          </w:p>
                          <w:p w14:paraId="14187C1B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0A5DE583" w14:textId="77777777" w:rsidR="00B56AB6" w:rsidRPr="00FB4CCC" w:rsidRDefault="00B56AB6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FB4CCC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CAN’T WAIT TIL 8</w:t>
                            </w:r>
                            <w:r w:rsidR="00FB4CCC" w:rsidRPr="00FB4CCC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OD</w:t>
                            </w:r>
                          </w:p>
                          <w:p w14:paraId="4F3A93ED" w14:textId="77777777" w:rsidR="00B56AB6" w:rsidRPr="00870E75" w:rsidRDefault="00B56AB6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870E75">
                              <w:rPr>
                                <w:sz w:val="18"/>
                                <w:szCs w:val="18"/>
                              </w:rPr>
                              <w:t>6:00 PM – 7:30 PM</w:t>
                            </w:r>
                          </w:p>
                          <w:p w14:paraId="1549D3ED" w14:textId="77777777" w:rsidR="00B56AB6" w:rsidRPr="00870E75" w:rsidRDefault="00B56AB6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870E75">
                              <w:rPr>
                                <w:sz w:val="18"/>
                                <w:szCs w:val="18"/>
                              </w:rPr>
                              <w:t>4215 Wendell Dr 30316</w:t>
                            </w:r>
                          </w:p>
                          <w:p w14:paraId="4C53E2FE" w14:textId="77777777" w:rsidR="006820B7" w:rsidRPr="00FB4CCC" w:rsidRDefault="006820B7">
                            <w:pPr>
                              <w:pStyle w:val="FrameContents"/>
                              <w:ind w:left="72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9381772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7E83CD8" w14:textId="77777777" w:rsidR="006820B7" w:rsidRDefault="00F72FD1">
                            <w:pPr>
                              <w:pStyle w:val="Heading3"/>
                              <w:ind w:left="720" w:hanging="720"/>
                              <w:jc w:val="center"/>
                            </w:pPr>
                            <w:r>
                              <w:t>Simple Way of Life (OD, NS)</w:t>
                            </w:r>
                          </w:p>
                          <w:p w14:paraId="7372E86E" w14:textId="77777777" w:rsidR="006820B7" w:rsidRDefault="00F72FD1">
                            <w:pPr>
                              <w:pStyle w:val="FrameContents"/>
                              <w:numPr>
                                <w:ilvl w:val="0"/>
                                <w:numId w:val="3"/>
                              </w:numPr>
                              <w:jc w:val="center"/>
                              <w:rPr>
                                <w:b/>
                              </w:rPr>
                            </w:pPr>
                            <w:r>
                              <w:t>7:00 PM – 8:00 PM</w:t>
                            </w:r>
                          </w:p>
                          <w:p w14:paraId="1A4BCC7C" w14:textId="77777777" w:rsidR="006820B7" w:rsidRDefault="00F72FD1">
                            <w:pPr>
                              <w:pStyle w:val="FrameContents"/>
                              <w:numPr>
                                <w:ilvl w:val="0"/>
                                <w:numId w:val="3"/>
                              </w:numPr>
                              <w:jc w:val="center"/>
                            </w:pPr>
                            <w:r>
                              <w:t>Chapel of Christian Love</w:t>
                            </w:r>
                          </w:p>
                          <w:p w14:paraId="68F062B9" w14:textId="77777777" w:rsidR="006820B7" w:rsidRDefault="00F72FD1">
                            <w:pPr>
                              <w:pStyle w:val="FrameContents"/>
                              <w:numPr>
                                <w:ilvl w:val="0"/>
                                <w:numId w:val="3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</w:t>
                            </w:r>
                            <w:r>
                              <w:t xml:space="preserve">875 Cascade Ave. </w:t>
                            </w:r>
                            <w:r w:rsidR="008F22DB">
                              <w:t>SW, Suite</w:t>
                            </w:r>
                            <w:r>
                              <w:t xml:space="preserve"> 205,30310</w:t>
                            </w:r>
                          </w:p>
                          <w:p w14:paraId="69083D74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C2A7AB5" w14:textId="77777777" w:rsidR="006820B7" w:rsidRDefault="00F72FD1">
                            <w:pPr>
                              <w:pStyle w:val="Heading1"/>
                              <w:numPr>
                                <w:ilvl w:val="0"/>
                                <w:numId w:val="1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Let’s Grow Up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(OD, NS, MEN)</w:t>
                            </w:r>
                          </w:p>
                          <w:p w14:paraId="04B25D5B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:00 PM – 9:30 PM</w:t>
                            </w:r>
                          </w:p>
                          <w:p w14:paraId="49B4193D" w14:textId="77777777" w:rsidR="006820B7" w:rsidRDefault="008F22DB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 Pkwy</w:t>
                            </w:r>
                            <w:r w:rsidR="00F72FD1">
                              <w:rPr>
                                <w:bCs/>
                                <w:sz w:val="18"/>
                                <w:szCs w:val="18"/>
                              </w:rPr>
                              <w:t>, 30318</w:t>
                            </w:r>
                          </w:p>
                          <w:p w14:paraId="1D39274F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4A5B5A0" w14:textId="77777777" w:rsidR="006820B7" w:rsidRDefault="006820B7">
                            <w:pPr>
                              <w:pStyle w:val="FrameContents"/>
                              <w:jc w:val="center"/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7C3D1A" id="Rectangle 5" o:spid="_x0000_s1031" style="position:absolute;margin-left:451.7pt;margin-top:-48.2pt;width:200.65pt;height:547.9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" strokeweight="0">
                <v:textbox inset="7.45pt,3.85pt,7.45pt,3.85pt">
                  <w:txbxContent>
                    <w:p w14:paraId="64D41983" w14:textId="77777777" w:rsidR="006820B7" w:rsidRDefault="00F72FD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Forte" w:hAnsi="Forte" w:cs="Forte"/>
                          <w:b/>
                          <w:bCs/>
                          <w:sz w:val="24"/>
                          <w:szCs w:val="24"/>
                        </w:rPr>
                        <w:t>Wednesday</w:t>
                      </w:r>
                    </w:p>
                    <w:p w14:paraId="37E396F3" w14:textId="77777777" w:rsidR="006820B7" w:rsidRDefault="006820B7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</w:p>
                    <w:p w14:paraId="3122B262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First Step Group (</w:t>
                      </w:r>
                      <w:r w:rsidR="00764ED5">
                        <w:rPr>
                          <w:b/>
                          <w:sz w:val="18"/>
                          <w:szCs w:val="18"/>
                          <w:u w:val="single"/>
                        </w:rPr>
                        <w:t>T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, NS, B)</w:t>
                      </w:r>
                    </w:p>
                    <w:p w14:paraId="1B2225BB" w14:textId="77777777" w:rsidR="006820B7" w:rsidRDefault="00F72FD1">
                      <w:pPr>
                        <w:pStyle w:val="Heading3"/>
                        <w:numPr>
                          <w:ilvl w:val="2"/>
                          <w:numId w:val="1"/>
                        </w:numPr>
                        <w:jc w:val="center"/>
                      </w:pPr>
                      <w:r>
                        <w:rPr>
                          <w:b w:val="0"/>
                          <w:sz w:val="18"/>
                          <w:szCs w:val="18"/>
                          <w:u w:val="none"/>
                        </w:rPr>
                        <w:t>10:00 AM – 11:30 AM</w:t>
                      </w:r>
                    </w:p>
                    <w:p w14:paraId="080E3F65" w14:textId="77777777" w:rsidR="006820B7" w:rsidRDefault="00F72FD1">
                      <w:pPr>
                        <w:pStyle w:val="FrameContents"/>
                        <w:jc w:val="center"/>
                      </w:pPr>
                      <w:r>
                        <w:t>829 Joseph E. Boone Blvd., NW, 30314</w:t>
                      </w:r>
                    </w:p>
                    <w:p w14:paraId="25A2AB9B" w14:textId="77777777" w:rsidR="006820B7" w:rsidRDefault="006820B7">
                      <w:pPr>
                        <w:pStyle w:val="FrameContents"/>
                        <w:jc w:val="center"/>
                      </w:pPr>
                    </w:p>
                    <w:p w14:paraId="6C9E2FB3" w14:textId="77777777" w:rsidR="006820B7" w:rsidRDefault="006820B7">
                      <w:pPr>
                        <w:pStyle w:val="FrameContents"/>
                        <w:jc w:val="center"/>
                      </w:pPr>
                    </w:p>
                    <w:p w14:paraId="0B98D06E" w14:textId="77777777" w:rsidR="006820B7" w:rsidRDefault="00F72FD1">
                      <w:pPr>
                        <w:pStyle w:val="Heading3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oon Day (OD, NS)</w:t>
                      </w:r>
                    </w:p>
                    <w:p w14:paraId="0080BCBE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2 Noon – 1:15 PM</w:t>
                      </w:r>
                    </w:p>
                    <w:p w14:paraId="65D58203" w14:textId="77777777" w:rsidR="006820B7" w:rsidRDefault="00F72FD1">
                      <w:pPr>
                        <w:pStyle w:val="Heading8"/>
                        <w:ind w:left="1440" w:hanging="144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4AE9A7C0" w14:textId="77777777" w:rsidR="006820B7" w:rsidRDefault="006820B7">
                      <w:pPr>
                        <w:pStyle w:val="FrameContents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00D53CF5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Keeping The Faith</w:t>
                      </w:r>
                    </w:p>
                    <w:p w14:paraId="0F902C11" w14:textId="77777777" w:rsidR="006820B7" w:rsidRDefault="00F72FD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12 Noon - 1:30 PM </w:t>
                      </w:r>
                    </w:p>
                    <w:p w14:paraId="28F75056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</w:t>
                      </w:r>
                      <w:r w:rsidR="003671D4">
                        <w:rPr>
                          <w:bCs/>
                          <w:sz w:val="18"/>
                          <w:szCs w:val="18"/>
                        </w:rPr>
                        <w:t>976 Donald Lee Hollowell Pkwy</w:t>
                      </w:r>
                      <w:r>
                        <w:rPr>
                          <w:bCs/>
                          <w:sz w:val="18"/>
                          <w:szCs w:val="18"/>
                        </w:rPr>
                        <w:t xml:space="preserve"> 30318</w:t>
                      </w:r>
                    </w:p>
                    <w:p w14:paraId="32D1AF26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13913F8" w14:textId="77777777" w:rsidR="006820B7" w:rsidRDefault="006820B7">
                      <w:pPr>
                        <w:pStyle w:val="FrameContents"/>
                        <w:jc w:val="center"/>
                      </w:pPr>
                    </w:p>
                    <w:p w14:paraId="75BFD40A" w14:textId="77777777" w:rsidR="006820B7" w:rsidRDefault="00F72FD1">
                      <w:pPr>
                        <w:pStyle w:val="FrameContents"/>
                        <w:jc w:val="center"/>
                      </w:pPr>
                      <w:r>
                        <w:rPr>
                          <w:b/>
                          <w:u w:val="single"/>
                        </w:rPr>
                        <w:t>Recovery @ 3</w:t>
                      </w:r>
                    </w:p>
                    <w:p w14:paraId="5B367C01" w14:textId="77777777" w:rsidR="006820B7" w:rsidRDefault="00F72FD1">
                      <w:pPr>
                        <w:pStyle w:val="FrameContents"/>
                        <w:jc w:val="center"/>
                      </w:pPr>
                      <w:r>
                        <w:t>3:00 PM - 4:30 PM</w:t>
                      </w:r>
                    </w:p>
                    <w:p w14:paraId="5440180A" w14:textId="77777777" w:rsidR="006820B7" w:rsidRDefault="00F72FD1">
                      <w:pPr>
                        <w:pStyle w:val="Heading3"/>
                        <w:numPr>
                          <w:ilvl w:val="0"/>
                          <w:numId w:val="1"/>
                        </w:numPr>
                        <w:jc w:val="center"/>
                        <w:rPr>
                          <w:u w:val="none"/>
                        </w:rPr>
                      </w:pPr>
                      <w:r>
                        <w:rPr>
                          <w:b w:val="0"/>
                          <w:u w:val="none"/>
                        </w:rPr>
                        <w:t>Joseph E. Boone Blvd. NW, 30314</w:t>
                      </w:r>
                    </w:p>
                    <w:p w14:paraId="39E72421" w14:textId="77777777" w:rsidR="006820B7" w:rsidRDefault="006820B7">
                      <w:pPr>
                        <w:pStyle w:val="FrameContents"/>
                        <w:rPr>
                          <w:b/>
                        </w:rPr>
                      </w:pPr>
                    </w:p>
                    <w:p w14:paraId="7361E06D" w14:textId="77777777" w:rsidR="006820B7" w:rsidRDefault="00F72FD1">
                      <w:pPr>
                        <w:pStyle w:val="Heading3"/>
                        <w:ind w:left="720" w:hanging="720"/>
                      </w:pPr>
                      <w:r>
                        <w:rPr>
                          <w:u w:val="none"/>
                        </w:rPr>
                        <w:t xml:space="preserve">       </w:t>
                      </w:r>
                      <w:r>
                        <w:t>Gotta Catch A Meeting At 5 (OD, NS)</w:t>
                      </w:r>
                    </w:p>
                    <w:p w14:paraId="0CEB98A8" w14:textId="77777777" w:rsidR="006820B7" w:rsidRDefault="00F72FD1">
                      <w:pPr>
                        <w:pStyle w:val="FrameContents"/>
                        <w:jc w:val="center"/>
                      </w:pPr>
                      <w:r>
                        <w:t>5:00 PM – 6:30 PM</w:t>
                      </w:r>
                    </w:p>
                    <w:p w14:paraId="454C1D9A" w14:textId="77777777" w:rsidR="006820B7" w:rsidRDefault="00F72FD1">
                      <w:pPr>
                        <w:pStyle w:val="FrameContents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t>829 Joseph E. Boone Blvd. NW, 30314</w:t>
                      </w:r>
                    </w:p>
                    <w:p w14:paraId="14187C1B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0A5DE583" w14:textId="77777777" w:rsidR="00B56AB6" w:rsidRPr="00FB4CCC" w:rsidRDefault="00B56AB6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  <w:r w:rsidRPr="00FB4CCC">
                        <w:rPr>
                          <w:b/>
                          <w:sz w:val="18"/>
                          <w:szCs w:val="18"/>
                          <w:u w:val="single"/>
                        </w:rPr>
                        <w:t>CAN’T WAIT TIL 8</w:t>
                      </w:r>
                      <w:r w:rsidR="00FB4CCC" w:rsidRPr="00FB4CCC">
                        <w:rPr>
                          <w:b/>
                          <w:sz w:val="18"/>
                          <w:szCs w:val="18"/>
                          <w:u w:val="single"/>
                        </w:rPr>
                        <w:t xml:space="preserve"> OD</w:t>
                      </w:r>
                    </w:p>
                    <w:p w14:paraId="4F3A93ED" w14:textId="77777777" w:rsidR="00B56AB6" w:rsidRPr="00870E75" w:rsidRDefault="00B56AB6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 w:rsidRPr="00870E75">
                        <w:rPr>
                          <w:sz w:val="18"/>
                          <w:szCs w:val="18"/>
                        </w:rPr>
                        <w:t>6:00 PM – 7:30 PM</w:t>
                      </w:r>
                    </w:p>
                    <w:p w14:paraId="1549D3ED" w14:textId="77777777" w:rsidR="00B56AB6" w:rsidRPr="00870E75" w:rsidRDefault="00B56AB6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 w:rsidRPr="00870E75">
                        <w:rPr>
                          <w:sz w:val="18"/>
                          <w:szCs w:val="18"/>
                        </w:rPr>
                        <w:t>4215 Wendell Dr 30316</w:t>
                      </w:r>
                    </w:p>
                    <w:p w14:paraId="4C53E2FE" w14:textId="77777777" w:rsidR="006820B7" w:rsidRPr="00FB4CCC" w:rsidRDefault="006820B7">
                      <w:pPr>
                        <w:pStyle w:val="FrameContents"/>
                        <w:ind w:left="720"/>
                        <w:rPr>
                          <w:sz w:val="18"/>
                          <w:szCs w:val="18"/>
                        </w:rPr>
                      </w:pPr>
                    </w:p>
                    <w:p w14:paraId="49381772" w14:textId="77777777" w:rsidR="006820B7" w:rsidRDefault="006820B7">
                      <w:pPr>
                        <w:pStyle w:val="FrameContents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07E83CD8" w14:textId="77777777" w:rsidR="006820B7" w:rsidRDefault="00F72FD1">
                      <w:pPr>
                        <w:pStyle w:val="Heading3"/>
                        <w:ind w:left="720" w:hanging="720"/>
                        <w:jc w:val="center"/>
                      </w:pPr>
                      <w:r>
                        <w:t>Simple Way of Life (OD, NS)</w:t>
                      </w:r>
                    </w:p>
                    <w:p w14:paraId="7372E86E" w14:textId="77777777" w:rsidR="006820B7" w:rsidRDefault="00F72FD1">
                      <w:pPr>
                        <w:pStyle w:val="FrameContents"/>
                        <w:numPr>
                          <w:ilvl w:val="0"/>
                          <w:numId w:val="3"/>
                        </w:numPr>
                        <w:jc w:val="center"/>
                        <w:rPr>
                          <w:b/>
                        </w:rPr>
                      </w:pPr>
                      <w:r>
                        <w:t>7:00 PM – 8:00 PM</w:t>
                      </w:r>
                    </w:p>
                    <w:p w14:paraId="1A4BCC7C" w14:textId="77777777" w:rsidR="006820B7" w:rsidRDefault="00F72FD1">
                      <w:pPr>
                        <w:pStyle w:val="FrameContents"/>
                        <w:numPr>
                          <w:ilvl w:val="0"/>
                          <w:numId w:val="3"/>
                        </w:numPr>
                        <w:jc w:val="center"/>
                      </w:pPr>
                      <w:r>
                        <w:t>Chapel of Christian Love</w:t>
                      </w:r>
                    </w:p>
                    <w:p w14:paraId="68F062B9" w14:textId="77777777" w:rsidR="006820B7" w:rsidRDefault="00F72FD1">
                      <w:pPr>
                        <w:pStyle w:val="FrameContents"/>
                        <w:numPr>
                          <w:ilvl w:val="0"/>
                          <w:numId w:val="3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</w:rPr>
                        <w:t xml:space="preserve">  </w:t>
                      </w:r>
                      <w:r>
                        <w:t xml:space="preserve">875 Cascade Ave. </w:t>
                      </w:r>
                      <w:r w:rsidR="008F22DB">
                        <w:t>SW, Suite</w:t>
                      </w:r>
                      <w:r>
                        <w:t xml:space="preserve"> 205,30310</w:t>
                      </w:r>
                    </w:p>
                    <w:p w14:paraId="69083D74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7C2A7AB5" w14:textId="77777777" w:rsidR="006820B7" w:rsidRDefault="00F72FD1">
                      <w:pPr>
                        <w:pStyle w:val="Heading1"/>
                        <w:numPr>
                          <w:ilvl w:val="0"/>
                          <w:numId w:val="1"/>
                        </w:num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 xml:space="preserve">Let’s Grow Up </w:t>
                      </w:r>
                      <w:r>
                        <w:rPr>
                          <w:sz w:val="18"/>
                          <w:szCs w:val="18"/>
                        </w:rPr>
                        <w:t>(OD, NS, MEN)</w:t>
                      </w:r>
                    </w:p>
                    <w:p w14:paraId="04B25D5B" w14:textId="77777777" w:rsidR="006820B7" w:rsidRDefault="00F72FD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:00 PM – 9:30 PM</w:t>
                      </w:r>
                    </w:p>
                    <w:p w14:paraId="49B4193D" w14:textId="77777777" w:rsidR="006820B7" w:rsidRDefault="008F22DB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 Pkwy</w:t>
                      </w:r>
                      <w:r w:rsidR="00F72FD1">
                        <w:rPr>
                          <w:bCs/>
                          <w:sz w:val="18"/>
                          <w:szCs w:val="18"/>
                        </w:rPr>
                        <w:t>, 30318</w:t>
                      </w:r>
                    </w:p>
                    <w:p w14:paraId="1D39274F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4A5B5A0" w14:textId="77777777" w:rsidR="006820B7" w:rsidRDefault="006820B7">
                      <w:pPr>
                        <w:pStyle w:val="FrameContents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07688F0B" wp14:editId="5FAC5E28">
                <wp:simplePos x="0" y="0"/>
                <wp:positionH relativeFrom="column">
                  <wp:posOffset>2724150</wp:posOffset>
                </wp:positionH>
                <wp:positionV relativeFrom="paragraph">
                  <wp:posOffset>-612140</wp:posOffset>
                </wp:positionV>
                <wp:extent cx="2626995" cy="6958330"/>
                <wp:effectExtent l="0" t="0" r="190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26995" cy="6958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B818D" w14:textId="77777777" w:rsidR="006820B7" w:rsidRDefault="00F72FD1">
                            <w:pPr>
                              <w:pStyle w:val="Heading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Forte" w:hAnsi="Forte" w:cs="Forte"/>
                                <w:sz w:val="24"/>
                                <w:szCs w:val="24"/>
                                <w:u w:val="none"/>
                              </w:rPr>
                              <w:t>Monday (Cont)</w:t>
                            </w:r>
                          </w:p>
                          <w:p w14:paraId="56D5CEB2" w14:textId="77777777" w:rsidR="006820B7" w:rsidRDefault="00F72FD1">
                            <w:pPr>
                              <w:pStyle w:val="Heading3"/>
                              <w:jc w:val="center"/>
                              <w:rPr>
                                <w:sz w:val="18"/>
                                <w:szCs w:val="18"/>
                                <w:u w:val="none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ust For Today (OD)</w:t>
                            </w:r>
                          </w:p>
                          <w:p w14:paraId="63675FA6" w14:textId="77777777" w:rsidR="006820B7" w:rsidRDefault="00F72FD1">
                            <w:pPr>
                              <w:pStyle w:val="Heading3"/>
                              <w:ind w:left="720" w:hanging="72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u w:val="none"/>
                              </w:rPr>
                              <w:t>7:30 PM – 9:00 PM</w:t>
                            </w:r>
                          </w:p>
                          <w:p w14:paraId="0FCD4D1B" w14:textId="77777777" w:rsidR="006820B7" w:rsidRDefault="00A54EAA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entral Holiness Church of Deliverance 1069 Washington </w:t>
                            </w:r>
                            <w:r w:rsidR="00E8261E">
                              <w:rPr>
                                <w:sz w:val="18"/>
                                <w:szCs w:val="18"/>
                              </w:rPr>
                              <w:t>St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SW. 30315</w:t>
                            </w:r>
                          </w:p>
                          <w:p w14:paraId="5213CA91" w14:textId="77777777" w:rsidR="006820B7" w:rsidRDefault="006820B7" w:rsidP="00A54EAA">
                            <w:pPr>
                              <w:pStyle w:val="FrameContents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C4EFAA2" w14:textId="77777777" w:rsidR="006820B7" w:rsidRDefault="006820B7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CF21083" w14:textId="77777777" w:rsidR="006820B7" w:rsidRDefault="00F72FD1">
                            <w:pPr>
                              <w:pStyle w:val="Heading3"/>
                              <w:rPr>
                                <w:b w:val="0"/>
                                <w:sz w:val="18"/>
                                <w:szCs w:val="18"/>
                                <w:u w:val="none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u w:val="none"/>
                              </w:rPr>
                              <w:t xml:space="preserve">       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When At The End Of The Road (OD, NS)</w:t>
                            </w:r>
                          </w:p>
                          <w:p w14:paraId="4D704E80" w14:textId="77777777" w:rsidR="006820B7" w:rsidRDefault="00F72FD1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  <w:u w:val="none"/>
                              </w:rPr>
                              <w:t xml:space="preserve">                           8:00 PM – 9:30 PM </w:t>
                            </w:r>
                          </w:p>
                          <w:p w14:paraId="68806754" w14:textId="77777777" w:rsidR="006820B7" w:rsidRDefault="00F72FD1">
                            <w:pPr>
                              <w:pStyle w:val="FrameContents"/>
                              <w:numPr>
                                <w:ilvl w:val="0"/>
                                <w:numId w:val="2"/>
                              </w:numPr>
                              <w:jc w:val="center"/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, 30318</w:t>
                            </w:r>
                          </w:p>
                          <w:p w14:paraId="2108F1C3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6F2F7D0F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sz w:val="10"/>
                                <w:szCs w:val="10"/>
                                <w:u w:val="single"/>
                              </w:rPr>
                            </w:pPr>
                            <w:r>
                              <w:rPr>
                                <w:rFonts w:ascii="Forte" w:hAnsi="Forte" w:cs="Forte"/>
                                <w:b/>
                                <w:sz w:val="24"/>
                                <w:szCs w:val="24"/>
                              </w:rPr>
                              <w:t>Tuesday</w:t>
                            </w:r>
                          </w:p>
                          <w:p w14:paraId="0BDDA3A3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b/>
                                <w:sz w:val="10"/>
                                <w:szCs w:val="10"/>
                                <w:u w:val="single"/>
                              </w:rPr>
                            </w:pPr>
                          </w:p>
                          <w:p w14:paraId="50DB4901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First Step Group ( NS, B, IP Study)</w:t>
                            </w:r>
                          </w:p>
                          <w:p w14:paraId="078C8C53" w14:textId="77777777" w:rsidR="006820B7" w:rsidRDefault="00F72FD1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  <w:u w:val="none"/>
                              </w:rPr>
                              <w:t>10:00 AM – 11:30 AM</w:t>
                            </w:r>
                          </w:p>
                          <w:p w14:paraId="35F00147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536DD250" w14:textId="77777777" w:rsidR="006820B7" w:rsidRDefault="006820B7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72A38E1" w14:textId="77777777" w:rsidR="006820B7" w:rsidRDefault="00F72FD1">
                            <w:pPr>
                              <w:pStyle w:val="Heading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oon Day (OD, NS)</w:t>
                            </w:r>
                          </w:p>
                          <w:p w14:paraId="69D4E634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2 Noon – 1:15 PM</w:t>
                            </w:r>
                          </w:p>
                          <w:p w14:paraId="27904A42" w14:textId="77777777" w:rsidR="006820B7" w:rsidRDefault="00F72FD1">
                            <w:pPr>
                              <w:pStyle w:val="Heading8"/>
                              <w:ind w:left="1440" w:hanging="1440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657D98FF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sz w:val="10"/>
                                <w:szCs w:val="10"/>
                              </w:rPr>
                            </w:pPr>
                          </w:p>
                          <w:p w14:paraId="1E63525E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Keeping The Faith</w:t>
                            </w:r>
                          </w:p>
                          <w:p w14:paraId="635BB0EB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2 Noon -1:30 PM</w:t>
                            </w:r>
                          </w:p>
                          <w:p w14:paraId="4F9F203B" w14:textId="77777777" w:rsidR="006820B7" w:rsidRDefault="00A83CFF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1976 Donald Lee Hollowell </w:t>
                            </w:r>
                            <w:r w:rsidR="00E8261E">
                              <w:rPr>
                                <w:bCs/>
                                <w:sz w:val="18"/>
                                <w:szCs w:val="18"/>
                              </w:rPr>
                              <w:t>Pkwy 30318</w:t>
                            </w:r>
                          </w:p>
                          <w:p w14:paraId="26A450C0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8BA9D03" w14:textId="77777777" w:rsidR="00581754" w:rsidRDefault="00581754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581754">
                              <w:rPr>
                                <w:b/>
                                <w:bCs/>
                                <w:u w:val="single"/>
                              </w:rPr>
                              <w:t>One Promise Group II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 xml:space="preserve"> (Steps/Trad 1,2,3)</w:t>
                            </w:r>
                          </w:p>
                          <w:p w14:paraId="7A262599" w14:textId="77777777" w:rsidR="00581754" w:rsidRPr="00581754" w:rsidRDefault="00581754">
                            <w:pPr>
                              <w:pStyle w:val="FrameContents"/>
                              <w:jc w:val="center"/>
                              <w:rPr>
                                <w:bCs/>
                                <w:u w:val="single"/>
                              </w:rPr>
                            </w:pPr>
                            <w:r w:rsidRPr="00581754">
                              <w:rPr>
                                <w:bCs/>
                                <w:u w:val="single"/>
                              </w:rPr>
                              <w:t>2:00 PM – 3:30 PM</w:t>
                            </w:r>
                          </w:p>
                          <w:p w14:paraId="247D508D" w14:textId="77777777" w:rsidR="00581754" w:rsidRPr="00581754" w:rsidRDefault="00581754">
                            <w:pPr>
                              <w:pStyle w:val="FrameContents"/>
                              <w:jc w:val="center"/>
                              <w:rPr>
                                <w:bCs/>
                                <w:u w:val="single"/>
                              </w:rPr>
                            </w:pPr>
                            <w:r w:rsidRPr="00581754">
                              <w:rPr>
                                <w:bCs/>
                                <w:u w:val="single"/>
                              </w:rPr>
                              <w:t>377 Westchester BL NW 30314</w:t>
                            </w:r>
                          </w:p>
                          <w:p w14:paraId="7687EF56" w14:textId="77777777" w:rsidR="00581754" w:rsidRPr="00581754" w:rsidRDefault="00581754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</w:p>
                          <w:p w14:paraId="57F5A655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Recovery @ 3</w:t>
                            </w:r>
                          </w:p>
                          <w:p w14:paraId="05FB00E5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:00 PM - 4:30 PM</w:t>
                            </w:r>
                          </w:p>
                          <w:p w14:paraId="095E07E5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7761803B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813F6E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“Gotta Catch A Meeting At 5” (SP, TS,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OD, N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)</w:t>
                            </w:r>
                          </w:p>
                          <w:p w14:paraId="636B63A8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5:00 PM – 6:30 PM </w:t>
                            </w:r>
                          </w:p>
                          <w:p w14:paraId="29DB183F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553DF829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5661D7A" w14:textId="77777777" w:rsidR="006820B7" w:rsidRDefault="00F72FD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b/>
                                <w:u w:val="single"/>
                              </w:rPr>
                              <w:t>The Jefferson Group</w:t>
                            </w:r>
                          </w:p>
                          <w:p w14:paraId="7985B054" w14:textId="77777777" w:rsidR="006820B7" w:rsidRDefault="00F72FD1">
                            <w:pPr>
                              <w:pStyle w:val="FrameContents"/>
                              <w:jc w:val="center"/>
                            </w:pPr>
                            <w:r>
                              <w:t>6:00PM – 7:20PM</w:t>
                            </w:r>
                          </w:p>
                          <w:p w14:paraId="18CA6CA5" w14:textId="77777777" w:rsidR="006820B7" w:rsidRDefault="008F22DB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t>1976 Donald Lee Hollowell Pkwy</w:t>
                            </w:r>
                            <w:r w:rsidR="00F72FD1">
                              <w:t>, 30318</w:t>
                            </w:r>
                          </w:p>
                          <w:p w14:paraId="28B6BF99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5E11944" w14:textId="77777777" w:rsidR="006820B7" w:rsidRDefault="006820B7">
                            <w:pPr>
                              <w:pStyle w:val="FrameContents"/>
                              <w:ind w:left="7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7930086" w14:textId="77777777" w:rsidR="006820B7" w:rsidRDefault="00F72FD1">
                            <w:pPr>
                              <w:pStyle w:val="Heading1"/>
                              <w:numPr>
                                <w:ilvl w:val="0"/>
                                <w:numId w:val="1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t xml:space="preserve"> 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Recovery Leads To Change (OD, NS)</w:t>
                            </w:r>
                          </w:p>
                          <w:p w14:paraId="4D87DEB5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:00 PM – 8 :30 PM</w:t>
                            </w:r>
                          </w:p>
                          <w:p w14:paraId="7077B146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t. Peter Missionary Baptist Church</w:t>
                            </w:r>
                          </w:p>
                          <w:p w14:paraId="3AD8BD5F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558 Venetian Dr. SW, 30311</w:t>
                            </w:r>
                          </w:p>
                          <w:p w14:paraId="27E5B191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688F0B" id="Rectangle 2" o:spid="_x0000_s1032" style="position:absolute;margin-left:214.5pt;margin-top:-48.2pt;width:206.85pt;height:547.9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" strokeweight="0">
                <v:textbox inset="7.45pt,3.85pt,7.45pt,3.85pt">
                  <w:txbxContent>
                    <w:p w14:paraId="25EB818D" w14:textId="77777777" w:rsidR="006820B7" w:rsidRDefault="00F72FD1">
                      <w:pPr>
                        <w:pStyle w:val="Heading3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Forte" w:hAnsi="Forte" w:cs="Forte"/>
                          <w:sz w:val="24"/>
                          <w:szCs w:val="24"/>
                          <w:u w:val="none"/>
                        </w:rPr>
                        <w:t>Monday (Cont)</w:t>
                      </w:r>
                    </w:p>
                    <w:p w14:paraId="56D5CEB2" w14:textId="77777777" w:rsidR="006820B7" w:rsidRDefault="00F72FD1">
                      <w:pPr>
                        <w:pStyle w:val="Heading3"/>
                        <w:jc w:val="center"/>
                        <w:rPr>
                          <w:sz w:val="18"/>
                          <w:szCs w:val="18"/>
                          <w:u w:val="none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ust For Today (OD)</w:t>
                      </w:r>
                    </w:p>
                    <w:p w14:paraId="63675FA6" w14:textId="77777777" w:rsidR="006820B7" w:rsidRDefault="00F72FD1">
                      <w:pPr>
                        <w:pStyle w:val="Heading3"/>
                        <w:ind w:left="720" w:hanging="72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  <w:u w:val="none"/>
                        </w:rPr>
                        <w:t>7:30 PM – 9:00 PM</w:t>
                      </w:r>
                    </w:p>
                    <w:p w14:paraId="0FCD4D1B" w14:textId="77777777" w:rsidR="006820B7" w:rsidRDefault="00A54EAA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entral Holiness Church of Deliverance 1069 Washington </w:t>
                      </w:r>
                      <w:r w:rsidR="00E8261E">
                        <w:rPr>
                          <w:sz w:val="18"/>
                          <w:szCs w:val="18"/>
                        </w:rPr>
                        <w:t>St.</w:t>
                      </w:r>
                      <w:r>
                        <w:rPr>
                          <w:sz w:val="18"/>
                          <w:szCs w:val="18"/>
                        </w:rPr>
                        <w:t xml:space="preserve"> SW. 30315</w:t>
                      </w:r>
                    </w:p>
                    <w:p w14:paraId="5213CA91" w14:textId="77777777" w:rsidR="006820B7" w:rsidRDefault="006820B7" w:rsidP="00A54EAA">
                      <w:pPr>
                        <w:pStyle w:val="FrameContents"/>
                        <w:rPr>
                          <w:sz w:val="18"/>
                          <w:szCs w:val="18"/>
                        </w:rPr>
                      </w:pPr>
                    </w:p>
                    <w:p w14:paraId="5C4EFAA2" w14:textId="77777777" w:rsidR="006820B7" w:rsidRDefault="006820B7">
                      <w:pPr>
                        <w:pStyle w:val="Heading3"/>
                        <w:numPr>
                          <w:ilvl w:val="2"/>
                          <w:numId w:val="1"/>
                        </w:num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CF21083" w14:textId="77777777" w:rsidR="006820B7" w:rsidRDefault="00F72FD1">
                      <w:pPr>
                        <w:pStyle w:val="Heading3"/>
                        <w:rPr>
                          <w:b w:val="0"/>
                          <w:sz w:val="18"/>
                          <w:szCs w:val="18"/>
                          <w:u w:val="none"/>
                        </w:rPr>
                      </w:pPr>
                      <w:r>
                        <w:rPr>
                          <w:sz w:val="18"/>
                          <w:szCs w:val="18"/>
                          <w:u w:val="none"/>
                        </w:rPr>
                        <w:t xml:space="preserve">         </w:t>
                      </w:r>
                      <w:r>
                        <w:rPr>
                          <w:sz w:val="18"/>
                          <w:szCs w:val="18"/>
                        </w:rPr>
                        <w:t>When At The End Of The Road (OD, NS)</w:t>
                      </w:r>
                    </w:p>
                    <w:p w14:paraId="4D704E80" w14:textId="77777777" w:rsidR="006820B7" w:rsidRDefault="00F72FD1">
                      <w:pPr>
                        <w:pStyle w:val="Heading3"/>
                        <w:numPr>
                          <w:ilvl w:val="2"/>
                          <w:numId w:val="1"/>
                        </w:numPr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  <w:u w:val="none"/>
                        </w:rPr>
                        <w:t xml:space="preserve">                           8:00 PM – 9:30 PM </w:t>
                      </w:r>
                    </w:p>
                    <w:p w14:paraId="68806754" w14:textId="77777777" w:rsidR="006820B7" w:rsidRDefault="00F72FD1">
                      <w:pPr>
                        <w:pStyle w:val="FrameContents"/>
                        <w:numPr>
                          <w:ilvl w:val="0"/>
                          <w:numId w:val="2"/>
                        </w:numPr>
                        <w:jc w:val="center"/>
                        <w:rPr>
                          <w:b/>
                          <w:bCs/>
                          <w:sz w:val="10"/>
                          <w:szCs w:val="10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, 30318</w:t>
                      </w:r>
                    </w:p>
                    <w:p w14:paraId="2108F1C3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6F2F7D0F" w14:textId="77777777" w:rsidR="006820B7" w:rsidRDefault="00F72FD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sz w:val="10"/>
                          <w:szCs w:val="10"/>
                          <w:u w:val="single"/>
                        </w:rPr>
                      </w:pPr>
                      <w:r>
                        <w:rPr>
                          <w:rFonts w:ascii="Forte" w:hAnsi="Forte" w:cs="Forte"/>
                          <w:b/>
                          <w:sz w:val="24"/>
                          <w:szCs w:val="24"/>
                        </w:rPr>
                        <w:t>Tuesday</w:t>
                      </w:r>
                    </w:p>
                    <w:p w14:paraId="0BDDA3A3" w14:textId="77777777" w:rsidR="006820B7" w:rsidRDefault="006820B7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b/>
                          <w:sz w:val="10"/>
                          <w:szCs w:val="10"/>
                          <w:u w:val="single"/>
                        </w:rPr>
                      </w:pPr>
                    </w:p>
                    <w:p w14:paraId="50DB4901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First Step Group ( NS, B, IP Study)</w:t>
                      </w:r>
                    </w:p>
                    <w:p w14:paraId="078C8C53" w14:textId="77777777" w:rsidR="006820B7" w:rsidRDefault="00F72FD1">
                      <w:pPr>
                        <w:pStyle w:val="Heading3"/>
                        <w:numPr>
                          <w:ilvl w:val="2"/>
                          <w:numId w:val="1"/>
                        </w:num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  <w:u w:val="none"/>
                        </w:rPr>
                        <w:t>10:00 AM – 11:30 AM</w:t>
                      </w:r>
                    </w:p>
                    <w:p w14:paraId="35F00147" w14:textId="77777777" w:rsidR="006820B7" w:rsidRDefault="00F72FD1">
                      <w:pPr>
                        <w:pStyle w:val="FrameContents"/>
                        <w:jc w:val="center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536DD250" w14:textId="77777777" w:rsidR="006820B7" w:rsidRDefault="006820B7">
                      <w:pPr>
                        <w:pStyle w:val="Heading3"/>
                        <w:numPr>
                          <w:ilvl w:val="2"/>
                          <w:numId w:val="1"/>
                        </w:num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72A38E1" w14:textId="77777777" w:rsidR="006820B7" w:rsidRDefault="00F72FD1">
                      <w:pPr>
                        <w:pStyle w:val="Heading3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oon Day (OD, NS)</w:t>
                      </w:r>
                    </w:p>
                    <w:p w14:paraId="69D4E634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2 Noon – 1:15 PM</w:t>
                      </w:r>
                    </w:p>
                    <w:p w14:paraId="27904A42" w14:textId="77777777" w:rsidR="006820B7" w:rsidRDefault="00F72FD1">
                      <w:pPr>
                        <w:pStyle w:val="Heading8"/>
                        <w:ind w:left="1440" w:hanging="1440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657D98FF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sz w:val="10"/>
                          <w:szCs w:val="10"/>
                        </w:rPr>
                      </w:pPr>
                    </w:p>
                    <w:p w14:paraId="1E63525E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Keeping The Faith</w:t>
                      </w:r>
                    </w:p>
                    <w:p w14:paraId="635BB0EB" w14:textId="77777777" w:rsidR="006820B7" w:rsidRDefault="00F72FD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2 Noon -1:30 PM</w:t>
                      </w:r>
                    </w:p>
                    <w:p w14:paraId="4F9F203B" w14:textId="77777777" w:rsidR="006820B7" w:rsidRDefault="00A83CFF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 xml:space="preserve">1976 Donald Lee Hollowell </w:t>
                      </w:r>
                      <w:r w:rsidR="00E8261E">
                        <w:rPr>
                          <w:bCs/>
                          <w:sz w:val="18"/>
                          <w:szCs w:val="18"/>
                        </w:rPr>
                        <w:t>Pkwy 30318</w:t>
                      </w:r>
                    </w:p>
                    <w:p w14:paraId="26A450C0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8BA9D03" w14:textId="77777777" w:rsidR="00581754" w:rsidRDefault="00581754">
                      <w:pPr>
                        <w:pStyle w:val="FrameContents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581754">
                        <w:rPr>
                          <w:b/>
                          <w:bCs/>
                          <w:u w:val="single"/>
                        </w:rPr>
                        <w:t>One Promise Group II</w:t>
                      </w:r>
                      <w:r>
                        <w:rPr>
                          <w:b/>
                          <w:bCs/>
                          <w:u w:val="single"/>
                        </w:rPr>
                        <w:t xml:space="preserve"> (Steps/Trad 1,2,3)</w:t>
                      </w:r>
                    </w:p>
                    <w:p w14:paraId="7A262599" w14:textId="77777777" w:rsidR="00581754" w:rsidRPr="00581754" w:rsidRDefault="00581754">
                      <w:pPr>
                        <w:pStyle w:val="FrameContents"/>
                        <w:jc w:val="center"/>
                        <w:rPr>
                          <w:bCs/>
                          <w:u w:val="single"/>
                        </w:rPr>
                      </w:pPr>
                      <w:r w:rsidRPr="00581754">
                        <w:rPr>
                          <w:bCs/>
                          <w:u w:val="single"/>
                        </w:rPr>
                        <w:t>2:00 PM – 3:30 PM</w:t>
                      </w:r>
                    </w:p>
                    <w:p w14:paraId="247D508D" w14:textId="77777777" w:rsidR="00581754" w:rsidRPr="00581754" w:rsidRDefault="00581754">
                      <w:pPr>
                        <w:pStyle w:val="FrameContents"/>
                        <w:jc w:val="center"/>
                        <w:rPr>
                          <w:bCs/>
                          <w:u w:val="single"/>
                        </w:rPr>
                      </w:pPr>
                      <w:r w:rsidRPr="00581754">
                        <w:rPr>
                          <w:bCs/>
                          <w:u w:val="single"/>
                        </w:rPr>
                        <w:t>377 Westchester BL NW 30314</w:t>
                      </w:r>
                    </w:p>
                    <w:p w14:paraId="7687EF56" w14:textId="77777777" w:rsidR="00581754" w:rsidRPr="00581754" w:rsidRDefault="00581754">
                      <w:pPr>
                        <w:pStyle w:val="FrameContents"/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</w:p>
                    <w:p w14:paraId="57F5A655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u w:val="single"/>
                        </w:rPr>
                        <w:t>Recovery @ 3</w:t>
                      </w:r>
                    </w:p>
                    <w:p w14:paraId="05FB00E5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:00 PM - 4:30 PM</w:t>
                      </w:r>
                    </w:p>
                    <w:p w14:paraId="095E07E5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7761803B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72813F6E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 xml:space="preserve">“Gotta Catch A Meeting At 5” (SP, TS,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OD, NS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)</w:t>
                      </w:r>
                    </w:p>
                    <w:p w14:paraId="636B63A8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5:00 PM – 6:30 PM </w:t>
                      </w:r>
                    </w:p>
                    <w:p w14:paraId="29DB183F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553DF829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45661D7A" w14:textId="77777777" w:rsidR="006820B7" w:rsidRDefault="00F72FD1">
                      <w:pPr>
                        <w:pStyle w:val="FrameContents"/>
                        <w:jc w:val="center"/>
                      </w:pPr>
                      <w:r>
                        <w:rPr>
                          <w:b/>
                          <w:u w:val="single"/>
                        </w:rPr>
                        <w:t>The Jefferson Group</w:t>
                      </w:r>
                    </w:p>
                    <w:p w14:paraId="7985B054" w14:textId="77777777" w:rsidR="006820B7" w:rsidRDefault="00F72FD1">
                      <w:pPr>
                        <w:pStyle w:val="FrameContents"/>
                        <w:jc w:val="center"/>
                      </w:pPr>
                      <w:r>
                        <w:t>6:00PM – 7:20PM</w:t>
                      </w:r>
                    </w:p>
                    <w:p w14:paraId="18CA6CA5" w14:textId="77777777" w:rsidR="006820B7" w:rsidRDefault="008F22DB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t>1976 Donald Lee Hollowell Pkwy</w:t>
                      </w:r>
                      <w:r w:rsidR="00F72FD1">
                        <w:t>, 30318</w:t>
                      </w:r>
                    </w:p>
                    <w:p w14:paraId="28B6BF99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05E11944" w14:textId="77777777" w:rsidR="006820B7" w:rsidRDefault="006820B7">
                      <w:pPr>
                        <w:pStyle w:val="FrameContents"/>
                        <w:ind w:left="720"/>
                        <w:rPr>
                          <w:sz w:val="16"/>
                          <w:szCs w:val="16"/>
                        </w:rPr>
                      </w:pPr>
                    </w:p>
                    <w:p w14:paraId="27930086" w14:textId="77777777" w:rsidR="006820B7" w:rsidRDefault="00F72FD1">
                      <w:pPr>
                        <w:pStyle w:val="Heading1"/>
                        <w:numPr>
                          <w:ilvl w:val="0"/>
                          <w:numId w:val="1"/>
                        </w:numPr>
                        <w:rPr>
                          <w:sz w:val="18"/>
                          <w:szCs w:val="18"/>
                        </w:rPr>
                      </w:pPr>
                      <w:r>
                        <w:t xml:space="preserve">   </w:t>
                      </w:r>
                      <w:r>
                        <w:rPr>
                          <w:sz w:val="18"/>
                          <w:szCs w:val="18"/>
                        </w:rPr>
                        <w:t>Recovery Leads To Change (OD, NS)</w:t>
                      </w:r>
                    </w:p>
                    <w:p w14:paraId="4D87DEB5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:00 PM – 8 :30 PM</w:t>
                      </w:r>
                    </w:p>
                    <w:p w14:paraId="7077B146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t. Peter Missionary Baptist Church</w:t>
                      </w:r>
                    </w:p>
                    <w:p w14:paraId="3AD8BD5F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558 Venetian Dr. SW, 30311</w:t>
                      </w:r>
                    </w:p>
                    <w:p w14:paraId="27E5B191" w14:textId="77777777" w:rsidR="006820B7" w:rsidRDefault="006820B7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935" distR="114935" simplePos="0" relativeHeight="251658240" behindDoc="0" locked="0" layoutInCell="1" allowOverlap="1" wp14:anchorId="3B8836AE" wp14:editId="59B260E2">
                <wp:simplePos x="0" y="0"/>
                <wp:positionH relativeFrom="column">
                  <wp:posOffset>-276225</wp:posOffset>
                </wp:positionH>
                <wp:positionV relativeFrom="paragraph">
                  <wp:posOffset>-602615</wp:posOffset>
                </wp:positionV>
                <wp:extent cx="2655570" cy="6948805"/>
                <wp:effectExtent l="0" t="0" r="0" b="444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55570" cy="6948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720A9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B7CA30D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mportant!!!</w:t>
                            </w:r>
                          </w:p>
                          <w:p w14:paraId="6787F147" w14:textId="77777777" w:rsidR="006820B7" w:rsidRDefault="006820B7">
                            <w:pPr>
                              <w:pStyle w:val="FrameContents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5401C8A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Call the Phone Line for </w:t>
                            </w:r>
                          </w:p>
                          <w:p w14:paraId="6793BB9D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6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irections to any meeting on schedule</w:t>
                            </w:r>
                          </w:p>
                          <w:p w14:paraId="29915BF0" w14:textId="77777777" w:rsidR="006820B7" w:rsidRDefault="006820B7">
                            <w:pPr>
                              <w:pStyle w:val="FrameContents"/>
                              <w:rPr>
                                <w:b/>
                                <w:sz w:val="16"/>
                                <w:szCs w:val="18"/>
                                <w:u w:val="single"/>
                              </w:rPr>
                            </w:pPr>
                          </w:p>
                          <w:p w14:paraId="4880E13A" w14:textId="77777777" w:rsidR="006820B7" w:rsidRDefault="00F72FD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Georgia Regional Website: </w:t>
                            </w:r>
                            <w:hyperlink r:id="rId12">
                              <w:r>
                                <w:rPr>
                                  <w:rStyle w:val="InternetLink"/>
                                </w:rPr>
                                <w:t>www.grscna.com</w:t>
                              </w:r>
                            </w:hyperlink>
                          </w:p>
                          <w:p w14:paraId="134D3C26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West End Website: westendarea.grscna.org</w:t>
                            </w:r>
                          </w:p>
                          <w:p w14:paraId="15093BA0" w14:textId="77777777" w:rsidR="004D4F9B" w:rsidRDefault="004D4F9B">
                            <w:pPr>
                              <w:pStyle w:val="FrameContents"/>
                              <w:jc w:val="center"/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West End Area P. O. Box 30310</w:t>
                            </w:r>
                          </w:p>
                          <w:p w14:paraId="1E4116FC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421B7B51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arta Schedule &amp; Information</w:t>
                            </w:r>
                          </w:p>
                          <w:p w14:paraId="3356ADFD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i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404-848-5000</w:t>
                            </w:r>
                          </w:p>
                          <w:p w14:paraId="1F5D9B67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</w:rPr>
                              <w:t>------------------------------------------------------------</w:t>
                            </w:r>
                          </w:p>
                          <w:p w14:paraId="651F85BF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i/>
                                <w:sz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32"/>
                                <w:szCs w:val="32"/>
                              </w:rPr>
                              <w:t>Westend Area Meetings</w:t>
                            </w:r>
                          </w:p>
                          <w:p w14:paraId="055AED99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rFonts w:ascii="Forte" w:hAnsi="Forte" w:cs="Forte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</w:rPr>
                              <w:t>------------------------------------------------------------</w:t>
                            </w:r>
                          </w:p>
                          <w:p w14:paraId="0C59A7B4" w14:textId="77777777" w:rsidR="006820B7" w:rsidRDefault="00F72FD1">
                            <w:pPr>
                              <w:pStyle w:val="Heading3"/>
                              <w:jc w:val="center"/>
                              <w:rPr>
                                <w:rFonts w:ascii="Forte" w:hAnsi="Forte" w:cs="Forte"/>
                                <w:i/>
                                <w:sz w:val="12"/>
                                <w:szCs w:val="12"/>
                                <w:u w:val="none"/>
                              </w:rPr>
                            </w:pPr>
                            <w:r>
                              <w:rPr>
                                <w:rFonts w:ascii="Forte" w:hAnsi="Forte" w:cs="Forte"/>
                                <w:sz w:val="24"/>
                                <w:szCs w:val="24"/>
                                <w:u w:val="none"/>
                              </w:rPr>
                              <w:t>Monday</w:t>
                            </w:r>
                          </w:p>
                          <w:p w14:paraId="668362CE" w14:textId="77777777" w:rsidR="006820B7" w:rsidRDefault="006820B7">
                            <w:pPr>
                              <w:pStyle w:val="Heading9"/>
                              <w:numPr>
                                <w:ilvl w:val="8"/>
                                <w:numId w:val="1"/>
                              </w:numPr>
                              <w:rPr>
                                <w:rFonts w:ascii="Forte" w:hAnsi="Forte" w:cs="Forte"/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 w14:paraId="59725E70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First Step Group (O</w:t>
                            </w:r>
                            <w:r w:rsidR="00764ED5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L, NS,B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)</w:t>
                            </w:r>
                          </w:p>
                          <w:p w14:paraId="139DD438" w14:textId="77777777" w:rsidR="006820B7" w:rsidRDefault="00F72FD1">
                            <w:pPr>
                              <w:pStyle w:val="Heading3"/>
                              <w:ind w:left="720" w:hanging="72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  <w:u w:val="none"/>
                              </w:rPr>
                              <w:t>10:00 AM – 11:30 AM</w:t>
                            </w:r>
                          </w:p>
                          <w:p w14:paraId="28E3208B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2C6430D1" w14:textId="77777777" w:rsidR="006820B7" w:rsidRDefault="006820B7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AB17DDF" w14:textId="77777777" w:rsidR="006820B7" w:rsidRDefault="006820B7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636937A" w14:textId="77777777" w:rsidR="006820B7" w:rsidRDefault="00F72FD1">
                            <w:pPr>
                              <w:pStyle w:val="Heading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oon Day (OD, NS)</w:t>
                            </w:r>
                          </w:p>
                          <w:p w14:paraId="16C48365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2:00 Noon - 1:15 PM</w:t>
                            </w:r>
                          </w:p>
                          <w:p w14:paraId="0BF16587" w14:textId="77777777" w:rsidR="006820B7" w:rsidRDefault="00F72FD1">
                            <w:pPr>
                              <w:pStyle w:val="Heading5"/>
                              <w:ind w:left="1008" w:hanging="288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46D0A97C" w14:textId="77777777" w:rsidR="006820B7" w:rsidRDefault="006820B7">
                            <w:pPr>
                              <w:pStyle w:val="FrameContents"/>
                              <w:rPr>
                                <w:b/>
                                <w:sz w:val="10"/>
                                <w:szCs w:val="10"/>
                              </w:rPr>
                            </w:pPr>
                          </w:p>
                          <w:p w14:paraId="4E02D1CA" w14:textId="77777777" w:rsidR="006820B7" w:rsidRDefault="00F72FD1">
                            <w:pPr>
                              <w:pStyle w:val="FrameContents"/>
                              <w:ind w:firstLine="72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Keeping The Faith ( OD, NS )</w:t>
                            </w:r>
                          </w:p>
                          <w:p w14:paraId="5D3700C2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12 Noon - 1:30 PM </w:t>
                            </w:r>
                          </w:p>
                          <w:p w14:paraId="2224EC2B" w14:textId="77777777" w:rsidR="006820B7" w:rsidRDefault="008F22DB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sz w:val="18"/>
                                <w:szCs w:val="18"/>
                              </w:rPr>
                              <w:t>1976 Donald Lee Hollowell Pkwy</w:t>
                            </w:r>
                            <w:r w:rsidR="00F72FD1">
                              <w:rPr>
                                <w:bCs/>
                                <w:sz w:val="18"/>
                                <w:szCs w:val="18"/>
                              </w:rPr>
                              <w:t xml:space="preserve"> 30318</w:t>
                            </w:r>
                          </w:p>
                          <w:p w14:paraId="7D84F15A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02C11B0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sz w:val="10"/>
                                <w:szCs w:val="10"/>
                              </w:rPr>
                            </w:pPr>
                          </w:p>
                          <w:p w14:paraId="65AF80D9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Recovery @ 3</w:t>
                            </w:r>
                          </w:p>
                          <w:p w14:paraId="18EF0509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:00 PM - 4:30 PM</w:t>
                            </w:r>
                          </w:p>
                          <w:p w14:paraId="24A0FBF2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29 Joseph E. Boone Blvd. NW, 30314</w:t>
                            </w:r>
                          </w:p>
                          <w:p w14:paraId="4EEE25F1" w14:textId="77777777" w:rsidR="006820B7" w:rsidRDefault="006820B7">
                            <w:pPr>
                              <w:pStyle w:val="FrameContents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1325CC7" w14:textId="77777777" w:rsidR="006820B7" w:rsidRDefault="00F72FD1">
                            <w:pPr>
                              <w:pStyle w:val="Heading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“Gotta Catch A </w:t>
                            </w:r>
                            <w:r>
                              <w:t>Meeting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At 5” (OD, NS)</w:t>
                            </w:r>
                          </w:p>
                          <w:p w14:paraId="241E0A0C" w14:textId="77777777" w:rsidR="006820B7" w:rsidRDefault="00F72FD1">
                            <w:pPr>
                              <w:pStyle w:val="FrameContents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5:00 PM – 6:30 PM</w:t>
                            </w:r>
                          </w:p>
                          <w:p w14:paraId="2F743A57" w14:textId="77777777" w:rsidR="006820B7" w:rsidRDefault="00F72FD1">
                            <w:pPr>
                              <w:pStyle w:val="Heading3"/>
                              <w:ind w:left="720" w:hanging="720"/>
                              <w:jc w:val="center"/>
                              <w:rPr>
                                <w:sz w:val="18"/>
                                <w:szCs w:val="18"/>
                                <w:u w:val="none"/>
                              </w:rPr>
                            </w:pPr>
                            <w:r>
                              <w:rPr>
                                <w:b w:val="0"/>
                                <w:sz w:val="18"/>
                                <w:szCs w:val="18"/>
                                <w:u w:val="none"/>
                              </w:rPr>
                              <w:t>829 Joseph E. Boone Blvd NW,30314</w:t>
                            </w:r>
                          </w:p>
                          <w:p w14:paraId="18EED621" w14:textId="77777777" w:rsidR="006820B7" w:rsidRDefault="006820B7">
                            <w:pPr>
                              <w:pStyle w:val="FrameContents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1D995E26" w14:textId="77777777" w:rsidR="006820B7" w:rsidRDefault="006820B7">
                            <w:pPr>
                              <w:pStyle w:val="FrameContents"/>
                            </w:pPr>
                          </w:p>
                          <w:p w14:paraId="1FBD8716" w14:textId="77777777" w:rsidR="006820B7" w:rsidRDefault="00F72FD1">
                            <w:pPr>
                              <w:pStyle w:val="FrameContents"/>
                            </w:pPr>
                            <w:r>
                              <w:t xml:space="preserve">               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Deeply Rooted Group</w:t>
                            </w:r>
                          </w:p>
                          <w:p w14:paraId="44F42212" w14:textId="77777777" w:rsidR="006820B7" w:rsidRDefault="00F72FD1">
                            <w:pPr>
                              <w:pStyle w:val="FrameContents"/>
                            </w:pPr>
                            <w:r>
                              <w:t xml:space="preserve">                        6:00PM-7:30PM</w:t>
                            </w:r>
                          </w:p>
                          <w:p w14:paraId="64CBE687" w14:textId="77777777" w:rsidR="006820B7" w:rsidRDefault="00F72FD1">
                            <w:pPr>
                              <w:pStyle w:val="FrameContents"/>
                            </w:pPr>
                            <w:r>
                              <w:t xml:space="preserve">      377 Westchester Blvd </w:t>
                            </w:r>
                            <w:r w:rsidR="001B498C">
                              <w:t xml:space="preserve"> </w:t>
                            </w:r>
                            <w:r>
                              <w:t>NW, 30314</w:t>
                            </w:r>
                          </w:p>
                          <w:p w14:paraId="7D57A8A6" w14:textId="77777777" w:rsidR="006820B7" w:rsidRDefault="006820B7">
                            <w:pPr>
                              <w:pStyle w:val="FrameContents"/>
                            </w:pPr>
                          </w:p>
                          <w:p w14:paraId="26EDDFD1" w14:textId="77777777" w:rsidR="006820B7" w:rsidRDefault="006820B7">
                            <w:pPr>
                              <w:pStyle w:val="FrameContents"/>
                              <w:jc w:val="center"/>
                            </w:pPr>
                          </w:p>
                          <w:p w14:paraId="0EB023FA" w14:textId="77777777" w:rsidR="006820B7" w:rsidRDefault="006820B7">
                            <w:pPr>
                              <w:pStyle w:val="FrameContents"/>
                            </w:pPr>
                          </w:p>
                          <w:p w14:paraId="1660F980" w14:textId="77777777" w:rsidR="006820B7" w:rsidRDefault="006820B7">
                            <w:pPr>
                              <w:pStyle w:val="FrameContents"/>
                            </w:pPr>
                          </w:p>
                          <w:p w14:paraId="21506883" w14:textId="77777777" w:rsidR="006820B7" w:rsidRDefault="006820B7">
                            <w:pPr>
                              <w:pStyle w:val="Heading3"/>
                              <w:numPr>
                                <w:ilvl w:val="2"/>
                                <w:numId w:val="1"/>
                              </w:numPr>
                              <w:jc w:val="center"/>
                            </w:pPr>
                          </w:p>
                          <w:p w14:paraId="24C6283B" w14:textId="77777777" w:rsidR="006820B7" w:rsidRDefault="006820B7">
                            <w:pPr>
                              <w:pStyle w:val="FrameContents"/>
                            </w:pPr>
                          </w:p>
                          <w:p w14:paraId="61023394" w14:textId="77777777" w:rsidR="006820B7" w:rsidRDefault="006820B7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8836AE" id="Rectangle 3" o:spid="_x0000_s1033" style="position:absolute;margin-left:-21.75pt;margin-top:-47.45pt;width:209.1pt;height:547.15pt;z-index:25165824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" strokeweight="0">
                <v:textbox inset="7.45pt,3.85pt,7.45pt,3.85pt">
                  <w:txbxContent>
                    <w:p w14:paraId="0B0720A9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2B7CA30D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Important!!!</w:t>
                      </w:r>
                    </w:p>
                    <w:p w14:paraId="6787F147" w14:textId="77777777" w:rsidR="006820B7" w:rsidRDefault="006820B7">
                      <w:pPr>
                        <w:pStyle w:val="FrameContents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65401C8A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8"/>
                          <w:szCs w:val="18"/>
                        </w:rPr>
                        <w:t xml:space="preserve">Call the Phone Line for </w:t>
                      </w:r>
                    </w:p>
                    <w:p w14:paraId="6793BB9D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sz w:val="16"/>
                          <w:szCs w:val="18"/>
                          <w:u w:val="single"/>
                        </w:rPr>
                      </w:pPr>
                      <w:r>
                        <w:rPr>
                          <w:b/>
                          <w:i/>
                          <w:sz w:val="18"/>
                          <w:szCs w:val="18"/>
                        </w:rPr>
                        <w:t>directions to any meeting on schedule</w:t>
                      </w:r>
                    </w:p>
                    <w:p w14:paraId="29915BF0" w14:textId="77777777" w:rsidR="006820B7" w:rsidRDefault="006820B7">
                      <w:pPr>
                        <w:pStyle w:val="FrameContents"/>
                        <w:rPr>
                          <w:b/>
                          <w:sz w:val="16"/>
                          <w:szCs w:val="18"/>
                          <w:u w:val="single"/>
                        </w:rPr>
                      </w:pPr>
                    </w:p>
                    <w:p w14:paraId="4880E13A" w14:textId="77777777" w:rsidR="006820B7" w:rsidRDefault="00F72FD1">
                      <w:pPr>
                        <w:pStyle w:val="FrameContents"/>
                        <w:jc w:val="center"/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 xml:space="preserve">Georgia Regional Website: </w:t>
                      </w:r>
                      <w:hyperlink r:id="rId13">
                        <w:r>
                          <w:rPr>
                            <w:rStyle w:val="InternetLink"/>
                          </w:rPr>
                          <w:t>www.grscna.com</w:t>
                        </w:r>
                      </w:hyperlink>
                    </w:p>
                    <w:p w14:paraId="134D3C26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West End Website: westendarea.grscna.org</w:t>
                      </w:r>
                    </w:p>
                    <w:p w14:paraId="15093BA0" w14:textId="77777777" w:rsidR="004D4F9B" w:rsidRDefault="004D4F9B">
                      <w:pPr>
                        <w:pStyle w:val="FrameContents"/>
                        <w:jc w:val="center"/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West End Area P. O. Box 30310</w:t>
                      </w:r>
                    </w:p>
                    <w:p w14:paraId="1E4116FC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421B7B51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Marta Schedule &amp; Information</w:t>
                      </w:r>
                    </w:p>
                    <w:p w14:paraId="3356ADFD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i/>
                          <w:sz w:val="16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404-848-5000</w:t>
                      </w:r>
                    </w:p>
                    <w:p w14:paraId="1F5D9B67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i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i/>
                          <w:sz w:val="16"/>
                        </w:rPr>
                        <w:t>------------------------------------------------------------</w:t>
                      </w:r>
                    </w:p>
                    <w:p w14:paraId="651F85BF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i/>
                          <w:sz w:val="16"/>
                        </w:rPr>
                      </w:pPr>
                      <w:r>
                        <w:rPr>
                          <w:b/>
                          <w:i/>
                          <w:sz w:val="32"/>
                          <w:szCs w:val="32"/>
                        </w:rPr>
                        <w:t>Westend Area Meetings</w:t>
                      </w:r>
                    </w:p>
                    <w:p w14:paraId="055AED99" w14:textId="77777777" w:rsidR="006820B7" w:rsidRDefault="00F72FD1">
                      <w:pPr>
                        <w:pStyle w:val="FrameContents"/>
                        <w:jc w:val="center"/>
                        <w:rPr>
                          <w:rFonts w:ascii="Forte" w:hAnsi="Forte" w:cs="Forte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16"/>
                        </w:rPr>
                        <w:t>------------------------------------------------------------</w:t>
                      </w:r>
                    </w:p>
                    <w:p w14:paraId="0C59A7B4" w14:textId="77777777" w:rsidR="006820B7" w:rsidRDefault="00F72FD1">
                      <w:pPr>
                        <w:pStyle w:val="Heading3"/>
                        <w:jc w:val="center"/>
                        <w:rPr>
                          <w:rFonts w:ascii="Forte" w:hAnsi="Forte" w:cs="Forte"/>
                          <w:i/>
                          <w:sz w:val="12"/>
                          <w:szCs w:val="12"/>
                          <w:u w:val="none"/>
                        </w:rPr>
                      </w:pPr>
                      <w:r>
                        <w:rPr>
                          <w:rFonts w:ascii="Forte" w:hAnsi="Forte" w:cs="Forte"/>
                          <w:sz w:val="24"/>
                          <w:szCs w:val="24"/>
                          <w:u w:val="none"/>
                        </w:rPr>
                        <w:t>Monday</w:t>
                      </w:r>
                    </w:p>
                    <w:p w14:paraId="668362CE" w14:textId="77777777" w:rsidR="006820B7" w:rsidRDefault="006820B7">
                      <w:pPr>
                        <w:pStyle w:val="Heading9"/>
                        <w:numPr>
                          <w:ilvl w:val="8"/>
                          <w:numId w:val="1"/>
                        </w:numPr>
                        <w:rPr>
                          <w:rFonts w:ascii="Forte" w:hAnsi="Forte" w:cs="Forte"/>
                          <w:i/>
                          <w:sz w:val="12"/>
                          <w:szCs w:val="12"/>
                        </w:rPr>
                      </w:pPr>
                    </w:p>
                    <w:p w14:paraId="59725E70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First Step Group (O</w:t>
                      </w:r>
                      <w:r w:rsidR="00764ED5">
                        <w:rPr>
                          <w:b/>
                          <w:sz w:val="18"/>
                          <w:szCs w:val="18"/>
                          <w:u w:val="single"/>
                        </w:rPr>
                        <w:t>L, NS,B</w:t>
                      </w: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)</w:t>
                      </w:r>
                    </w:p>
                    <w:p w14:paraId="139DD438" w14:textId="77777777" w:rsidR="006820B7" w:rsidRDefault="00F72FD1">
                      <w:pPr>
                        <w:pStyle w:val="Heading3"/>
                        <w:ind w:left="720" w:hanging="72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  <w:u w:val="none"/>
                        </w:rPr>
                        <w:t>10:00 AM – 11:30 AM</w:t>
                      </w:r>
                    </w:p>
                    <w:p w14:paraId="28E3208B" w14:textId="77777777" w:rsidR="006820B7" w:rsidRDefault="00F72FD1">
                      <w:pPr>
                        <w:pStyle w:val="FrameContents"/>
                        <w:jc w:val="center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2C6430D1" w14:textId="77777777" w:rsidR="006820B7" w:rsidRDefault="006820B7">
                      <w:pPr>
                        <w:pStyle w:val="Heading3"/>
                        <w:numPr>
                          <w:ilvl w:val="2"/>
                          <w:numId w:val="1"/>
                        </w:num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AB17DDF" w14:textId="77777777" w:rsidR="006820B7" w:rsidRDefault="006820B7">
                      <w:pPr>
                        <w:pStyle w:val="Heading3"/>
                        <w:numPr>
                          <w:ilvl w:val="2"/>
                          <w:numId w:val="1"/>
                        </w:num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636937A" w14:textId="77777777" w:rsidR="006820B7" w:rsidRDefault="00F72FD1">
                      <w:pPr>
                        <w:pStyle w:val="Heading3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oon Day (OD, NS)</w:t>
                      </w:r>
                    </w:p>
                    <w:p w14:paraId="16C48365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2:00 Noon - 1:15 PM</w:t>
                      </w:r>
                    </w:p>
                    <w:p w14:paraId="0BF16587" w14:textId="77777777" w:rsidR="006820B7" w:rsidRDefault="00F72FD1">
                      <w:pPr>
                        <w:pStyle w:val="Heading5"/>
                        <w:ind w:left="1008" w:hanging="288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46D0A97C" w14:textId="77777777" w:rsidR="006820B7" w:rsidRDefault="006820B7">
                      <w:pPr>
                        <w:pStyle w:val="FrameContents"/>
                        <w:rPr>
                          <w:b/>
                          <w:sz w:val="10"/>
                          <w:szCs w:val="10"/>
                        </w:rPr>
                      </w:pPr>
                    </w:p>
                    <w:p w14:paraId="4E02D1CA" w14:textId="77777777" w:rsidR="006820B7" w:rsidRDefault="00F72FD1">
                      <w:pPr>
                        <w:pStyle w:val="FrameContents"/>
                        <w:ind w:firstLine="72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u w:val="single"/>
                        </w:rPr>
                        <w:t>Keeping The Faith ( OD, NS )</w:t>
                      </w:r>
                    </w:p>
                    <w:p w14:paraId="5D3700C2" w14:textId="77777777" w:rsidR="006820B7" w:rsidRDefault="00F72FD1">
                      <w:pPr>
                        <w:pStyle w:val="FrameContents"/>
                        <w:jc w:val="center"/>
                        <w:rPr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12 Noon - 1:30 PM </w:t>
                      </w:r>
                    </w:p>
                    <w:p w14:paraId="2224EC2B" w14:textId="77777777" w:rsidR="006820B7" w:rsidRDefault="008F22DB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Cs/>
                          <w:sz w:val="18"/>
                          <w:szCs w:val="18"/>
                        </w:rPr>
                        <w:t>1976 Donald Lee Hollowell Pkwy</w:t>
                      </w:r>
                      <w:r w:rsidR="00F72FD1">
                        <w:rPr>
                          <w:bCs/>
                          <w:sz w:val="18"/>
                          <w:szCs w:val="18"/>
                        </w:rPr>
                        <w:t xml:space="preserve"> 30318</w:t>
                      </w:r>
                    </w:p>
                    <w:p w14:paraId="7D84F15A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02C11B0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sz w:val="10"/>
                          <w:szCs w:val="10"/>
                        </w:rPr>
                      </w:pPr>
                    </w:p>
                    <w:p w14:paraId="65AF80D9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  <w:u w:val="single"/>
                        </w:rPr>
                        <w:t>Recovery @ 3</w:t>
                      </w:r>
                    </w:p>
                    <w:p w14:paraId="18EF0509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:00 PM - 4:30 PM</w:t>
                      </w:r>
                    </w:p>
                    <w:p w14:paraId="24A0FBF2" w14:textId="77777777" w:rsidR="006820B7" w:rsidRDefault="00F72FD1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29 Joseph E. Boone Blvd. NW, 30314</w:t>
                      </w:r>
                    </w:p>
                    <w:p w14:paraId="4EEE25F1" w14:textId="77777777" w:rsidR="006820B7" w:rsidRDefault="006820B7">
                      <w:pPr>
                        <w:pStyle w:val="FrameContents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21325CC7" w14:textId="77777777" w:rsidR="006820B7" w:rsidRDefault="00F72FD1">
                      <w:pPr>
                        <w:pStyle w:val="Heading3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“Gotta Catch A </w:t>
                      </w:r>
                      <w:r>
                        <w:t>Meeting</w:t>
                      </w:r>
                      <w:r>
                        <w:rPr>
                          <w:sz w:val="18"/>
                          <w:szCs w:val="18"/>
                        </w:rPr>
                        <w:t xml:space="preserve"> At 5” (OD, NS)</w:t>
                      </w:r>
                    </w:p>
                    <w:p w14:paraId="241E0A0C" w14:textId="77777777" w:rsidR="006820B7" w:rsidRDefault="00F72FD1">
                      <w:pPr>
                        <w:pStyle w:val="FrameContents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5:00 PM – 6:30 PM</w:t>
                      </w:r>
                    </w:p>
                    <w:p w14:paraId="2F743A57" w14:textId="77777777" w:rsidR="006820B7" w:rsidRDefault="00F72FD1">
                      <w:pPr>
                        <w:pStyle w:val="Heading3"/>
                        <w:ind w:left="720" w:hanging="720"/>
                        <w:jc w:val="center"/>
                        <w:rPr>
                          <w:sz w:val="18"/>
                          <w:szCs w:val="18"/>
                          <w:u w:val="none"/>
                        </w:rPr>
                      </w:pPr>
                      <w:r>
                        <w:rPr>
                          <w:b w:val="0"/>
                          <w:sz w:val="18"/>
                          <w:szCs w:val="18"/>
                          <w:u w:val="none"/>
                        </w:rPr>
                        <w:t>829 Joseph E. Boone Blvd NW,30314</w:t>
                      </w:r>
                    </w:p>
                    <w:p w14:paraId="18EED621" w14:textId="77777777" w:rsidR="006820B7" w:rsidRDefault="006820B7">
                      <w:pPr>
                        <w:pStyle w:val="FrameContents"/>
                        <w:rPr>
                          <w:b/>
                          <w:sz w:val="18"/>
                          <w:szCs w:val="18"/>
                        </w:rPr>
                      </w:pPr>
                    </w:p>
                    <w:p w14:paraId="1D995E26" w14:textId="77777777" w:rsidR="006820B7" w:rsidRDefault="006820B7">
                      <w:pPr>
                        <w:pStyle w:val="FrameContents"/>
                      </w:pPr>
                    </w:p>
                    <w:p w14:paraId="1FBD8716" w14:textId="77777777" w:rsidR="006820B7" w:rsidRDefault="00F72FD1">
                      <w:pPr>
                        <w:pStyle w:val="FrameContents"/>
                      </w:pPr>
                      <w:r>
                        <w:t xml:space="preserve">                </w:t>
                      </w:r>
                      <w:r>
                        <w:rPr>
                          <w:b/>
                          <w:u w:val="single"/>
                        </w:rPr>
                        <w:t>Deeply Rooted Group</w:t>
                      </w:r>
                    </w:p>
                    <w:p w14:paraId="44F42212" w14:textId="77777777" w:rsidR="006820B7" w:rsidRDefault="00F72FD1">
                      <w:pPr>
                        <w:pStyle w:val="FrameContents"/>
                      </w:pPr>
                      <w:r>
                        <w:t xml:space="preserve">                        6:00PM-7:30PM</w:t>
                      </w:r>
                    </w:p>
                    <w:p w14:paraId="64CBE687" w14:textId="77777777" w:rsidR="006820B7" w:rsidRDefault="00F72FD1">
                      <w:pPr>
                        <w:pStyle w:val="FrameContents"/>
                      </w:pPr>
                      <w:r>
                        <w:t xml:space="preserve">      377 Westchester Blvd </w:t>
                      </w:r>
                      <w:r w:rsidR="001B498C">
                        <w:t xml:space="preserve"> </w:t>
                      </w:r>
                      <w:r>
                        <w:t>NW, 30314</w:t>
                      </w:r>
                    </w:p>
                    <w:p w14:paraId="7D57A8A6" w14:textId="77777777" w:rsidR="006820B7" w:rsidRDefault="006820B7">
                      <w:pPr>
                        <w:pStyle w:val="FrameContents"/>
                      </w:pPr>
                    </w:p>
                    <w:p w14:paraId="26EDDFD1" w14:textId="77777777" w:rsidR="006820B7" w:rsidRDefault="006820B7">
                      <w:pPr>
                        <w:pStyle w:val="FrameContents"/>
                        <w:jc w:val="center"/>
                      </w:pPr>
                    </w:p>
                    <w:p w14:paraId="0EB023FA" w14:textId="77777777" w:rsidR="006820B7" w:rsidRDefault="006820B7">
                      <w:pPr>
                        <w:pStyle w:val="FrameContents"/>
                      </w:pPr>
                    </w:p>
                    <w:p w14:paraId="1660F980" w14:textId="77777777" w:rsidR="006820B7" w:rsidRDefault="006820B7">
                      <w:pPr>
                        <w:pStyle w:val="FrameContents"/>
                      </w:pPr>
                    </w:p>
                    <w:p w14:paraId="21506883" w14:textId="77777777" w:rsidR="006820B7" w:rsidRDefault="006820B7">
                      <w:pPr>
                        <w:pStyle w:val="Heading3"/>
                        <w:numPr>
                          <w:ilvl w:val="2"/>
                          <w:numId w:val="1"/>
                        </w:numPr>
                        <w:jc w:val="center"/>
                      </w:pPr>
                    </w:p>
                    <w:p w14:paraId="24C6283B" w14:textId="77777777" w:rsidR="006820B7" w:rsidRDefault="006820B7">
                      <w:pPr>
                        <w:pStyle w:val="FrameContents"/>
                      </w:pPr>
                    </w:p>
                    <w:p w14:paraId="61023394" w14:textId="77777777" w:rsidR="006820B7" w:rsidRDefault="006820B7">
                      <w:pPr>
                        <w:pStyle w:val="FrameContents"/>
                      </w:pPr>
                    </w:p>
                  </w:txbxContent>
                </v:textbox>
              </v:rect>
            </w:pict>
          </mc:Fallback>
        </mc:AlternateContent>
      </w:r>
      <w:r w:rsidR="00F72FD1">
        <w:rPr>
          <w:lang w:eastAsia="en-US"/>
        </w:rPr>
        <w:t xml:space="preserve">hhhhhhhhhhhh </w:t>
      </w:r>
    </w:p>
    <w:p w14:paraId="55DFBBA3" w14:textId="77777777" w:rsidR="006820B7" w:rsidRDefault="006820B7">
      <w:pPr>
        <w:rPr>
          <w:lang w:eastAsia="en-US"/>
        </w:rPr>
      </w:pPr>
    </w:p>
    <w:p w14:paraId="032E3A1B" w14:textId="77777777" w:rsidR="006820B7" w:rsidRDefault="006820B7">
      <w:pPr>
        <w:rPr>
          <w:lang w:eastAsia="en-US"/>
        </w:rPr>
      </w:pPr>
    </w:p>
    <w:p w14:paraId="1F77C1C7" w14:textId="77777777" w:rsidR="006820B7" w:rsidRDefault="006820B7"/>
    <w:sectPr w:rsidR="006820B7" w:rsidSect="006820B7">
      <w:pgSz w:w="20160" w:h="12240" w:orient="landscape"/>
      <w:pgMar w:top="1440" w:right="1440" w:bottom="1440" w:left="1440" w:header="0" w:footer="0" w:gutter="0"/>
      <w:cols w:num="3" w:space="720" w:equalWidth="0">
        <w:col w:w="5400" w:space="720"/>
        <w:col w:w="5040" w:space="720"/>
        <w:col w:w="5400"/>
      </w:cols>
      <w:formProt w:val="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1D423" w14:textId="77777777" w:rsidR="003006AF" w:rsidRDefault="003006AF" w:rsidP="00443811">
      <w:r>
        <w:separator/>
      </w:r>
    </w:p>
  </w:endnote>
  <w:endnote w:type="continuationSeparator" w:id="0">
    <w:p w14:paraId="6331E3C7" w14:textId="77777777" w:rsidR="003006AF" w:rsidRDefault="003006AF" w:rsidP="00443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C525DA" w14:textId="77777777" w:rsidR="003006AF" w:rsidRDefault="003006AF" w:rsidP="00443811">
      <w:r>
        <w:separator/>
      </w:r>
    </w:p>
  </w:footnote>
  <w:footnote w:type="continuationSeparator" w:id="0">
    <w:p w14:paraId="6406B041" w14:textId="77777777" w:rsidR="003006AF" w:rsidRDefault="003006AF" w:rsidP="004438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C3466"/>
    <w:multiLevelType w:val="multilevel"/>
    <w:tmpl w:val="DF2E9CB2"/>
    <w:lvl w:ilvl="0">
      <w:start w:val="1"/>
      <w:numFmt w:val="decimal"/>
      <w:suff w:val="nothing"/>
      <w:lvlText w:val=""/>
      <w:lvlJc w:val="left"/>
      <w:pPr>
        <w:ind w:left="432" w:hanging="432"/>
      </w:pPr>
      <w:rPr>
        <w:b/>
        <w:sz w:val="18"/>
        <w:szCs w:val="18"/>
      </w:r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decimal"/>
      <w:suff w:val="nothing"/>
      <w:lvlText w:val=""/>
      <w:lvlJc w:val="left"/>
      <w:pPr>
        <w:ind w:left="720" w:hanging="720"/>
      </w:pPr>
    </w:lvl>
    <w:lvl w:ilvl="3">
      <w:start w:val="1"/>
      <w:numFmt w:val="decimal"/>
      <w:suff w:val="nothing"/>
      <w:lvlText w:val=""/>
      <w:lvlJc w:val="left"/>
      <w:pPr>
        <w:ind w:left="864" w:hanging="864"/>
      </w:pPr>
    </w:lvl>
    <w:lvl w:ilvl="4">
      <w:start w:val="1"/>
      <w:numFmt w:val="decimal"/>
      <w:suff w:val="nothing"/>
      <w:lvlText w:val=""/>
      <w:lvlJc w:val="left"/>
      <w:pPr>
        <w:ind w:left="1008" w:hanging="1008"/>
      </w:pPr>
    </w:lvl>
    <w:lvl w:ilvl="5">
      <w:start w:val="1"/>
      <w:numFmt w:val="decimal"/>
      <w:suff w:val="nothing"/>
      <w:lvlText w:val=""/>
      <w:lvlJc w:val="left"/>
      <w:pPr>
        <w:ind w:left="1152" w:hanging="1152"/>
      </w:pPr>
    </w:lvl>
    <w:lvl w:ilvl="6">
      <w:start w:val="1"/>
      <w:numFmt w:val="decimal"/>
      <w:suff w:val="nothing"/>
      <w:lvlText w:val=""/>
      <w:lvlJc w:val="left"/>
      <w:pPr>
        <w:ind w:left="1296" w:hanging="1296"/>
      </w:pPr>
    </w:lvl>
    <w:lvl w:ilvl="7">
      <w:start w:val="1"/>
      <w:numFmt w:val="decimal"/>
      <w:suff w:val="nothing"/>
      <w:lvlText w:val=""/>
      <w:lvlJc w:val="left"/>
      <w:pPr>
        <w:ind w:left="1440" w:hanging="1440"/>
      </w:pPr>
    </w:lvl>
    <w:lvl w:ilvl="8">
      <w:start w:val="1"/>
      <w:numFmt w:val="decimal"/>
      <w:suff w:val="nothing"/>
      <w:lvlText w:val=""/>
      <w:lvlJc w:val="left"/>
      <w:pPr>
        <w:ind w:left="1584" w:hanging="1584"/>
      </w:pPr>
    </w:lvl>
  </w:abstractNum>
  <w:abstractNum w:abstractNumId="1" w15:restartNumberingAfterBreak="0">
    <w:nsid w:val="0EA20D9C"/>
    <w:multiLevelType w:val="multilevel"/>
    <w:tmpl w:val="A6F69ADA"/>
    <w:lvl w:ilvl="0">
      <w:start w:val="1"/>
      <w:numFmt w:val="decimal"/>
      <w:suff w:val="nothing"/>
      <w:lvlText w:val=""/>
      <w:lvlJc w:val="left"/>
      <w:pPr>
        <w:ind w:left="432" w:hanging="432"/>
      </w:pPr>
      <w:rPr>
        <w:b/>
        <w:bCs/>
        <w:sz w:val="18"/>
        <w:szCs w:val="18"/>
      </w:r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decimal"/>
      <w:suff w:val="nothing"/>
      <w:lvlText w:val=""/>
      <w:lvlJc w:val="left"/>
      <w:pPr>
        <w:ind w:left="720" w:hanging="720"/>
      </w:pPr>
    </w:lvl>
    <w:lvl w:ilvl="3">
      <w:start w:val="1"/>
      <w:numFmt w:val="decimal"/>
      <w:suff w:val="nothing"/>
      <w:lvlText w:val=""/>
      <w:lvlJc w:val="left"/>
      <w:pPr>
        <w:ind w:left="864" w:hanging="864"/>
      </w:pPr>
    </w:lvl>
    <w:lvl w:ilvl="4">
      <w:start w:val="1"/>
      <w:numFmt w:val="decimal"/>
      <w:suff w:val="nothing"/>
      <w:lvlText w:val=""/>
      <w:lvlJc w:val="left"/>
      <w:pPr>
        <w:ind w:left="1008" w:hanging="1008"/>
      </w:pPr>
    </w:lvl>
    <w:lvl w:ilvl="5">
      <w:start w:val="1"/>
      <w:numFmt w:val="decimal"/>
      <w:suff w:val="nothing"/>
      <w:lvlText w:val=""/>
      <w:lvlJc w:val="left"/>
      <w:pPr>
        <w:ind w:left="1152" w:hanging="1152"/>
      </w:pPr>
    </w:lvl>
    <w:lvl w:ilvl="6">
      <w:start w:val="1"/>
      <w:numFmt w:val="decimal"/>
      <w:suff w:val="nothing"/>
      <w:lvlText w:val=""/>
      <w:lvlJc w:val="left"/>
      <w:pPr>
        <w:ind w:left="1296" w:hanging="1296"/>
      </w:pPr>
    </w:lvl>
    <w:lvl w:ilvl="7">
      <w:start w:val="1"/>
      <w:numFmt w:val="decimal"/>
      <w:suff w:val="nothing"/>
      <w:lvlText w:val=""/>
      <w:lvlJc w:val="left"/>
      <w:pPr>
        <w:ind w:left="1440" w:hanging="1440"/>
      </w:pPr>
    </w:lvl>
    <w:lvl w:ilvl="8">
      <w:start w:val="1"/>
      <w:numFmt w:val="decimal"/>
      <w:suff w:val="nothing"/>
      <w:lvlText w:val=""/>
      <w:lvlJc w:val="left"/>
      <w:pPr>
        <w:ind w:left="1584" w:hanging="1584"/>
      </w:pPr>
    </w:lvl>
  </w:abstractNum>
  <w:abstractNum w:abstractNumId="2" w15:restartNumberingAfterBreak="0">
    <w:nsid w:val="1634767C"/>
    <w:multiLevelType w:val="multilevel"/>
    <w:tmpl w:val="8F682FC2"/>
    <w:lvl w:ilvl="0">
      <w:start w:val="1"/>
      <w:numFmt w:val="decimal"/>
      <w:suff w:val="nothing"/>
      <w:lvlText w:val=""/>
      <w:lvlJc w:val="left"/>
      <w:pPr>
        <w:ind w:left="432" w:hanging="432"/>
      </w:p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decimal"/>
      <w:suff w:val="nothing"/>
      <w:lvlText w:val=""/>
      <w:lvlJc w:val="left"/>
      <w:pPr>
        <w:ind w:left="720" w:hanging="720"/>
      </w:pPr>
    </w:lvl>
    <w:lvl w:ilvl="3">
      <w:start w:val="1"/>
      <w:numFmt w:val="decimal"/>
      <w:suff w:val="nothing"/>
      <w:lvlText w:val=""/>
      <w:lvlJc w:val="left"/>
      <w:pPr>
        <w:ind w:left="864" w:hanging="864"/>
      </w:pPr>
    </w:lvl>
    <w:lvl w:ilvl="4">
      <w:start w:val="1"/>
      <w:numFmt w:val="decimal"/>
      <w:suff w:val="nothing"/>
      <w:lvlText w:val=""/>
      <w:lvlJc w:val="left"/>
      <w:pPr>
        <w:ind w:left="1008" w:hanging="1008"/>
      </w:pPr>
    </w:lvl>
    <w:lvl w:ilvl="5">
      <w:start w:val="1"/>
      <w:numFmt w:val="decimal"/>
      <w:suff w:val="nothing"/>
      <w:lvlText w:val=""/>
      <w:lvlJc w:val="left"/>
      <w:pPr>
        <w:ind w:left="1152" w:hanging="1152"/>
      </w:pPr>
    </w:lvl>
    <w:lvl w:ilvl="6">
      <w:start w:val="1"/>
      <w:numFmt w:val="decimal"/>
      <w:suff w:val="nothing"/>
      <w:lvlText w:val=""/>
      <w:lvlJc w:val="left"/>
      <w:pPr>
        <w:ind w:left="1296" w:hanging="1296"/>
      </w:pPr>
    </w:lvl>
    <w:lvl w:ilvl="7">
      <w:start w:val="1"/>
      <w:numFmt w:val="decimal"/>
      <w:suff w:val="nothing"/>
      <w:lvlText w:val=""/>
      <w:lvlJc w:val="left"/>
      <w:pPr>
        <w:ind w:left="1440" w:hanging="1440"/>
      </w:pPr>
    </w:lvl>
    <w:lvl w:ilvl="8">
      <w:start w:val="1"/>
      <w:numFmt w:val="decimal"/>
      <w:suff w:val="nothing"/>
      <w:lvlText w:val=""/>
      <w:lvlJc w:val="left"/>
      <w:pPr>
        <w:ind w:left="1584" w:hanging="1584"/>
      </w:pPr>
    </w:lvl>
  </w:abstractNum>
  <w:abstractNum w:abstractNumId="3" w15:restartNumberingAfterBreak="0">
    <w:nsid w:val="4BF9588A"/>
    <w:multiLevelType w:val="multilevel"/>
    <w:tmpl w:val="CE1A7514"/>
    <w:lvl w:ilvl="0">
      <w:start w:val="1"/>
      <w:numFmt w:val="decimal"/>
      <w:suff w:val="nothing"/>
      <w:lvlText w:val=""/>
      <w:lvlJc w:val="left"/>
      <w:pPr>
        <w:ind w:left="432" w:hanging="432"/>
      </w:pPr>
      <w:rPr>
        <w:b w:val="0"/>
        <w:bCs/>
        <w:sz w:val="18"/>
        <w:szCs w:val="18"/>
      </w:rPr>
    </w:lvl>
    <w:lvl w:ilvl="1">
      <w:start w:val="1"/>
      <w:numFmt w:val="decimal"/>
      <w:suff w:val="nothing"/>
      <w:lvlText w:val=""/>
      <w:lvlJc w:val="left"/>
      <w:pPr>
        <w:ind w:left="576" w:hanging="576"/>
      </w:pPr>
    </w:lvl>
    <w:lvl w:ilvl="2">
      <w:start w:val="1"/>
      <w:numFmt w:val="decimal"/>
      <w:suff w:val="nothing"/>
      <w:lvlText w:val=""/>
      <w:lvlJc w:val="left"/>
      <w:pPr>
        <w:ind w:left="720" w:hanging="720"/>
      </w:pPr>
    </w:lvl>
    <w:lvl w:ilvl="3">
      <w:start w:val="1"/>
      <w:numFmt w:val="decimal"/>
      <w:suff w:val="nothing"/>
      <w:lvlText w:val=""/>
      <w:lvlJc w:val="left"/>
      <w:pPr>
        <w:ind w:left="864" w:hanging="864"/>
      </w:pPr>
    </w:lvl>
    <w:lvl w:ilvl="4">
      <w:start w:val="1"/>
      <w:numFmt w:val="decimal"/>
      <w:suff w:val="nothing"/>
      <w:lvlText w:val=""/>
      <w:lvlJc w:val="left"/>
      <w:pPr>
        <w:ind w:left="1008" w:hanging="1008"/>
      </w:pPr>
    </w:lvl>
    <w:lvl w:ilvl="5">
      <w:start w:val="1"/>
      <w:numFmt w:val="decimal"/>
      <w:suff w:val="nothing"/>
      <w:lvlText w:val=""/>
      <w:lvlJc w:val="left"/>
      <w:pPr>
        <w:ind w:left="1152" w:hanging="1152"/>
      </w:pPr>
    </w:lvl>
    <w:lvl w:ilvl="6">
      <w:start w:val="1"/>
      <w:numFmt w:val="decimal"/>
      <w:suff w:val="nothing"/>
      <w:lvlText w:val=""/>
      <w:lvlJc w:val="left"/>
      <w:pPr>
        <w:ind w:left="1296" w:hanging="1296"/>
      </w:pPr>
    </w:lvl>
    <w:lvl w:ilvl="7">
      <w:start w:val="1"/>
      <w:numFmt w:val="decimal"/>
      <w:suff w:val="nothing"/>
      <w:lvlText w:val=""/>
      <w:lvlJc w:val="left"/>
      <w:pPr>
        <w:ind w:left="1440" w:hanging="1440"/>
      </w:pPr>
    </w:lvl>
    <w:lvl w:ilvl="8">
      <w:start w:val="1"/>
      <w:numFmt w:val="decimal"/>
      <w:suff w:val="nothing"/>
      <w:lvlText w:val=""/>
      <w:lvlJc w:val="left"/>
      <w:pPr>
        <w:ind w:left="1584" w:hanging="1584"/>
      </w:pPr>
    </w:lvl>
  </w:abstractNum>
  <w:abstractNum w:abstractNumId="4" w15:restartNumberingAfterBreak="0">
    <w:nsid w:val="69D26A2B"/>
    <w:multiLevelType w:val="multilevel"/>
    <w:tmpl w:val="69C63E70"/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displayBackgroundShape/>
  <w:embedSystem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TExMLM0NDAxNzdT0lEKTi0uzszPAykwNKgFAA56qpYtAAAA"/>
  </w:docVars>
  <w:rsids>
    <w:rsidRoot w:val="006820B7"/>
    <w:rsid w:val="00021E62"/>
    <w:rsid w:val="0003695B"/>
    <w:rsid w:val="00042F10"/>
    <w:rsid w:val="00043EF3"/>
    <w:rsid w:val="000808C8"/>
    <w:rsid w:val="00081847"/>
    <w:rsid w:val="00097CED"/>
    <w:rsid w:val="000B5A9A"/>
    <w:rsid w:val="000D3699"/>
    <w:rsid w:val="000D4C7C"/>
    <w:rsid w:val="000D75B2"/>
    <w:rsid w:val="000E09B7"/>
    <w:rsid w:val="000E505B"/>
    <w:rsid w:val="000F0B24"/>
    <w:rsid w:val="000F4059"/>
    <w:rsid w:val="00105C71"/>
    <w:rsid w:val="0014447A"/>
    <w:rsid w:val="001842A2"/>
    <w:rsid w:val="00186764"/>
    <w:rsid w:val="001920AB"/>
    <w:rsid w:val="0019314B"/>
    <w:rsid w:val="001A68D9"/>
    <w:rsid w:val="001B498C"/>
    <w:rsid w:val="001D3D35"/>
    <w:rsid w:val="001E77B3"/>
    <w:rsid w:val="001F31C8"/>
    <w:rsid w:val="001F5E4B"/>
    <w:rsid w:val="00201EF5"/>
    <w:rsid w:val="00207965"/>
    <w:rsid w:val="0025688B"/>
    <w:rsid w:val="00283A7C"/>
    <w:rsid w:val="00285D8C"/>
    <w:rsid w:val="0029146F"/>
    <w:rsid w:val="002A326D"/>
    <w:rsid w:val="002C0BB4"/>
    <w:rsid w:val="002D0666"/>
    <w:rsid w:val="002E4160"/>
    <w:rsid w:val="002E6FAC"/>
    <w:rsid w:val="002E78AC"/>
    <w:rsid w:val="002F2A85"/>
    <w:rsid w:val="002F63FD"/>
    <w:rsid w:val="003006AF"/>
    <w:rsid w:val="003336CC"/>
    <w:rsid w:val="00334FE2"/>
    <w:rsid w:val="00341F86"/>
    <w:rsid w:val="003671D4"/>
    <w:rsid w:val="00370C71"/>
    <w:rsid w:val="00377B0C"/>
    <w:rsid w:val="00385F2F"/>
    <w:rsid w:val="00392941"/>
    <w:rsid w:val="003A5D6D"/>
    <w:rsid w:val="003A7C74"/>
    <w:rsid w:val="003E4499"/>
    <w:rsid w:val="003F2D6F"/>
    <w:rsid w:val="00440C21"/>
    <w:rsid w:val="00443811"/>
    <w:rsid w:val="00445118"/>
    <w:rsid w:val="00446D69"/>
    <w:rsid w:val="004513D3"/>
    <w:rsid w:val="004631CA"/>
    <w:rsid w:val="004703B3"/>
    <w:rsid w:val="004744B6"/>
    <w:rsid w:val="004820C8"/>
    <w:rsid w:val="004975D5"/>
    <w:rsid w:val="004A2598"/>
    <w:rsid w:val="004B2869"/>
    <w:rsid w:val="004B7892"/>
    <w:rsid w:val="004C0CF1"/>
    <w:rsid w:val="004C2282"/>
    <w:rsid w:val="004D4F9B"/>
    <w:rsid w:val="004E0770"/>
    <w:rsid w:val="00500909"/>
    <w:rsid w:val="0050271A"/>
    <w:rsid w:val="00505346"/>
    <w:rsid w:val="005055D9"/>
    <w:rsid w:val="005119B3"/>
    <w:rsid w:val="00547256"/>
    <w:rsid w:val="00581754"/>
    <w:rsid w:val="005A2453"/>
    <w:rsid w:val="005A2580"/>
    <w:rsid w:val="005B0104"/>
    <w:rsid w:val="005B276E"/>
    <w:rsid w:val="005B393F"/>
    <w:rsid w:val="005D0FFB"/>
    <w:rsid w:val="00611261"/>
    <w:rsid w:val="006135D8"/>
    <w:rsid w:val="0063022A"/>
    <w:rsid w:val="00630FD4"/>
    <w:rsid w:val="006539F7"/>
    <w:rsid w:val="006820B7"/>
    <w:rsid w:val="006A21C2"/>
    <w:rsid w:val="00700C9D"/>
    <w:rsid w:val="0071396F"/>
    <w:rsid w:val="007232D3"/>
    <w:rsid w:val="00725EAF"/>
    <w:rsid w:val="00764ED5"/>
    <w:rsid w:val="0078636F"/>
    <w:rsid w:val="007B147C"/>
    <w:rsid w:val="007B2CAF"/>
    <w:rsid w:val="007B5086"/>
    <w:rsid w:val="007E33B5"/>
    <w:rsid w:val="007E5CC0"/>
    <w:rsid w:val="007F3DB2"/>
    <w:rsid w:val="007F48C4"/>
    <w:rsid w:val="008038BE"/>
    <w:rsid w:val="00870E75"/>
    <w:rsid w:val="008737C3"/>
    <w:rsid w:val="008B4380"/>
    <w:rsid w:val="008C66D5"/>
    <w:rsid w:val="008D0DF8"/>
    <w:rsid w:val="008D6D02"/>
    <w:rsid w:val="008D770D"/>
    <w:rsid w:val="008F22DB"/>
    <w:rsid w:val="00916FA2"/>
    <w:rsid w:val="00927505"/>
    <w:rsid w:val="0093094E"/>
    <w:rsid w:val="00931667"/>
    <w:rsid w:val="00955BE3"/>
    <w:rsid w:val="0096263A"/>
    <w:rsid w:val="0098220D"/>
    <w:rsid w:val="00994D09"/>
    <w:rsid w:val="009A2652"/>
    <w:rsid w:val="009A48C0"/>
    <w:rsid w:val="009B56E4"/>
    <w:rsid w:val="009C26DF"/>
    <w:rsid w:val="009E1DA1"/>
    <w:rsid w:val="009E7788"/>
    <w:rsid w:val="009F4B4B"/>
    <w:rsid w:val="00A02951"/>
    <w:rsid w:val="00A12541"/>
    <w:rsid w:val="00A25D58"/>
    <w:rsid w:val="00A33F02"/>
    <w:rsid w:val="00A43D9E"/>
    <w:rsid w:val="00A52C66"/>
    <w:rsid w:val="00A530ED"/>
    <w:rsid w:val="00A54EAA"/>
    <w:rsid w:val="00A637F3"/>
    <w:rsid w:val="00A70531"/>
    <w:rsid w:val="00A764A1"/>
    <w:rsid w:val="00A83CFF"/>
    <w:rsid w:val="00A8465A"/>
    <w:rsid w:val="00A907CE"/>
    <w:rsid w:val="00AB3890"/>
    <w:rsid w:val="00AB470F"/>
    <w:rsid w:val="00AC563F"/>
    <w:rsid w:val="00AD7B90"/>
    <w:rsid w:val="00AF0367"/>
    <w:rsid w:val="00B1494D"/>
    <w:rsid w:val="00B217FF"/>
    <w:rsid w:val="00B30E1C"/>
    <w:rsid w:val="00B37CAD"/>
    <w:rsid w:val="00B44355"/>
    <w:rsid w:val="00B550CD"/>
    <w:rsid w:val="00B56AB6"/>
    <w:rsid w:val="00B63E76"/>
    <w:rsid w:val="00B65300"/>
    <w:rsid w:val="00B77047"/>
    <w:rsid w:val="00B85460"/>
    <w:rsid w:val="00B9657E"/>
    <w:rsid w:val="00B96F46"/>
    <w:rsid w:val="00BA6F55"/>
    <w:rsid w:val="00BB7583"/>
    <w:rsid w:val="00BE33CA"/>
    <w:rsid w:val="00BF3132"/>
    <w:rsid w:val="00C0777C"/>
    <w:rsid w:val="00C27E90"/>
    <w:rsid w:val="00C318A5"/>
    <w:rsid w:val="00C325DD"/>
    <w:rsid w:val="00C417AA"/>
    <w:rsid w:val="00C43A9B"/>
    <w:rsid w:val="00C51AE4"/>
    <w:rsid w:val="00C771CC"/>
    <w:rsid w:val="00C77577"/>
    <w:rsid w:val="00C95E14"/>
    <w:rsid w:val="00CA1AC0"/>
    <w:rsid w:val="00CA40FD"/>
    <w:rsid w:val="00CC493F"/>
    <w:rsid w:val="00CC60B2"/>
    <w:rsid w:val="00CD1D64"/>
    <w:rsid w:val="00CE1CA2"/>
    <w:rsid w:val="00D1532F"/>
    <w:rsid w:val="00D23E8A"/>
    <w:rsid w:val="00D3186B"/>
    <w:rsid w:val="00D6215B"/>
    <w:rsid w:val="00D709A0"/>
    <w:rsid w:val="00D74CA2"/>
    <w:rsid w:val="00DB220F"/>
    <w:rsid w:val="00DB25DA"/>
    <w:rsid w:val="00DB41DA"/>
    <w:rsid w:val="00DB7ABF"/>
    <w:rsid w:val="00DC35C4"/>
    <w:rsid w:val="00DE2F2B"/>
    <w:rsid w:val="00E0416A"/>
    <w:rsid w:val="00E05760"/>
    <w:rsid w:val="00E22470"/>
    <w:rsid w:val="00E27CBD"/>
    <w:rsid w:val="00E33E15"/>
    <w:rsid w:val="00E42459"/>
    <w:rsid w:val="00E57104"/>
    <w:rsid w:val="00E605DB"/>
    <w:rsid w:val="00E73558"/>
    <w:rsid w:val="00E81780"/>
    <w:rsid w:val="00E8261E"/>
    <w:rsid w:val="00EA2DF9"/>
    <w:rsid w:val="00EB269F"/>
    <w:rsid w:val="00EB2850"/>
    <w:rsid w:val="00EB753C"/>
    <w:rsid w:val="00ED202D"/>
    <w:rsid w:val="00ED5E73"/>
    <w:rsid w:val="00ED7E7D"/>
    <w:rsid w:val="00F13550"/>
    <w:rsid w:val="00F333A8"/>
    <w:rsid w:val="00F4724A"/>
    <w:rsid w:val="00F55F5E"/>
    <w:rsid w:val="00F66EC3"/>
    <w:rsid w:val="00F71B64"/>
    <w:rsid w:val="00F72FD1"/>
    <w:rsid w:val="00F85211"/>
    <w:rsid w:val="00F925A1"/>
    <w:rsid w:val="00F92865"/>
    <w:rsid w:val="00F9734C"/>
    <w:rsid w:val="00FB0ED3"/>
    <w:rsid w:val="00FB4CCC"/>
    <w:rsid w:val="00FE1809"/>
    <w:rsid w:val="00FE5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53C6410B"/>
  <w15:docId w15:val="{E038A0AD-3C01-433A-AF7D-B76AE5E59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820B7"/>
    <w:pPr>
      <w:suppressAutoHyphens/>
    </w:pPr>
    <w:rPr>
      <w:lang w:eastAsia="zh-CN"/>
    </w:rPr>
  </w:style>
  <w:style w:type="paragraph" w:styleId="Heading1">
    <w:name w:val="heading 1"/>
    <w:basedOn w:val="Normal"/>
    <w:next w:val="Normal"/>
    <w:qFormat/>
    <w:rsid w:val="006820B7"/>
    <w:pPr>
      <w:keepNext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6820B7"/>
    <w:pPr>
      <w:keepNext/>
      <w:jc w:val="center"/>
      <w:outlineLvl w:val="1"/>
    </w:pPr>
    <w:rPr>
      <w:i/>
    </w:rPr>
  </w:style>
  <w:style w:type="paragraph" w:styleId="Heading3">
    <w:name w:val="heading 3"/>
    <w:basedOn w:val="Normal"/>
    <w:next w:val="Normal"/>
    <w:qFormat/>
    <w:rsid w:val="006820B7"/>
    <w:pPr>
      <w:keepNext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rsid w:val="006820B7"/>
    <w:pPr>
      <w:keepNext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rsid w:val="006820B7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6820B7"/>
    <w:pPr>
      <w:keepNext/>
      <w:outlineLvl w:val="5"/>
    </w:pPr>
    <w:rPr>
      <w:b/>
      <w:i/>
      <w:sz w:val="24"/>
    </w:rPr>
  </w:style>
  <w:style w:type="paragraph" w:styleId="Heading7">
    <w:name w:val="heading 7"/>
    <w:basedOn w:val="Normal"/>
    <w:next w:val="Normal"/>
    <w:qFormat/>
    <w:rsid w:val="006820B7"/>
    <w:pPr>
      <w:keepNext/>
      <w:jc w:val="center"/>
      <w:outlineLvl w:val="6"/>
    </w:pPr>
    <w:rPr>
      <w:sz w:val="19"/>
      <w:u w:val="single"/>
    </w:rPr>
  </w:style>
  <w:style w:type="paragraph" w:styleId="Heading8">
    <w:name w:val="heading 8"/>
    <w:basedOn w:val="Normal"/>
    <w:next w:val="Normal"/>
    <w:qFormat/>
    <w:rsid w:val="006820B7"/>
    <w:pPr>
      <w:keepNext/>
      <w:jc w:val="center"/>
      <w:outlineLvl w:val="7"/>
    </w:pPr>
    <w:rPr>
      <w:b/>
      <w:sz w:val="19"/>
    </w:rPr>
  </w:style>
  <w:style w:type="paragraph" w:styleId="Heading9">
    <w:name w:val="heading 9"/>
    <w:basedOn w:val="Normal"/>
    <w:next w:val="Normal"/>
    <w:qFormat/>
    <w:rsid w:val="006820B7"/>
    <w:pPr>
      <w:keepNext/>
      <w:jc w:val="center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sid w:val="006820B7"/>
    <w:rPr>
      <w:bCs/>
      <w:sz w:val="18"/>
      <w:szCs w:val="18"/>
    </w:rPr>
  </w:style>
  <w:style w:type="character" w:customStyle="1" w:styleId="WW8Num1z1">
    <w:name w:val="WW8Num1z1"/>
    <w:qFormat/>
    <w:rsid w:val="006820B7"/>
  </w:style>
  <w:style w:type="character" w:customStyle="1" w:styleId="WW8Num1z2">
    <w:name w:val="WW8Num1z2"/>
    <w:qFormat/>
    <w:rsid w:val="006820B7"/>
  </w:style>
  <w:style w:type="character" w:customStyle="1" w:styleId="WW8Num1z3">
    <w:name w:val="WW8Num1z3"/>
    <w:qFormat/>
    <w:rsid w:val="006820B7"/>
  </w:style>
  <w:style w:type="character" w:customStyle="1" w:styleId="WW8Num1z4">
    <w:name w:val="WW8Num1z4"/>
    <w:qFormat/>
    <w:rsid w:val="006820B7"/>
  </w:style>
  <w:style w:type="character" w:customStyle="1" w:styleId="WW8Num1z5">
    <w:name w:val="WW8Num1z5"/>
    <w:qFormat/>
    <w:rsid w:val="006820B7"/>
  </w:style>
  <w:style w:type="character" w:customStyle="1" w:styleId="WW8Num1z6">
    <w:name w:val="WW8Num1z6"/>
    <w:qFormat/>
    <w:rsid w:val="006820B7"/>
  </w:style>
  <w:style w:type="character" w:customStyle="1" w:styleId="WW8Num1z7">
    <w:name w:val="WW8Num1z7"/>
    <w:qFormat/>
    <w:rsid w:val="006820B7"/>
  </w:style>
  <w:style w:type="character" w:customStyle="1" w:styleId="WW8Num1z8">
    <w:name w:val="WW8Num1z8"/>
    <w:qFormat/>
    <w:rsid w:val="006820B7"/>
  </w:style>
  <w:style w:type="character" w:customStyle="1" w:styleId="WW8Num2z0">
    <w:name w:val="WW8Num2z0"/>
    <w:qFormat/>
    <w:rsid w:val="006820B7"/>
    <w:rPr>
      <w:b/>
      <w:bCs/>
      <w:sz w:val="18"/>
      <w:szCs w:val="18"/>
    </w:rPr>
  </w:style>
  <w:style w:type="character" w:customStyle="1" w:styleId="WW8Num2z1">
    <w:name w:val="WW8Num2z1"/>
    <w:qFormat/>
    <w:rsid w:val="006820B7"/>
  </w:style>
  <w:style w:type="character" w:customStyle="1" w:styleId="WW8Num2z2">
    <w:name w:val="WW8Num2z2"/>
    <w:qFormat/>
    <w:rsid w:val="006820B7"/>
  </w:style>
  <w:style w:type="character" w:customStyle="1" w:styleId="WW8Num2z3">
    <w:name w:val="WW8Num2z3"/>
    <w:qFormat/>
    <w:rsid w:val="006820B7"/>
  </w:style>
  <w:style w:type="character" w:customStyle="1" w:styleId="WW8Num2z4">
    <w:name w:val="WW8Num2z4"/>
    <w:qFormat/>
    <w:rsid w:val="006820B7"/>
  </w:style>
  <w:style w:type="character" w:customStyle="1" w:styleId="WW8Num2z5">
    <w:name w:val="WW8Num2z5"/>
    <w:qFormat/>
    <w:rsid w:val="006820B7"/>
  </w:style>
  <w:style w:type="character" w:customStyle="1" w:styleId="WW8Num2z6">
    <w:name w:val="WW8Num2z6"/>
    <w:qFormat/>
    <w:rsid w:val="006820B7"/>
  </w:style>
  <w:style w:type="character" w:customStyle="1" w:styleId="WW8Num2z7">
    <w:name w:val="WW8Num2z7"/>
    <w:qFormat/>
    <w:rsid w:val="006820B7"/>
  </w:style>
  <w:style w:type="character" w:customStyle="1" w:styleId="WW8Num2z8">
    <w:name w:val="WW8Num2z8"/>
    <w:qFormat/>
    <w:rsid w:val="006820B7"/>
  </w:style>
  <w:style w:type="character" w:customStyle="1" w:styleId="WW8Num3z0">
    <w:name w:val="WW8Num3z0"/>
    <w:qFormat/>
    <w:rsid w:val="006820B7"/>
    <w:rPr>
      <w:sz w:val="18"/>
      <w:szCs w:val="18"/>
    </w:rPr>
  </w:style>
  <w:style w:type="character" w:customStyle="1" w:styleId="WW8Num3z1">
    <w:name w:val="WW8Num3z1"/>
    <w:qFormat/>
    <w:rsid w:val="006820B7"/>
  </w:style>
  <w:style w:type="character" w:customStyle="1" w:styleId="WW8Num3z2">
    <w:name w:val="WW8Num3z2"/>
    <w:qFormat/>
    <w:rsid w:val="006820B7"/>
  </w:style>
  <w:style w:type="character" w:customStyle="1" w:styleId="WW8Num3z3">
    <w:name w:val="WW8Num3z3"/>
    <w:qFormat/>
    <w:rsid w:val="006820B7"/>
  </w:style>
  <w:style w:type="character" w:customStyle="1" w:styleId="WW8Num3z4">
    <w:name w:val="WW8Num3z4"/>
    <w:qFormat/>
    <w:rsid w:val="006820B7"/>
  </w:style>
  <w:style w:type="character" w:customStyle="1" w:styleId="WW8Num3z5">
    <w:name w:val="WW8Num3z5"/>
    <w:qFormat/>
    <w:rsid w:val="006820B7"/>
  </w:style>
  <w:style w:type="character" w:customStyle="1" w:styleId="WW8Num3z6">
    <w:name w:val="WW8Num3z6"/>
    <w:qFormat/>
    <w:rsid w:val="006820B7"/>
  </w:style>
  <w:style w:type="character" w:customStyle="1" w:styleId="WW8Num3z7">
    <w:name w:val="WW8Num3z7"/>
    <w:qFormat/>
    <w:rsid w:val="006820B7"/>
  </w:style>
  <w:style w:type="character" w:customStyle="1" w:styleId="WW8Num3z8">
    <w:name w:val="WW8Num3z8"/>
    <w:qFormat/>
    <w:rsid w:val="006820B7"/>
  </w:style>
  <w:style w:type="character" w:customStyle="1" w:styleId="Absatz-Standardschriftart">
    <w:name w:val="Absatz-Standardschriftart"/>
    <w:qFormat/>
    <w:rsid w:val="006820B7"/>
  </w:style>
  <w:style w:type="character" w:customStyle="1" w:styleId="WW-DefaultParagraphFont">
    <w:name w:val="WW-Default Paragraph Font"/>
    <w:qFormat/>
    <w:rsid w:val="006820B7"/>
  </w:style>
  <w:style w:type="character" w:customStyle="1" w:styleId="WW-DefaultParagraphFont1">
    <w:name w:val="WW-Default Paragraph Font1"/>
    <w:qFormat/>
    <w:rsid w:val="006820B7"/>
  </w:style>
  <w:style w:type="character" w:customStyle="1" w:styleId="WW-DefaultParagraphFont11">
    <w:name w:val="WW-Default Paragraph Font11"/>
    <w:qFormat/>
    <w:rsid w:val="006820B7"/>
  </w:style>
  <w:style w:type="character" w:customStyle="1" w:styleId="InternetLink">
    <w:name w:val="Internet Link"/>
    <w:rsid w:val="006820B7"/>
    <w:rPr>
      <w:color w:val="0000FF"/>
      <w:u w:val="single"/>
    </w:rPr>
  </w:style>
  <w:style w:type="character" w:styleId="FollowedHyperlink">
    <w:name w:val="FollowedHyperlink"/>
    <w:qFormat/>
    <w:rsid w:val="006820B7"/>
    <w:rPr>
      <w:color w:val="800080"/>
      <w:u w:val="single"/>
    </w:rPr>
  </w:style>
  <w:style w:type="character" w:customStyle="1" w:styleId="Heading3Char">
    <w:name w:val="Heading 3 Char"/>
    <w:qFormat/>
    <w:rsid w:val="006820B7"/>
    <w:rPr>
      <w:b/>
      <w:u w:val="single"/>
    </w:rPr>
  </w:style>
  <w:style w:type="character" w:customStyle="1" w:styleId="ListLabel1">
    <w:name w:val="ListLabel 1"/>
    <w:qFormat/>
    <w:rsid w:val="006820B7"/>
    <w:rPr>
      <w:b w:val="0"/>
      <w:bCs/>
      <w:sz w:val="18"/>
      <w:szCs w:val="18"/>
    </w:rPr>
  </w:style>
  <w:style w:type="character" w:customStyle="1" w:styleId="ListLabel2">
    <w:name w:val="ListLabel 2"/>
    <w:qFormat/>
    <w:rsid w:val="006820B7"/>
    <w:rPr>
      <w:b/>
      <w:bCs/>
      <w:sz w:val="18"/>
      <w:szCs w:val="18"/>
    </w:rPr>
  </w:style>
  <w:style w:type="character" w:customStyle="1" w:styleId="ListLabel3">
    <w:name w:val="ListLabel 3"/>
    <w:qFormat/>
    <w:rsid w:val="006820B7"/>
    <w:rPr>
      <w:b/>
      <w:sz w:val="18"/>
      <w:szCs w:val="18"/>
    </w:rPr>
  </w:style>
  <w:style w:type="paragraph" w:customStyle="1" w:styleId="Heading">
    <w:name w:val="Heading"/>
    <w:basedOn w:val="Normal"/>
    <w:next w:val="TextBody"/>
    <w:qFormat/>
    <w:rsid w:val="006820B7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TextBody">
    <w:name w:val="Text Body"/>
    <w:basedOn w:val="Normal"/>
    <w:rsid w:val="006820B7"/>
    <w:pPr>
      <w:spacing w:after="120"/>
    </w:pPr>
  </w:style>
  <w:style w:type="paragraph" w:styleId="List">
    <w:name w:val="List"/>
    <w:basedOn w:val="TextBody"/>
    <w:rsid w:val="006820B7"/>
    <w:rPr>
      <w:rFonts w:cs="Tahoma"/>
    </w:rPr>
  </w:style>
  <w:style w:type="paragraph" w:styleId="Caption">
    <w:name w:val="caption"/>
    <w:basedOn w:val="Normal"/>
    <w:qFormat/>
    <w:rsid w:val="006820B7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qFormat/>
    <w:rsid w:val="006820B7"/>
    <w:pPr>
      <w:suppressLineNumbers/>
    </w:pPr>
    <w:rPr>
      <w:rFonts w:cs="Tahoma"/>
    </w:rPr>
  </w:style>
  <w:style w:type="paragraph" w:styleId="DocumentMap">
    <w:name w:val="Document Map"/>
    <w:basedOn w:val="Normal"/>
    <w:qFormat/>
    <w:rsid w:val="006820B7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qFormat/>
    <w:rsid w:val="006820B7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qFormat/>
    <w:rsid w:val="006820B7"/>
    <w:pPr>
      <w:jc w:val="center"/>
    </w:pPr>
    <w:rPr>
      <w:b/>
      <w:i/>
      <w:sz w:val="19"/>
    </w:rPr>
  </w:style>
  <w:style w:type="paragraph" w:customStyle="1" w:styleId="FrameContents">
    <w:name w:val="Frame Contents"/>
    <w:basedOn w:val="Normal"/>
    <w:qFormat/>
    <w:rsid w:val="006820B7"/>
  </w:style>
  <w:style w:type="paragraph" w:styleId="Header">
    <w:name w:val="header"/>
    <w:basedOn w:val="Normal"/>
    <w:link w:val="HeaderChar"/>
    <w:uiPriority w:val="99"/>
    <w:unhideWhenUsed/>
    <w:rsid w:val="004438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3811"/>
    <w:rPr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438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3811"/>
    <w:rPr>
      <w:lang w:eastAsia="zh-CN"/>
    </w:rPr>
  </w:style>
  <w:style w:type="paragraph" w:styleId="BodyText3">
    <w:name w:val="Body Text 3"/>
    <w:basedOn w:val="Normal"/>
    <w:link w:val="BodyText3Char"/>
    <w:uiPriority w:val="99"/>
    <w:unhideWhenUsed/>
    <w:rsid w:val="0044381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43811"/>
    <w:rPr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grscna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grscna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33979F-0BA2-4932-8B73-7AFFFBFAC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 Petzer</dc:creator>
  <cp:lastModifiedBy>Diane Clay</cp:lastModifiedBy>
  <cp:revision>2</cp:revision>
  <cp:lastPrinted>2019-07-27T02:29:00Z</cp:lastPrinted>
  <dcterms:created xsi:type="dcterms:W3CDTF">2019-09-07T16:02:00Z</dcterms:created>
  <dcterms:modified xsi:type="dcterms:W3CDTF">2019-09-07T16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Grizli777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